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135B" w:rsidRPr="00DC33C4" w:rsidRDefault="004B135B" w:rsidP="004B135B">
      <w:pPr>
        <w:spacing w:after="0" w:line="360" w:lineRule="auto"/>
        <w:rPr>
          <w:rFonts w:ascii="Times New Roman" w:hAnsi="Times New Roman" w:cs="Times New Roman"/>
          <w:b/>
          <w:sz w:val="28"/>
          <w:szCs w:val="24"/>
        </w:rPr>
      </w:pPr>
      <w:r w:rsidRPr="00DC33C4">
        <w:rPr>
          <w:rFonts w:ascii="Times New Roman" w:hAnsi="Times New Roman" w:cs="Times New Roman"/>
          <w:b/>
          <w:noProof/>
          <w:sz w:val="28"/>
          <w:szCs w:val="24"/>
        </w:rPr>
        <w:t>The annual</w:t>
      </w:r>
      <w:r w:rsidRPr="00DC33C4">
        <w:rPr>
          <w:rFonts w:ascii="Times New Roman" w:hAnsi="Times New Roman" w:cs="Times New Roman"/>
          <w:b/>
          <w:sz w:val="28"/>
          <w:szCs w:val="24"/>
        </w:rPr>
        <w:t xml:space="preserve">, temporal and spatial pattern of </w:t>
      </w:r>
      <w:r w:rsidRPr="00DC33C4">
        <w:rPr>
          <w:rFonts w:ascii="Times New Roman" w:hAnsi="Times New Roman" w:cs="Times New Roman"/>
          <w:b/>
          <w:i/>
          <w:sz w:val="28"/>
          <w:szCs w:val="24"/>
        </w:rPr>
        <w:t>Setaria tundra</w:t>
      </w:r>
      <w:r w:rsidRPr="00DC33C4">
        <w:rPr>
          <w:rFonts w:ascii="Times New Roman" w:hAnsi="Times New Roman" w:cs="Times New Roman"/>
          <w:b/>
          <w:sz w:val="28"/>
          <w:szCs w:val="24"/>
        </w:rPr>
        <w:t xml:space="preserve"> outbreaks in Finnish reindeer: a mechanistic transmission model approach</w:t>
      </w:r>
    </w:p>
    <w:p w:rsidR="004B135B" w:rsidRPr="00DC33C4" w:rsidRDefault="004B135B" w:rsidP="004B135B">
      <w:pPr>
        <w:rPr>
          <w:rFonts w:ascii="Times New Roman" w:hAnsi="Times New Roman" w:cs="Times New Roman"/>
          <w:sz w:val="24"/>
          <w:szCs w:val="24"/>
        </w:rPr>
      </w:pPr>
    </w:p>
    <w:p w:rsidR="004B135B" w:rsidRPr="00DC33C4" w:rsidRDefault="004B135B" w:rsidP="004B135B">
      <w:pPr>
        <w:rPr>
          <w:rFonts w:ascii="Times New Roman" w:hAnsi="Times New Roman" w:cs="Times New Roman"/>
          <w:sz w:val="24"/>
          <w:szCs w:val="24"/>
        </w:rPr>
      </w:pPr>
      <w:r w:rsidRPr="00DC33C4">
        <w:rPr>
          <w:rFonts w:ascii="Times New Roman" w:hAnsi="Times New Roman" w:cs="Times New Roman"/>
          <w:sz w:val="24"/>
          <w:szCs w:val="24"/>
          <w:lang w:val="da-DK"/>
        </w:rPr>
        <w:t>Najmul Haider</w:t>
      </w:r>
      <w:r w:rsidRPr="00DC33C4">
        <w:rPr>
          <w:rFonts w:ascii="Times New Roman" w:hAnsi="Times New Roman" w:cs="Times New Roman"/>
          <w:sz w:val="24"/>
          <w:szCs w:val="24"/>
          <w:vertAlign w:val="superscript"/>
          <w:lang w:val="da-DK"/>
        </w:rPr>
        <w:t>1*</w:t>
      </w:r>
      <w:r w:rsidRPr="00DC33C4">
        <w:rPr>
          <w:rFonts w:ascii="Times New Roman" w:hAnsi="Times New Roman" w:cs="Times New Roman"/>
          <w:sz w:val="24"/>
          <w:szCs w:val="24"/>
          <w:lang w:val="da-DK"/>
        </w:rPr>
        <w:t>, Sauli Laaksonen</w:t>
      </w:r>
      <w:r w:rsidRPr="00DC33C4">
        <w:rPr>
          <w:rFonts w:ascii="Times New Roman" w:hAnsi="Times New Roman" w:cs="Times New Roman"/>
          <w:sz w:val="24"/>
          <w:szCs w:val="24"/>
          <w:vertAlign w:val="superscript"/>
          <w:lang w:val="da-DK"/>
        </w:rPr>
        <w:t>2,3</w:t>
      </w:r>
      <w:r w:rsidRPr="00DC33C4">
        <w:rPr>
          <w:rFonts w:ascii="Times New Roman" w:hAnsi="Times New Roman" w:cs="Times New Roman"/>
          <w:sz w:val="24"/>
          <w:szCs w:val="24"/>
          <w:lang w:val="da-DK"/>
        </w:rPr>
        <w:t>, Lene Jung Kjær</w:t>
      </w:r>
      <w:r w:rsidRPr="00DC33C4">
        <w:rPr>
          <w:rFonts w:ascii="Times New Roman" w:hAnsi="Times New Roman" w:cs="Times New Roman"/>
          <w:sz w:val="24"/>
          <w:szCs w:val="24"/>
          <w:vertAlign w:val="superscript"/>
          <w:lang w:val="da-DK"/>
        </w:rPr>
        <w:t>1</w:t>
      </w:r>
      <w:r w:rsidRPr="00DC33C4">
        <w:rPr>
          <w:rFonts w:ascii="Times New Roman" w:hAnsi="Times New Roman" w:cs="Times New Roman"/>
          <w:sz w:val="24"/>
          <w:szCs w:val="24"/>
          <w:lang w:val="da-DK"/>
        </w:rPr>
        <w:t>, Antti Oksanen</w:t>
      </w:r>
      <w:r w:rsidRPr="00DC33C4">
        <w:rPr>
          <w:rFonts w:ascii="Times New Roman" w:hAnsi="Times New Roman" w:cs="Times New Roman"/>
          <w:sz w:val="24"/>
          <w:szCs w:val="24"/>
          <w:vertAlign w:val="superscript"/>
          <w:lang w:val="da-DK"/>
        </w:rPr>
        <w:t>4</w:t>
      </w:r>
      <w:r>
        <w:rPr>
          <w:rFonts w:ascii="Times New Roman" w:hAnsi="Times New Roman" w:cs="Times New Roman"/>
          <w:sz w:val="24"/>
          <w:szCs w:val="24"/>
          <w:lang w:val="da-DK"/>
        </w:rPr>
        <w:t xml:space="preserve"> and</w:t>
      </w:r>
      <w:r w:rsidRPr="00DC33C4">
        <w:rPr>
          <w:rFonts w:ascii="Times New Roman" w:hAnsi="Times New Roman" w:cs="Times New Roman"/>
          <w:sz w:val="24"/>
          <w:szCs w:val="24"/>
          <w:lang w:val="da-DK"/>
        </w:rPr>
        <w:t xml:space="preserve"> Rene Bødker</w:t>
      </w:r>
      <w:r w:rsidRPr="00DC33C4">
        <w:rPr>
          <w:rFonts w:ascii="Times New Roman" w:hAnsi="Times New Roman" w:cs="Times New Roman"/>
          <w:sz w:val="24"/>
          <w:szCs w:val="24"/>
          <w:vertAlign w:val="superscript"/>
          <w:lang w:val="da-DK"/>
        </w:rPr>
        <w:t>1</w:t>
      </w:r>
    </w:p>
    <w:p w:rsidR="008D18DF" w:rsidRDefault="008D18DF" w:rsidP="00513367">
      <w:pPr>
        <w:spacing w:after="0" w:line="360" w:lineRule="auto"/>
        <w:rPr>
          <w:rFonts w:ascii="Times New Roman" w:hAnsi="Times New Roman" w:cs="Times New Roman"/>
          <w:vertAlign w:val="superscript"/>
        </w:rPr>
      </w:pPr>
    </w:p>
    <w:p w:rsidR="00B65C63" w:rsidRPr="00DC33C4" w:rsidRDefault="00B65C63" w:rsidP="00B65C63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C33C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DC33C4">
        <w:rPr>
          <w:rFonts w:ascii="Times New Roman" w:hAnsi="Times New Roman" w:cs="Times New Roman"/>
          <w:sz w:val="24"/>
          <w:szCs w:val="24"/>
        </w:rPr>
        <w:t>National Veterinary Institute, Technical</w:t>
      </w:r>
      <w:r>
        <w:rPr>
          <w:rFonts w:ascii="Times New Roman" w:hAnsi="Times New Roman" w:cs="Times New Roman"/>
          <w:sz w:val="24"/>
          <w:szCs w:val="24"/>
        </w:rPr>
        <w:t xml:space="preserve"> University of Denmark, Kgs. </w:t>
      </w:r>
      <w:r w:rsidRPr="00714E36">
        <w:rPr>
          <w:rFonts w:ascii="Times New Roman" w:hAnsi="Times New Roman" w:cs="Times New Roman"/>
          <w:sz w:val="24"/>
          <w:szCs w:val="24"/>
        </w:rPr>
        <w:t>Lyngby,</w:t>
      </w:r>
      <w:r>
        <w:rPr>
          <w:rFonts w:ascii="Times New Roman" w:hAnsi="Times New Roman" w:cs="Times New Roman"/>
          <w:sz w:val="24"/>
          <w:szCs w:val="24"/>
        </w:rPr>
        <w:t xml:space="preserve"> Denmark.</w:t>
      </w:r>
    </w:p>
    <w:p w:rsidR="00B65C63" w:rsidRPr="00DC33C4" w:rsidRDefault="00B65C63" w:rsidP="00B65C6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C33C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DC33C4">
        <w:rPr>
          <w:rFonts w:ascii="Times New Roman" w:hAnsi="Times New Roman" w:cs="Times New Roman"/>
          <w:sz w:val="24"/>
          <w:szCs w:val="24"/>
        </w:rPr>
        <w:t>Department of Veterinary Biosciences, Faculty of Veterinary Me</w:t>
      </w:r>
      <w:r>
        <w:rPr>
          <w:rFonts w:ascii="Times New Roman" w:hAnsi="Times New Roman" w:cs="Times New Roman"/>
          <w:sz w:val="24"/>
          <w:szCs w:val="24"/>
        </w:rPr>
        <w:t xml:space="preserve">dicine, University of Helsinki, </w:t>
      </w:r>
      <w:r w:rsidRPr="00714E36">
        <w:rPr>
          <w:rFonts w:ascii="Times New Roman" w:hAnsi="Times New Roman" w:cs="Times New Roman"/>
          <w:sz w:val="24"/>
          <w:szCs w:val="24"/>
        </w:rPr>
        <w:t>Helsinki, Finland.</w:t>
      </w:r>
    </w:p>
    <w:p w:rsidR="00B65C63" w:rsidRPr="00DC33C4" w:rsidRDefault="00B65C63" w:rsidP="00B65C6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C33C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DC33C4">
        <w:rPr>
          <w:rFonts w:ascii="Times New Roman" w:hAnsi="Times New Roman" w:cs="Times New Roman"/>
          <w:sz w:val="24"/>
          <w:szCs w:val="24"/>
        </w:rPr>
        <w:t>WA</w:t>
      </w:r>
      <w:r>
        <w:rPr>
          <w:rFonts w:ascii="Times New Roman" w:hAnsi="Times New Roman" w:cs="Times New Roman"/>
          <w:sz w:val="24"/>
          <w:szCs w:val="24"/>
        </w:rPr>
        <w:t>ZAMA Media Oy, Kuusamo, Finland.</w:t>
      </w:r>
    </w:p>
    <w:p w:rsidR="00B65C63" w:rsidRPr="00DC33C4" w:rsidRDefault="00B65C63" w:rsidP="00B65C6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C33C4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DC33C4">
        <w:rPr>
          <w:rFonts w:ascii="Times New Roman" w:hAnsi="Times New Roman" w:cs="Times New Roman"/>
          <w:sz w:val="24"/>
          <w:szCs w:val="24"/>
        </w:rPr>
        <w:t>Finnish Food Safety Authority Evira (</w:t>
      </w:r>
      <w:r w:rsidRPr="00714E36">
        <w:rPr>
          <w:rFonts w:ascii="Times New Roman" w:hAnsi="Times New Roman" w:cs="Times New Roman"/>
          <w:sz w:val="24"/>
          <w:szCs w:val="24"/>
        </w:rPr>
        <w:t>FINPAR), Oulu, Finland.</w:t>
      </w:r>
    </w:p>
    <w:p w:rsidR="00513367" w:rsidRPr="008D18DF" w:rsidRDefault="003A42C8" w:rsidP="00513367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Correspondence</w:t>
      </w:r>
      <w:r w:rsidR="00513367" w:rsidRPr="008D18DF">
        <w:rPr>
          <w:rFonts w:ascii="Times New Roman" w:hAnsi="Times New Roman" w:cs="Times New Roman"/>
        </w:rPr>
        <w:t xml:space="preserve">: </w:t>
      </w:r>
      <w:hyperlink r:id="rId9" w:history="1">
        <w:r w:rsidR="00513367" w:rsidRPr="008D18DF">
          <w:rPr>
            <w:rStyle w:val="Hyperlink"/>
            <w:rFonts w:ascii="Times New Roman" w:hAnsi="Times New Roman" w:cs="Times New Roman"/>
          </w:rPr>
          <w:t>najha@vet.dtu.dk</w:t>
        </w:r>
      </w:hyperlink>
      <w:r w:rsidR="00513367" w:rsidRPr="008D18DF">
        <w:rPr>
          <w:rFonts w:ascii="Times New Roman" w:hAnsi="Times New Roman" w:cs="Times New Roman"/>
        </w:rPr>
        <w:t xml:space="preserve"> </w:t>
      </w:r>
    </w:p>
    <w:p w:rsidR="006E025B" w:rsidRDefault="006E025B">
      <w:pPr>
        <w:rPr>
          <w:rFonts w:ascii="Times New Roman" w:hAnsi="Times New Roman" w:cs="Times New Roman"/>
        </w:rPr>
      </w:pPr>
    </w:p>
    <w:p w:rsidR="006E025B" w:rsidRPr="00B65C63" w:rsidRDefault="004B135B">
      <w:pPr>
        <w:rPr>
          <w:rFonts w:ascii="Times New Roman" w:hAnsi="Times New Roman" w:cs="Times New Roman"/>
          <w:b/>
        </w:rPr>
      </w:pPr>
      <w:r w:rsidRPr="00B65C63">
        <w:rPr>
          <w:rFonts w:ascii="Times New Roman" w:hAnsi="Times New Roman" w:cs="Times New Roman"/>
          <w:b/>
        </w:rPr>
        <w:t>Additional file 1: Figures S1-S4</w:t>
      </w:r>
    </w:p>
    <w:p w:rsidR="004B135B" w:rsidRDefault="004B135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17594B" w:rsidRPr="004B135B" w:rsidRDefault="004B135B" w:rsidP="0017594B">
      <w:pPr>
        <w:rPr>
          <w:rFonts w:ascii="Times New Roman" w:hAnsi="Times New Roman" w:cs="Times New Roman"/>
          <w:b/>
        </w:rPr>
      </w:pPr>
      <w:r w:rsidRPr="00B65C63">
        <w:rPr>
          <w:rFonts w:ascii="Times New Roman" w:hAnsi="Times New Roman" w:cs="Times New Roman"/>
          <w:b/>
        </w:rPr>
        <w:lastRenderedPageBreak/>
        <w:t xml:space="preserve">Additional file 1: </w:t>
      </w:r>
      <w:r w:rsidR="0017594B" w:rsidRPr="004B135B">
        <w:rPr>
          <w:rFonts w:ascii="Times New Roman" w:hAnsi="Times New Roman" w:cs="Times New Roman"/>
          <w:b/>
        </w:rPr>
        <w:t>Fig</w:t>
      </w:r>
      <w:r w:rsidRPr="004B135B">
        <w:rPr>
          <w:rFonts w:ascii="Times New Roman" w:hAnsi="Times New Roman" w:cs="Times New Roman"/>
          <w:b/>
        </w:rPr>
        <w:t>ure</w:t>
      </w:r>
      <w:r w:rsidR="0017594B" w:rsidRPr="004B135B">
        <w:rPr>
          <w:rFonts w:ascii="Times New Roman" w:hAnsi="Times New Roman" w:cs="Times New Roman"/>
          <w:b/>
        </w:rPr>
        <w:t xml:space="preserve"> S</w:t>
      </w:r>
      <w:r w:rsidR="004E1F7B" w:rsidRPr="004B135B"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/>
          <w:b/>
        </w:rPr>
        <w:t>.</w:t>
      </w:r>
      <w:r w:rsidR="0017594B" w:rsidRPr="004B135B">
        <w:rPr>
          <w:rFonts w:ascii="Times New Roman" w:hAnsi="Times New Roman" w:cs="Times New Roman"/>
          <w:b/>
        </w:rPr>
        <w:t xml:space="preserve"> The daily abundance of mosquitoes</w:t>
      </w:r>
      <w:r w:rsidR="00B65C63">
        <w:rPr>
          <w:rFonts w:ascii="Times New Roman" w:hAnsi="Times New Roman" w:cs="Times New Roman"/>
          <w:b/>
        </w:rPr>
        <w:t xml:space="preserve"> </w:t>
      </w:r>
      <w:r w:rsidR="00B65C63">
        <w:rPr>
          <w:rFonts w:ascii="Times New Roman" w:hAnsi="Times New Roman" w:cs="Times New Roman"/>
          <w:noProof/>
          <w:sz w:val="24"/>
          <w:szCs w:val="24"/>
        </w:rPr>
        <w:t>[1]</w:t>
      </w:r>
      <w:r w:rsidR="00B65C63" w:rsidRPr="00A422C5">
        <w:rPr>
          <w:rFonts w:ascii="Times New Roman" w:hAnsi="Times New Roman" w:cs="Times New Roman"/>
          <w:sz w:val="24"/>
          <w:szCs w:val="24"/>
        </w:rPr>
        <w:t>,</w:t>
      </w:r>
      <w:r w:rsidR="0017594B" w:rsidRPr="004B135B">
        <w:rPr>
          <w:rFonts w:ascii="Times New Roman" w:hAnsi="Times New Roman" w:cs="Times New Roman"/>
          <w:b/>
        </w:rPr>
        <w:t xml:space="preserve"> and densit</w:t>
      </w:r>
      <w:r w:rsidR="009B55FB" w:rsidRPr="004B135B">
        <w:rPr>
          <w:rFonts w:ascii="Times New Roman" w:hAnsi="Times New Roman" w:cs="Times New Roman"/>
          <w:b/>
        </w:rPr>
        <w:t>y</w:t>
      </w:r>
      <w:r w:rsidR="0017594B" w:rsidRPr="004B135B">
        <w:rPr>
          <w:rFonts w:ascii="Times New Roman" w:hAnsi="Times New Roman" w:cs="Times New Roman"/>
          <w:b/>
        </w:rPr>
        <w:t xml:space="preserve"> of microfilaria per ml </w:t>
      </w:r>
      <w:r w:rsidR="009B55FB" w:rsidRPr="004B135B">
        <w:rPr>
          <w:rFonts w:ascii="Times New Roman" w:hAnsi="Times New Roman" w:cs="Times New Roman"/>
          <w:b/>
        </w:rPr>
        <w:t xml:space="preserve">of </w:t>
      </w:r>
      <w:r w:rsidR="0017594B" w:rsidRPr="004B135B">
        <w:rPr>
          <w:rFonts w:ascii="Times New Roman" w:hAnsi="Times New Roman" w:cs="Times New Roman"/>
          <w:b/>
        </w:rPr>
        <w:t xml:space="preserve">blood </w:t>
      </w:r>
      <w:r w:rsidR="009B55FB" w:rsidRPr="004B135B">
        <w:rPr>
          <w:rFonts w:ascii="Times New Roman" w:hAnsi="Times New Roman" w:cs="Times New Roman"/>
          <w:b/>
        </w:rPr>
        <w:t xml:space="preserve">from </w:t>
      </w:r>
      <w:r w:rsidR="0017594B" w:rsidRPr="004B135B">
        <w:rPr>
          <w:rFonts w:ascii="Times New Roman" w:hAnsi="Times New Roman" w:cs="Times New Roman"/>
          <w:b/>
        </w:rPr>
        <w:t>reindeer in Oulu Zoo</w:t>
      </w:r>
      <w:r w:rsidR="0028511C" w:rsidRPr="004B135B">
        <w:rPr>
          <w:rFonts w:ascii="Times New Roman" w:hAnsi="Times New Roman" w:cs="Times New Roman"/>
          <w:b/>
        </w:rPr>
        <w:t xml:space="preserve"> </w:t>
      </w:r>
      <w:r w:rsidR="00C62B38">
        <w:rPr>
          <w:rFonts w:ascii="Times New Roman" w:hAnsi="Times New Roman" w:cs="Times New Roman"/>
          <w:noProof/>
          <w:sz w:val="24"/>
          <w:szCs w:val="24"/>
        </w:rPr>
        <w:t>[2</w:t>
      </w:r>
      <w:r w:rsidR="00B65C63" w:rsidRPr="00DC33C4">
        <w:rPr>
          <w:rFonts w:ascii="Times New Roman" w:hAnsi="Times New Roman" w:cs="Times New Roman"/>
          <w:noProof/>
          <w:sz w:val="24"/>
          <w:szCs w:val="24"/>
        </w:rPr>
        <w:t>]</w:t>
      </w:r>
      <w:r w:rsidR="003E5C5F" w:rsidRPr="004B135B">
        <w:rPr>
          <w:rFonts w:ascii="Times New Roman" w:hAnsi="Times New Roman" w:cs="Times New Roman"/>
          <w:b/>
        </w:rPr>
        <w:t xml:space="preserve"> in</w:t>
      </w:r>
      <w:r w:rsidR="0017594B" w:rsidRPr="004B135B">
        <w:rPr>
          <w:rFonts w:ascii="Times New Roman" w:hAnsi="Times New Roman" w:cs="Times New Roman"/>
          <w:b/>
        </w:rPr>
        <w:t xml:space="preserve"> 2004</w:t>
      </w:r>
      <w:r w:rsidR="003E5C5F" w:rsidRPr="004B135B">
        <w:rPr>
          <w:rFonts w:ascii="Times New Roman" w:hAnsi="Times New Roman" w:cs="Times New Roman"/>
          <w:b/>
        </w:rPr>
        <w:t>,</w:t>
      </w:r>
      <w:r w:rsidR="0017594B" w:rsidRPr="004B135B">
        <w:rPr>
          <w:rFonts w:ascii="Times New Roman" w:hAnsi="Times New Roman" w:cs="Times New Roman"/>
          <w:b/>
        </w:rPr>
        <w:t xml:space="preserve"> used for the </w:t>
      </w:r>
      <w:r w:rsidR="000C5997" w:rsidRPr="004B135B">
        <w:rPr>
          <w:rFonts w:ascii="Times New Roman" w:hAnsi="Times New Roman" w:cs="Times New Roman"/>
          <w:b/>
          <w:i/>
        </w:rPr>
        <w:t>S. tundra</w:t>
      </w:r>
      <w:r w:rsidR="0017594B" w:rsidRPr="004B135B">
        <w:rPr>
          <w:rFonts w:ascii="Times New Roman" w:hAnsi="Times New Roman" w:cs="Times New Roman"/>
          <w:b/>
        </w:rPr>
        <w:t xml:space="preserve"> transmission model</w:t>
      </w:r>
      <w:r w:rsidR="00F37810" w:rsidRPr="004B135B">
        <w:rPr>
          <w:rFonts w:ascii="Times New Roman" w:hAnsi="Times New Roman" w:cs="Times New Roman"/>
          <w:b/>
        </w:rPr>
        <w:t>.</w:t>
      </w:r>
      <w:r w:rsidR="0017594B" w:rsidRPr="004B135B">
        <w:rPr>
          <w:rFonts w:ascii="Times New Roman" w:hAnsi="Times New Roman" w:cs="Times New Roman"/>
          <w:b/>
        </w:rPr>
        <w:t xml:space="preserve"> </w:t>
      </w:r>
    </w:p>
    <w:p w:rsidR="0017594B" w:rsidRDefault="00152094" w:rsidP="001759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A69BE39" wp14:editId="55B36467">
            <wp:extent cx="6151880" cy="4907441"/>
            <wp:effectExtent l="0" t="0" r="127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880" cy="4907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7594B">
        <w:rPr>
          <w:rFonts w:ascii="Times New Roman" w:hAnsi="Times New Roman" w:cs="Times New Roman"/>
        </w:rPr>
        <w:br w:type="page"/>
      </w:r>
    </w:p>
    <w:p w:rsidR="003D3E69" w:rsidRDefault="003D3E69" w:rsidP="002C5358">
      <w:pPr>
        <w:ind w:left="360"/>
        <w:rPr>
          <w:rFonts w:ascii="Times New Roman" w:hAnsi="Times New Roman" w:cs="Times New Roman"/>
          <w:b/>
        </w:rPr>
        <w:sectPr w:rsidR="003D3E69" w:rsidSect="004B135B">
          <w:footerReference w:type="default" r:id="rId11"/>
          <w:pgSz w:w="12240" w:h="15840" w:code="1"/>
          <w:pgMar w:top="1418" w:right="1134" w:bottom="1418" w:left="1418" w:header="709" w:footer="709" w:gutter="0"/>
          <w:cols w:space="708"/>
          <w:docGrid w:linePitch="360"/>
        </w:sectPr>
      </w:pPr>
    </w:p>
    <w:p w:rsidR="00E76AB3" w:rsidRDefault="004B135B" w:rsidP="00D14C10">
      <w:pPr>
        <w:ind w:left="360"/>
        <w:rPr>
          <w:rFonts w:ascii="Times New Roman" w:hAnsi="Times New Roman" w:cs="Times New Roman"/>
          <w:b/>
        </w:rPr>
      </w:pPr>
      <w:r w:rsidRPr="00BD4BAB">
        <w:rPr>
          <w:rFonts w:ascii="Times New Roman" w:hAnsi="Times New Roman" w:cs="Times New Roman"/>
          <w:b/>
        </w:rPr>
        <w:lastRenderedPageBreak/>
        <w:t xml:space="preserve">Additional file 1: </w:t>
      </w:r>
      <w:r w:rsidR="004E1F7B">
        <w:rPr>
          <w:rFonts w:ascii="Times New Roman" w:hAnsi="Times New Roman" w:cs="Times New Roman"/>
          <w:b/>
        </w:rPr>
        <w:t>Fig</w:t>
      </w:r>
      <w:r>
        <w:rPr>
          <w:rFonts w:ascii="Times New Roman" w:hAnsi="Times New Roman" w:cs="Times New Roman"/>
          <w:b/>
        </w:rPr>
        <w:t>ure</w:t>
      </w:r>
      <w:r w:rsidR="004E1F7B">
        <w:rPr>
          <w:rFonts w:ascii="Times New Roman" w:hAnsi="Times New Roman" w:cs="Times New Roman"/>
          <w:b/>
        </w:rPr>
        <w:t xml:space="preserve"> S2</w:t>
      </w:r>
      <w:r>
        <w:rPr>
          <w:rFonts w:ascii="Times New Roman" w:hAnsi="Times New Roman" w:cs="Times New Roman"/>
          <w:b/>
        </w:rPr>
        <w:t>.</w:t>
      </w:r>
      <w:r w:rsidR="00E76AB3">
        <w:rPr>
          <w:rFonts w:ascii="Times New Roman" w:hAnsi="Times New Roman" w:cs="Times New Roman"/>
          <w:b/>
        </w:rPr>
        <w:t xml:space="preserve"> The </w:t>
      </w:r>
      <w:r w:rsidR="00077EC5" w:rsidRPr="00077EC5">
        <w:rPr>
          <w:rFonts w:ascii="Times New Roman" w:hAnsi="Times New Roman" w:cs="Times New Roman"/>
          <w:b/>
          <w:noProof/>
        </w:rPr>
        <w:t>proportion of liver condemnation</w:t>
      </w:r>
      <w:r w:rsidR="00077EC5">
        <w:rPr>
          <w:rFonts w:ascii="Times New Roman" w:hAnsi="Times New Roman" w:cs="Times New Roman"/>
          <w:b/>
        </w:rPr>
        <w:t xml:space="preserve"> </w:t>
      </w:r>
      <w:r w:rsidR="00873BE6">
        <w:rPr>
          <w:rFonts w:ascii="Times New Roman" w:hAnsi="Times New Roman" w:cs="Times New Roman"/>
          <w:b/>
        </w:rPr>
        <w:t xml:space="preserve">across </w:t>
      </w:r>
      <w:r w:rsidR="00E76AB3" w:rsidRPr="00D14C10">
        <w:rPr>
          <w:rFonts w:ascii="Times New Roman" w:hAnsi="Times New Roman" w:cs="Times New Roman"/>
          <w:b/>
          <w:noProof/>
        </w:rPr>
        <w:t>differ</w:t>
      </w:r>
      <w:r w:rsidR="00EB33E8" w:rsidRPr="00D14C10">
        <w:rPr>
          <w:rFonts w:ascii="Times New Roman" w:hAnsi="Times New Roman" w:cs="Times New Roman"/>
          <w:b/>
          <w:noProof/>
        </w:rPr>
        <w:t>en</w:t>
      </w:r>
      <w:r w:rsidR="00E76AB3" w:rsidRPr="00D14C10">
        <w:rPr>
          <w:rFonts w:ascii="Times New Roman" w:hAnsi="Times New Roman" w:cs="Times New Roman"/>
          <w:b/>
          <w:noProof/>
        </w:rPr>
        <w:t>t</w:t>
      </w:r>
      <w:r w:rsidR="00E76AB3">
        <w:rPr>
          <w:rFonts w:ascii="Times New Roman" w:hAnsi="Times New Roman" w:cs="Times New Roman"/>
          <w:b/>
        </w:rPr>
        <w:t xml:space="preserve"> cooperatives in </w:t>
      </w:r>
      <w:r w:rsidR="00FD3677">
        <w:rPr>
          <w:rFonts w:ascii="Times New Roman" w:hAnsi="Times New Roman" w:cs="Times New Roman"/>
          <w:b/>
        </w:rPr>
        <w:t>the s</w:t>
      </w:r>
      <w:r w:rsidR="00D14C10">
        <w:rPr>
          <w:rFonts w:ascii="Times New Roman" w:hAnsi="Times New Roman" w:cs="Times New Roman"/>
          <w:b/>
        </w:rPr>
        <w:t xml:space="preserve">outhern region, </w:t>
      </w:r>
      <w:r w:rsidR="00E76AB3">
        <w:rPr>
          <w:rFonts w:ascii="Times New Roman" w:hAnsi="Times New Roman" w:cs="Times New Roman"/>
          <w:b/>
        </w:rPr>
        <w:t>Kuusamo (circle</w:t>
      </w:r>
      <w:r w:rsidR="009A64A9">
        <w:rPr>
          <w:rFonts w:ascii="Times New Roman" w:hAnsi="Times New Roman" w:cs="Times New Roman"/>
          <w:b/>
        </w:rPr>
        <w:t>s</w:t>
      </w:r>
      <w:r w:rsidR="00E76AB3">
        <w:rPr>
          <w:rFonts w:ascii="Times New Roman" w:hAnsi="Times New Roman" w:cs="Times New Roman"/>
          <w:b/>
        </w:rPr>
        <w:t xml:space="preserve">), </w:t>
      </w:r>
      <w:r w:rsidR="00D14C10">
        <w:rPr>
          <w:rFonts w:ascii="Times New Roman" w:hAnsi="Times New Roman" w:cs="Times New Roman"/>
          <w:b/>
        </w:rPr>
        <w:t xml:space="preserve">central region, </w:t>
      </w:r>
      <w:r w:rsidR="00D30BCC">
        <w:rPr>
          <w:rFonts w:ascii="Times New Roman" w:hAnsi="Times New Roman" w:cs="Times New Roman"/>
          <w:b/>
        </w:rPr>
        <w:t>Sodankylä</w:t>
      </w:r>
      <w:r w:rsidR="00E76AB3">
        <w:rPr>
          <w:rFonts w:ascii="Times New Roman" w:hAnsi="Times New Roman" w:cs="Times New Roman"/>
          <w:b/>
        </w:rPr>
        <w:t xml:space="preserve"> (tri</w:t>
      </w:r>
      <w:r w:rsidR="00E5392C">
        <w:rPr>
          <w:rFonts w:ascii="Times New Roman" w:hAnsi="Times New Roman" w:cs="Times New Roman"/>
          <w:b/>
        </w:rPr>
        <w:t>angle</w:t>
      </w:r>
      <w:r w:rsidR="008F46F3">
        <w:rPr>
          <w:rFonts w:ascii="Times New Roman" w:hAnsi="Times New Roman" w:cs="Times New Roman"/>
          <w:b/>
        </w:rPr>
        <w:t>s</w:t>
      </w:r>
      <w:r w:rsidR="00E5392C">
        <w:rPr>
          <w:rFonts w:ascii="Times New Roman" w:hAnsi="Times New Roman" w:cs="Times New Roman"/>
          <w:b/>
        </w:rPr>
        <w:t xml:space="preserve">) and </w:t>
      </w:r>
      <w:r w:rsidR="00D14C10">
        <w:rPr>
          <w:rFonts w:ascii="Times New Roman" w:hAnsi="Times New Roman" w:cs="Times New Roman"/>
          <w:b/>
        </w:rPr>
        <w:t xml:space="preserve">northern region, Kevo </w:t>
      </w:r>
      <w:r w:rsidR="00E5392C">
        <w:rPr>
          <w:rFonts w:ascii="Times New Roman" w:hAnsi="Times New Roman" w:cs="Times New Roman"/>
          <w:b/>
        </w:rPr>
        <w:t>(rectangle</w:t>
      </w:r>
      <w:r w:rsidR="008F46F3">
        <w:rPr>
          <w:rFonts w:ascii="Times New Roman" w:hAnsi="Times New Roman" w:cs="Times New Roman"/>
          <w:b/>
        </w:rPr>
        <w:t>s</w:t>
      </w:r>
      <w:r w:rsidR="00E76AB3" w:rsidRPr="00D14C10">
        <w:rPr>
          <w:rFonts w:ascii="Times New Roman" w:hAnsi="Times New Roman" w:cs="Times New Roman"/>
          <w:b/>
          <w:noProof/>
        </w:rPr>
        <w:t>)</w:t>
      </w:r>
      <w:r w:rsidR="00873BE6">
        <w:rPr>
          <w:rFonts w:ascii="Times New Roman" w:hAnsi="Times New Roman" w:cs="Times New Roman"/>
          <w:b/>
          <w:noProof/>
        </w:rPr>
        <w:t xml:space="preserve"> from</w:t>
      </w:r>
      <w:r w:rsidR="00E76AB3">
        <w:rPr>
          <w:rFonts w:ascii="Times New Roman" w:hAnsi="Times New Roman" w:cs="Times New Roman"/>
          <w:b/>
        </w:rPr>
        <w:t xml:space="preserve"> 2004-2015.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28"/>
      </w:tblGrid>
      <w:tr w:rsidR="00D824B5" w:rsidTr="002A0571">
        <w:tc>
          <w:tcPr>
            <w:tcW w:w="10188" w:type="dxa"/>
          </w:tcPr>
          <w:p w:rsidR="00D824B5" w:rsidRDefault="00A20ABC" w:rsidP="002C535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drawing>
                <wp:inline distT="0" distB="0" distL="0" distR="0" wp14:anchorId="5E1F9922" wp14:editId="7D42A5C2">
                  <wp:extent cx="6327775" cy="56769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27775" cy="5676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24B5" w:rsidTr="002A0571">
        <w:tc>
          <w:tcPr>
            <w:tcW w:w="10188" w:type="dxa"/>
          </w:tcPr>
          <w:p w:rsidR="00D824B5" w:rsidRDefault="00D824B5" w:rsidP="002C5358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:rsidR="002A0571" w:rsidRDefault="002A0571">
      <w:pPr>
        <w:rPr>
          <w:rFonts w:ascii="Times New Roman" w:hAnsi="Times New Roman" w:cs="Times New Roman"/>
          <w:b/>
        </w:rPr>
      </w:pPr>
    </w:p>
    <w:p w:rsidR="002A0571" w:rsidRDefault="002A0571" w:rsidP="002A0571">
      <w:r>
        <w:br w:type="page"/>
      </w:r>
    </w:p>
    <w:p w:rsidR="002A0571" w:rsidRPr="00D87464" w:rsidRDefault="004B135B" w:rsidP="002A0571">
      <w:pPr>
        <w:rPr>
          <w:rFonts w:ascii="Times New Roman" w:hAnsi="Times New Roman" w:cs="Times New Roman"/>
          <w:b/>
        </w:rPr>
      </w:pPr>
      <w:r w:rsidRPr="00BD4BAB">
        <w:rPr>
          <w:rFonts w:ascii="Times New Roman" w:hAnsi="Times New Roman" w:cs="Times New Roman"/>
          <w:b/>
        </w:rPr>
        <w:lastRenderedPageBreak/>
        <w:t xml:space="preserve">Additional file 1: </w:t>
      </w:r>
      <w:r w:rsidR="002A0571" w:rsidRPr="00D87464">
        <w:rPr>
          <w:rFonts w:ascii="Times New Roman" w:hAnsi="Times New Roman" w:cs="Times New Roman"/>
          <w:b/>
        </w:rPr>
        <w:t>Fig</w:t>
      </w:r>
      <w:r>
        <w:rPr>
          <w:rFonts w:ascii="Times New Roman" w:hAnsi="Times New Roman" w:cs="Times New Roman"/>
          <w:b/>
        </w:rPr>
        <w:t>ure</w:t>
      </w:r>
      <w:r w:rsidR="002A0571" w:rsidRPr="00D87464">
        <w:rPr>
          <w:rFonts w:ascii="Times New Roman" w:hAnsi="Times New Roman" w:cs="Times New Roman"/>
          <w:b/>
        </w:rPr>
        <w:t xml:space="preserve"> S3</w:t>
      </w:r>
      <w:r>
        <w:rPr>
          <w:rFonts w:ascii="Times New Roman" w:hAnsi="Times New Roman" w:cs="Times New Roman"/>
          <w:b/>
        </w:rPr>
        <w:t>.</w:t>
      </w:r>
      <w:r w:rsidR="002A0571" w:rsidRPr="00D87464">
        <w:rPr>
          <w:rFonts w:ascii="Times New Roman" w:hAnsi="Times New Roman" w:cs="Times New Roman"/>
          <w:b/>
        </w:rPr>
        <w:t xml:space="preserve"> The annual mean temperature for the summer period (June-August) in the southern (Kuusamo), central (Sondakyla), </w:t>
      </w:r>
      <w:r w:rsidR="002A0571" w:rsidRPr="00D87464">
        <w:rPr>
          <w:rFonts w:ascii="Times New Roman" w:hAnsi="Times New Roman" w:cs="Times New Roman"/>
          <w:b/>
          <w:noProof/>
        </w:rPr>
        <w:t>and</w:t>
      </w:r>
      <w:r w:rsidR="002A0571" w:rsidRPr="00D87464">
        <w:rPr>
          <w:rFonts w:ascii="Times New Roman" w:hAnsi="Times New Roman" w:cs="Times New Roman"/>
          <w:b/>
        </w:rPr>
        <w:t xml:space="preserve"> northern (Kevo) regions of Lapland. </w:t>
      </w:r>
    </w:p>
    <w:p w:rsidR="002A0571" w:rsidRPr="00F62A0B" w:rsidRDefault="002A0571" w:rsidP="002A05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0DDFFB6" wp14:editId="5FA7A2BC">
            <wp:extent cx="6735626" cy="4476903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7708" cy="4484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2BC8">
        <w:rPr>
          <w:rStyle w:val="CommentReference"/>
          <w:rFonts w:ascii="Times New Roman" w:hAnsi="Times New Roman" w:cs="Times New Roman"/>
          <w:sz w:val="22"/>
          <w:szCs w:val="22"/>
        </w:rPr>
        <w:t xml:space="preserve"> </w:t>
      </w:r>
    </w:p>
    <w:p w:rsidR="002A0571" w:rsidRPr="00F62A0B" w:rsidRDefault="002A0571" w:rsidP="002A0571">
      <w:pPr>
        <w:tabs>
          <w:tab w:val="left" w:pos="1199"/>
        </w:tabs>
        <w:rPr>
          <w:rFonts w:ascii="Times New Roman" w:hAnsi="Times New Roman" w:cs="Times New Roman"/>
        </w:rPr>
      </w:pPr>
      <w:r w:rsidRPr="00F62A0B">
        <w:rPr>
          <w:rFonts w:ascii="Times New Roman" w:hAnsi="Times New Roman" w:cs="Times New Roman"/>
        </w:rPr>
        <w:tab/>
      </w:r>
    </w:p>
    <w:p w:rsidR="002A0571" w:rsidRPr="00F62A0B" w:rsidRDefault="002A0571" w:rsidP="002A0571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</w:rPr>
      </w:pPr>
    </w:p>
    <w:p w:rsidR="004A49B0" w:rsidRDefault="004A49B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3267A7" w:rsidRPr="00D87464" w:rsidRDefault="004B135B" w:rsidP="003267A7">
      <w:pPr>
        <w:rPr>
          <w:rFonts w:ascii="Times New Roman" w:hAnsi="Times New Roman" w:cs="Times New Roman"/>
          <w:b/>
        </w:rPr>
      </w:pPr>
      <w:r w:rsidRPr="00BD4BAB">
        <w:rPr>
          <w:rFonts w:ascii="Times New Roman" w:hAnsi="Times New Roman" w:cs="Times New Roman"/>
          <w:b/>
        </w:rPr>
        <w:lastRenderedPageBreak/>
        <w:t xml:space="preserve">Additional file 1: </w:t>
      </w:r>
      <w:r w:rsidR="004E1F7B" w:rsidRPr="00D87464">
        <w:rPr>
          <w:rFonts w:ascii="Times New Roman" w:hAnsi="Times New Roman" w:cs="Times New Roman"/>
          <w:b/>
        </w:rPr>
        <w:t>Fig</w:t>
      </w:r>
      <w:r>
        <w:rPr>
          <w:rFonts w:ascii="Times New Roman" w:hAnsi="Times New Roman" w:cs="Times New Roman"/>
          <w:b/>
        </w:rPr>
        <w:t>ure</w:t>
      </w:r>
      <w:r w:rsidR="004E1F7B" w:rsidRPr="00D87464">
        <w:rPr>
          <w:rFonts w:ascii="Times New Roman" w:hAnsi="Times New Roman" w:cs="Times New Roman"/>
          <w:b/>
        </w:rPr>
        <w:t xml:space="preserve"> S</w:t>
      </w:r>
      <w:r w:rsidR="002A0571" w:rsidRPr="00D87464">
        <w:rPr>
          <w:rFonts w:ascii="Times New Roman" w:hAnsi="Times New Roman" w:cs="Times New Roman"/>
          <w:b/>
        </w:rPr>
        <w:t>4</w:t>
      </w:r>
      <w:r>
        <w:rPr>
          <w:rFonts w:ascii="Times New Roman" w:hAnsi="Times New Roman" w:cs="Times New Roman"/>
          <w:b/>
        </w:rPr>
        <w:t>.</w:t>
      </w:r>
      <w:r w:rsidR="003267A7" w:rsidRPr="00D87464">
        <w:rPr>
          <w:rFonts w:ascii="Times New Roman" w:hAnsi="Times New Roman" w:cs="Times New Roman"/>
          <w:b/>
        </w:rPr>
        <w:t xml:space="preserve"> T</w:t>
      </w:r>
      <w:r w:rsidR="00CD545F" w:rsidRPr="00D87464">
        <w:rPr>
          <w:rFonts w:ascii="Times New Roman" w:hAnsi="Times New Roman" w:cs="Times New Roman"/>
          <w:b/>
        </w:rPr>
        <w:t>he estimated period when</w:t>
      </w:r>
      <w:r w:rsidR="003267A7" w:rsidRPr="00D87464">
        <w:rPr>
          <w:rFonts w:ascii="Times New Roman" w:hAnsi="Times New Roman" w:cs="Times New Roman"/>
          <w:b/>
        </w:rPr>
        <w:t xml:space="preserve"> </w:t>
      </w:r>
      <w:r w:rsidR="000C5997" w:rsidRPr="00D87464">
        <w:rPr>
          <w:rFonts w:ascii="Times New Roman" w:hAnsi="Times New Roman" w:cs="Times New Roman"/>
          <w:b/>
          <w:i/>
        </w:rPr>
        <w:t>S. tundra</w:t>
      </w:r>
      <w:r w:rsidR="003267A7" w:rsidRPr="00D87464">
        <w:rPr>
          <w:rFonts w:ascii="Times New Roman" w:hAnsi="Times New Roman" w:cs="Times New Roman"/>
          <w:b/>
        </w:rPr>
        <w:t xml:space="preserve"> microfilaria can be transmitted from reindeer to mosquito vectors. Only microfilaria </w:t>
      </w:r>
      <w:r w:rsidR="000941D3" w:rsidRPr="00D87464">
        <w:rPr>
          <w:rFonts w:ascii="Times New Roman" w:hAnsi="Times New Roman" w:cs="Times New Roman"/>
          <w:b/>
        </w:rPr>
        <w:t xml:space="preserve">that </w:t>
      </w:r>
      <w:r w:rsidR="003267A7" w:rsidRPr="00D87464">
        <w:rPr>
          <w:rFonts w:ascii="Times New Roman" w:hAnsi="Times New Roman" w:cs="Times New Roman"/>
          <w:b/>
        </w:rPr>
        <w:t xml:space="preserve">were successful in </w:t>
      </w:r>
      <w:r w:rsidR="00A63070" w:rsidRPr="00D87464">
        <w:rPr>
          <w:rFonts w:ascii="Times New Roman" w:hAnsi="Times New Roman" w:cs="Times New Roman"/>
          <w:b/>
        </w:rPr>
        <w:t xml:space="preserve">becoming </w:t>
      </w:r>
      <w:r w:rsidR="003267A7" w:rsidRPr="00D87464">
        <w:rPr>
          <w:rFonts w:ascii="Times New Roman" w:hAnsi="Times New Roman" w:cs="Times New Roman"/>
          <w:b/>
        </w:rPr>
        <w:t xml:space="preserve">L3 </w:t>
      </w:r>
      <w:r w:rsidR="000C5997" w:rsidRPr="00D87464">
        <w:rPr>
          <w:rFonts w:ascii="Times New Roman" w:hAnsi="Times New Roman" w:cs="Times New Roman"/>
          <w:b/>
          <w:i/>
        </w:rPr>
        <w:t>S. tundra</w:t>
      </w:r>
      <w:r w:rsidR="003267A7" w:rsidRPr="00D87464">
        <w:rPr>
          <w:rFonts w:ascii="Times New Roman" w:hAnsi="Times New Roman" w:cs="Times New Roman"/>
          <w:b/>
        </w:rPr>
        <w:t xml:space="preserve"> from the same vector </w:t>
      </w:r>
      <w:r w:rsidR="004B4838" w:rsidRPr="00D87464">
        <w:rPr>
          <w:rFonts w:ascii="Times New Roman" w:hAnsi="Times New Roman" w:cs="Times New Roman"/>
          <w:b/>
        </w:rPr>
        <w:t>is</w:t>
      </w:r>
      <w:r w:rsidR="003267A7" w:rsidRPr="00D87464">
        <w:rPr>
          <w:rFonts w:ascii="Times New Roman" w:hAnsi="Times New Roman" w:cs="Times New Roman"/>
          <w:b/>
        </w:rPr>
        <w:t xml:space="preserve"> shown. The estimated </w:t>
      </w:r>
      <w:r w:rsidR="00C45663" w:rsidRPr="00D87464">
        <w:rPr>
          <w:rFonts w:ascii="Times New Roman" w:hAnsi="Times New Roman" w:cs="Times New Roman"/>
          <w:b/>
        </w:rPr>
        <w:t>microfilaria</w:t>
      </w:r>
      <w:r w:rsidR="003267A7" w:rsidRPr="00D87464">
        <w:rPr>
          <w:rFonts w:ascii="Times New Roman" w:hAnsi="Times New Roman" w:cs="Times New Roman"/>
          <w:b/>
        </w:rPr>
        <w:t xml:space="preserve"> </w:t>
      </w:r>
      <w:r w:rsidR="006B26D2" w:rsidRPr="00D87464">
        <w:rPr>
          <w:rFonts w:ascii="Times New Roman" w:hAnsi="Times New Roman" w:cs="Times New Roman"/>
          <w:b/>
        </w:rPr>
        <w:t xml:space="preserve">transmitted from one </w:t>
      </w:r>
      <w:r w:rsidR="001B7983" w:rsidRPr="00D87464">
        <w:rPr>
          <w:rFonts w:ascii="Times New Roman" w:hAnsi="Times New Roman" w:cs="Times New Roman"/>
          <w:b/>
        </w:rPr>
        <w:t>infectious</w:t>
      </w:r>
      <w:r w:rsidR="006B26D2" w:rsidRPr="00D87464">
        <w:rPr>
          <w:rFonts w:ascii="Times New Roman" w:hAnsi="Times New Roman" w:cs="Times New Roman"/>
          <w:b/>
        </w:rPr>
        <w:t xml:space="preserve"> reindeer </w:t>
      </w:r>
      <w:r w:rsidR="003267A7" w:rsidRPr="00D87464">
        <w:rPr>
          <w:rFonts w:ascii="Times New Roman" w:hAnsi="Times New Roman" w:cs="Times New Roman"/>
          <w:b/>
        </w:rPr>
        <w:t>at three locations in Lapland: norther</w:t>
      </w:r>
      <w:r w:rsidR="001B7983" w:rsidRPr="00D87464">
        <w:rPr>
          <w:rFonts w:ascii="Times New Roman" w:hAnsi="Times New Roman" w:cs="Times New Roman"/>
          <w:b/>
        </w:rPr>
        <w:t>n</w:t>
      </w:r>
      <w:r w:rsidR="00F82DCF" w:rsidRPr="00D87464">
        <w:rPr>
          <w:rFonts w:ascii="Times New Roman" w:hAnsi="Times New Roman" w:cs="Times New Roman"/>
          <w:b/>
        </w:rPr>
        <w:t xml:space="preserve"> </w:t>
      </w:r>
      <w:r w:rsidR="003267A7" w:rsidRPr="00D87464">
        <w:rPr>
          <w:rFonts w:ascii="Times New Roman" w:hAnsi="Times New Roman" w:cs="Times New Roman"/>
          <w:b/>
        </w:rPr>
        <w:t>(Kevo), central (</w:t>
      </w:r>
      <w:r w:rsidR="00D30BCC" w:rsidRPr="00D87464">
        <w:rPr>
          <w:rFonts w:ascii="Times New Roman" w:hAnsi="Times New Roman" w:cs="Times New Roman"/>
          <w:b/>
        </w:rPr>
        <w:t>Sodankylä</w:t>
      </w:r>
      <w:r w:rsidR="003267A7" w:rsidRPr="00D87464">
        <w:rPr>
          <w:rFonts w:ascii="Times New Roman" w:hAnsi="Times New Roman" w:cs="Times New Roman"/>
          <w:b/>
        </w:rPr>
        <w:t xml:space="preserve">) </w:t>
      </w:r>
      <w:r w:rsidR="003267A7" w:rsidRPr="00D87464">
        <w:rPr>
          <w:rFonts w:ascii="Times New Roman" w:hAnsi="Times New Roman" w:cs="Times New Roman"/>
          <w:b/>
          <w:noProof/>
        </w:rPr>
        <w:t>and</w:t>
      </w:r>
      <w:r w:rsidR="003267A7" w:rsidRPr="00D87464">
        <w:rPr>
          <w:rFonts w:ascii="Times New Roman" w:hAnsi="Times New Roman" w:cs="Times New Roman"/>
          <w:b/>
        </w:rPr>
        <w:t xml:space="preserve"> southern (Kuusamo) are presented by the </w:t>
      </w:r>
      <w:r w:rsidR="003267A7" w:rsidRPr="00D87464">
        <w:rPr>
          <w:rFonts w:ascii="Times New Roman" w:hAnsi="Times New Roman" w:cs="Times New Roman"/>
          <w:b/>
          <w:noProof/>
        </w:rPr>
        <w:t>date</w:t>
      </w:r>
      <w:r w:rsidR="003267A7" w:rsidRPr="00D87464">
        <w:rPr>
          <w:rFonts w:ascii="Times New Roman" w:hAnsi="Times New Roman" w:cs="Times New Roman"/>
          <w:b/>
        </w:rPr>
        <w:t xml:space="preserve"> when the mosquitoes received the </w:t>
      </w:r>
      <w:r w:rsidR="004B4838" w:rsidRPr="00D87464">
        <w:rPr>
          <w:rFonts w:ascii="Times New Roman" w:hAnsi="Times New Roman" w:cs="Times New Roman"/>
          <w:b/>
        </w:rPr>
        <w:t>m</w:t>
      </w:r>
      <w:r w:rsidR="001B7983" w:rsidRPr="00D87464">
        <w:rPr>
          <w:rFonts w:ascii="Times New Roman" w:hAnsi="Times New Roman" w:cs="Times New Roman"/>
          <w:b/>
        </w:rPr>
        <w:t xml:space="preserve">icrofilaria </w:t>
      </w:r>
      <w:r w:rsidR="003267A7" w:rsidRPr="00D87464">
        <w:rPr>
          <w:rFonts w:ascii="Times New Roman" w:hAnsi="Times New Roman" w:cs="Times New Roman"/>
          <w:b/>
        </w:rPr>
        <w:t>infected blood meal</w:t>
      </w:r>
      <w:r w:rsidR="00847FEF" w:rsidRPr="00D87464">
        <w:rPr>
          <w:rFonts w:ascii="Times New Roman" w:hAnsi="Times New Roman" w:cs="Times New Roman"/>
          <w:b/>
        </w:rPr>
        <w:t>. T</w:t>
      </w:r>
      <w:r w:rsidR="003267A7" w:rsidRPr="00D87464">
        <w:rPr>
          <w:rFonts w:ascii="Times New Roman" w:hAnsi="Times New Roman" w:cs="Times New Roman"/>
          <w:b/>
        </w:rPr>
        <w:t>he date</w:t>
      </w:r>
      <w:r w:rsidR="004758FE" w:rsidRPr="00D87464">
        <w:rPr>
          <w:rFonts w:ascii="Times New Roman" w:hAnsi="Times New Roman" w:cs="Times New Roman"/>
          <w:b/>
        </w:rPr>
        <w:t>s</w:t>
      </w:r>
      <w:r w:rsidR="003267A7" w:rsidRPr="00D87464">
        <w:rPr>
          <w:rFonts w:ascii="Times New Roman" w:hAnsi="Times New Roman" w:cs="Times New Roman"/>
          <w:b/>
        </w:rPr>
        <w:t xml:space="preserve"> the reindeer are infected </w:t>
      </w:r>
      <w:r w:rsidR="004B4838" w:rsidRPr="00D87464">
        <w:rPr>
          <w:rFonts w:ascii="Times New Roman" w:hAnsi="Times New Roman" w:cs="Times New Roman"/>
          <w:b/>
        </w:rPr>
        <w:t xml:space="preserve">with L3 </w:t>
      </w:r>
      <w:r w:rsidR="003267A7" w:rsidRPr="00D87464">
        <w:rPr>
          <w:rFonts w:ascii="Times New Roman" w:hAnsi="Times New Roman" w:cs="Times New Roman"/>
          <w:b/>
        </w:rPr>
        <w:t xml:space="preserve">cannot be seen from this graph. </w:t>
      </w:r>
      <w:r w:rsidR="004B4838" w:rsidRPr="00D87464">
        <w:rPr>
          <w:rFonts w:ascii="Times New Roman" w:hAnsi="Times New Roman" w:cs="Times New Roman"/>
          <w:b/>
        </w:rPr>
        <w:t>Central</w:t>
      </w:r>
      <w:r w:rsidR="003267A7" w:rsidRPr="00D87464">
        <w:rPr>
          <w:rFonts w:ascii="Times New Roman" w:hAnsi="Times New Roman" w:cs="Times New Roman"/>
          <w:b/>
        </w:rPr>
        <w:t xml:space="preserve"> and </w:t>
      </w:r>
      <w:r w:rsidR="004B4838" w:rsidRPr="00D87464">
        <w:rPr>
          <w:rFonts w:ascii="Times New Roman" w:hAnsi="Times New Roman" w:cs="Times New Roman"/>
          <w:b/>
        </w:rPr>
        <w:t>south</w:t>
      </w:r>
      <w:r w:rsidR="00847FEF" w:rsidRPr="00D87464">
        <w:rPr>
          <w:rFonts w:ascii="Times New Roman" w:hAnsi="Times New Roman" w:cs="Times New Roman"/>
          <w:b/>
        </w:rPr>
        <w:t>ern regions</w:t>
      </w:r>
      <w:r w:rsidR="003267A7" w:rsidRPr="00D87464">
        <w:rPr>
          <w:rFonts w:ascii="Times New Roman" w:hAnsi="Times New Roman" w:cs="Times New Roman"/>
          <w:b/>
          <w:noProof/>
        </w:rPr>
        <w:t xml:space="preserve"> </w:t>
      </w:r>
      <w:r w:rsidR="003267A7" w:rsidRPr="00D87464">
        <w:rPr>
          <w:rFonts w:ascii="Times New Roman" w:hAnsi="Times New Roman" w:cs="Times New Roman"/>
          <w:b/>
        </w:rPr>
        <w:t>had the</w:t>
      </w:r>
      <w:r w:rsidR="003267A7" w:rsidRPr="00D87464">
        <w:rPr>
          <w:rFonts w:ascii="Times New Roman" w:hAnsi="Times New Roman" w:cs="Times New Roman"/>
          <w:b/>
          <w:noProof/>
        </w:rPr>
        <w:t xml:space="preserve"> longest</w:t>
      </w:r>
      <w:r w:rsidR="003267A7" w:rsidRPr="00D87464">
        <w:rPr>
          <w:rFonts w:ascii="Times New Roman" w:hAnsi="Times New Roman" w:cs="Times New Roman"/>
          <w:b/>
        </w:rPr>
        <w:t xml:space="preserve"> duration of </w:t>
      </w:r>
      <w:r w:rsidR="003267A7" w:rsidRPr="00D87464">
        <w:rPr>
          <w:rFonts w:ascii="Times New Roman" w:hAnsi="Times New Roman" w:cs="Times New Roman"/>
          <w:b/>
          <w:noProof/>
        </w:rPr>
        <w:t>transmission</w:t>
      </w:r>
      <w:r w:rsidR="003267A7" w:rsidRPr="00D87464">
        <w:rPr>
          <w:rFonts w:ascii="Times New Roman" w:hAnsi="Times New Roman" w:cs="Times New Roman"/>
          <w:b/>
        </w:rPr>
        <w:t xml:space="preserve"> period and the largest number of microfilaria transmitted in 2014 (cyan</w:t>
      </w:r>
      <w:r w:rsidR="00847FEF" w:rsidRPr="00D87464">
        <w:rPr>
          <w:rFonts w:ascii="Times New Roman" w:hAnsi="Times New Roman" w:cs="Times New Roman"/>
          <w:b/>
        </w:rPr>
        <w:t>,</w:t>
      </w:r>
      <w:r w:rsidR="003267A7" w:rsidRPr="00D87464">
        <w:rPr>
          <w:rFonts w:ascii="Times New Roman" w:hAnsi="Times New Roman" w:cs="Times New Roman"/>
          <w:b/>
        </w:rPr>
        <w:t xml:space="preserve"> </w:t>
      </w:r>
      <w:r w:rsidR="003267A7" w:rsidRPr="00D87464">
        <w:rPr>
          <w:rFonts w:ascii="Times New Roman" w:hAnsi="Times New Roman" w:cs="Times New Roman"/>
          <w:b/>
          <w:noProof/>
        </w:rPr>
        <w:t>dotted),</w:t>
      </w:r>
      <w:r w:rsidR="003267A7" w:rsidRPr="00D87464">
        <w:rPr>
          <w:rFonts w:ascii="Times New Roman" w:hAnsi="Times New Roman" w:cs="Times New Roman"/>
          <w:b/>
        </w:rPr>
        <w:t xml:space="preserve"> whereas transmission for </w:t>
      </w:r>
      <w:r w:rsidR="00847FEF" w:rsidRPr="00D87464">
        <w:rPr>
          <w:rFonts w:ascii="Times New Roman" w:hAnsi="Times New Roman" w:cs="Times New Roman"/>
          <w:b/>
        </w:rPr>
        <w:t>the n</w:t>
      </w:r>
      <w:r w:rsidR="004B4838" w:rsidRPr="00D87464">
        <w:rPr>
          <w:rFonts w:ascii="Times New Roman" w:hAnsi="Times New Roman" w:cs="Times New Roman"/>
          <w:b/>
        </w:rPr>
        <w:t>orth</w:t>
      </w:r>
      <w:r w:rsidR="00847FEF" w:rsidRPr="00D87464">
        <w:rPr>
          <w:rFonts w:ascii="Times New Roman" w:hAnsi="Times New Roman" w:cs="Times New Roman"/>
          <w:b/>
        </w:rPr>
        <w:t>ern region</w:t>
      </w:r>
      <w:r w:rsidR="00A63070" w:rsidRPr="00D87464">
        <w:rPr>
          <w:rFonts w:ascii="Times New Roman" w:hAnsi="Times New Roman" w:cs="Times New Roman"/>
          <w:b/>
        </w:rPr>
        <w:t xml:space="preserve"> (Kevo)</w:t>
      </w:r>
      <w:r w:rsidR="004B4838" w:rsidRPr="00D87464">
        <w:rPr>
          <w:rFonts w:ascii="Times New Roman" w:hAnsi="Times New Roman" w:cs="Times New Roman"/>
          <w:b/>
        </w:rPr>
        <w:t xml:space="preserve"> </w:t>
      </w:r>
      <w:r w:rsidR="003267A7" w:rsidRPr="00D87464">
        <w:rPr>
          <w:rFonts w:ascii="Times New Roman" w:hAnsi="Times New Roman" w:cs="Times New Roman"/>
          <w:b/>
        </w:rPr>
        <w:t>peaked in 2004 (blue)</w:t>
      </w:r>
      <w:r w:rsidR="003267A7" w:rsidRPr="00D87464">
        <w:rPr>
          <w:rFonts w:ascii="Times New Roman" w:hAnsi="Times New Roman" w:cs="Times New Roman"/>
          <w:b/>
          <w:noProof/>
        </w:rPr>
        <w:t xml:space="preserve">.  </w:t>
      </w:r>
    </w:p>
    <w:p w:rsidR="00D15964" w:rsidRDefault="00C45663" w:rsidP="002A05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3D1AFA4A" wp14:editId="4F00AEB7">
            <wp:extent cx="6332220" cy="505143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5051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C63" w:rsidRDefault="00B65C63" w:rsidP="002A0571">
      <w:pPr>
        <w:rPr>
          <w:rFonts w:ascii="Times New Roman" w:hAnsi="Times New Roman" w:cs="Times New Roman"/>
        </w:rPr>
      </w:pPr>
    </w:p>
    <w:p w:rsidR="00C62B38" w:rsidRDefault="00C62B38" w:rsidP="002A0571">
      <w:pPr>
        <w:rPr>
          <w:rFonts w:ascii="Times New Roman" w:hAnsi="Times New Roman" w:cs="Times New Roman"/>
        </w:rPr>
      </w:pPr>
    </w:p>
    <w:p w:rsidR="00C62B38" w:rsidRDefault="00C62B38" w:rsidP="002A0571">
      <w:pPr>
        <w:rPr>
          <w:rFonts w:ascii="Times New Roman" w:hAnsi="Times New Roman" w:cs="Times New Roman"/>
        </w:rPr>
      </w:pPr>
    </w:p>
    <w:p w:rsidR="00C62B38" w:rsidRDefault="00C62B38" w:rsidP="002A0571">
      <w:pPr>
        <w:rPr>
          <w:rFonts w:ascii="Times New Roman" w:hAnsi="Times New Roman" w:cs="Times New Roman"/>
        </w:rPr>
      </w:pPr>
    </w:p>
    <w:p w:rsidR="00B65C63" w:rsidRDefault="00B65C63" w:rsidP="007B54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References: </w:t>
      </w:r>
    </w:p>
    <w:p w:rsidR="00C62B38" w:rsidRPr="00C62B38" w:rsidRDefault="00B65C63" w:rsidP="00C62B3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7B54AB">
        <w:rPr>
          <w:rFonts w:ascii="Times New Roman" w:hAnsi="Times New Roman" w:cs="Times New Roman"/>
          <w:noProof/>
          <w:sz w:val="24"/>
          <w:szCs w:val="24"/>
        </w:rPr>
        <w:t xml:space="preserve">Laaksonen S. </w:t>
      </w:r>
      <w:r w:rsidRPr="007B54AB">
        <w:rPr>
          <w:rFonts w:ascii="Times New Roman" w:hAnsi="Times New Roman" w:cs="Times New Roman"/>
          <w:i/>
          <w:noProof/>
          <w:sz w:val="24"/>
          <w:szCs w:val="24"/>
        </w:rPr>
        <w:t>Setaria tundra</w:t>
      </w:r>
      <w:r w:rsidRPr="007B54AB">
        <w:rPr>
          <w:rFonts w:ascii="Times New Roman" w:hAnsi="Times New Roman" w:cs="Times New Roman"/>
          <w:noProof/>
          <w:sz w:val="24"/>
          <w:szCs w:val="24"/>
        </w:rPr>
        <w:t xml:space="preserve">, an emerging parasite of reindeer, and an outbreak it caused in Finland in 2003–2006, PhD thesis. University of Helsinki, Finland; 2010. </w:t>
      </w:r>
    </w:p>
    <w:p w:rsidR="00B65C63" w:rsidRPr="00C62B38" w:rsidRDefault="00B65C63" w:rsidP="00C62B3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bookmarkStart w:id="0" w:name="_GoBack"/>
      <w:bookmarkEnd w:id="0"/>
      <w:r w:rsidRPr="00C62B38">
        <w:rPr>
          <w:rFonts w:ascii="Times New Roman" w:hAnsi="Times New Roman" w:cs="Times New Roman"/>
          <w:noProof/>
          <w:sz w:val="24"/>
          <w:szCs w:val="24"/>
          <w:lang w:val="da-DK"/>
        </w:rPr>
        <w:t xml:space="preserve">Laaksonen S, Solismaa M, Orro T, Kuusela J, Saari S, Kortet R, et al. </w:t>
      </w:r>
      <w:r w:rsidRPr="00C62B38">
        <w:rPr>
          <w:rFonts w:ascii="Times New Roman" w:hAnsi="Times New Roman" w:cs="Times New Roman"/>
          <w:i/>
          <w:noProof/>
          <w:sz w:val="24"/>
          <w:szCs w:val="24"/>
        </w:rPr>
        <w:t>Setaria tundra</w:t>
      </w:r>
      <w:r w:rsidRPr="00C62B38">
        <w:rPr>
          <w:rFonts w:ascii="Times New Roman" w:hAnsi="Times New Roman" w:cs="Times New Roman"/>
          <w:noProof/>
          <w:sz w:val="24"/>
          <w:szCs w:val="24"/>
        </w:rPr>
        <w:t xml:space="preserve"> microfilariae in reindeer and other cervids in Finland. Parasitol Res. 2009;104:257–65. </w:t>
      </w:r>
    </w:p>
    <w:p w:rsidR="00B65C63" w:rsidRPr="00F62A0B" w:rsidRDefault="00B65C63" w:rsidP="002A0571">
      <w:pPr>
        <w:rPr>
          <w:rFonts w:ascii="Times New Roman" w:hAnsi="Times New Roman" w:cs="Times New Roman"/>
        </w:rPr>
      </w:pPr>
    </w:p>
    <w:sectPr w:rsidR="00B65C63" w:rsidRPr="00F62A0B" w:rsidSect="00474A31">
      <w:pgSz w:w="12240" w:h="15840"/>
      <w:pgMar w:top="1418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6B5D" w:rsidRDefault="00CB6B5D" w:rsidP="00EC343F">
      <w:pPr>
        <w:spacing w:after="0" w:line="240" w:lineRule="auto"/>
      </w:pPr>
      <w:r>
        <w:separator/>
      </w:r>
    </w:p>
  </w:endnote>
  <w:endnote w:type="continuationSeparator" w:id="0">
    <w:p w:rsidR="00CB6B5D" w:rsidRDefault="00CB6B5D" w:rsidP="00EC3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352823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56E38" w:rsidRDefault="00F56E3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2B3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F56E38" w:rsidRDefault="00F56E3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6B5D" w:rsidRDefault="00CB6B5D" w:rsidP="00EC343F">
      <w:pPr>
        <w:spacing w:after="0" w:line="240" w:lineRule="auto"/>
      </w:pPr>
      <w:r>
        <w:separator/>
      </w:r>
    </w:p>
  </w:footnote>
  <w:footnote w:type="continuationSeparator" w:id="0">
    <w:p w:rsidR="00CB6B5D" w:rsidRDefault="00CB6B5D" w:rsidP="00EC34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6" type="#_x0000_t75" style="width:6.25pt;height:.65pt;visibility:visible" o:bullet="t">
        <v:imagedata r:id="rId1" o:title=""/>
      </v:shape>
    </w:pict>
  </w:numPicBullet>
  <w:abstractNum w:abstractNumId="0">
    <w:nsid w:val="FFFFFF88"/>
    <w:multiLevelType w:val="singleLevel"/>
    <w:tmpl w:val="EE526BC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2E40FEA"/>
    <w:multiLevelType w:val="hybridMultilevel"/>
    <w:tmpl w:val="7FFC467C"/>
    <w:lvl w:ilvl="0" w:tplc="04060001">
      <w:start w:val="1"/>
      <w:numFmt w:val="bullet"/>
      <w:lvlText w:val=""/>
      <w:lvlJc w:val="left"/>
      <w:pPr>
        <w:ind w:left="298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9" w:hanging="360"/>
      </w:pPr>
      <w:rPr>
        <w:rFonts w:ascii="Wingdings" w:hAnsi="Wingdings" w:hint="default"/>
      </w:rPr>
    </w:lvl>
  </w:abstractNum>
  <w:abstractNum w:abstractNumId="2">
    <w:nsid w:val="051D50AF"/>
    <w:multiLevelType w:val="hybridMultilevel"/>
    <w:tmpl w:val="B3787F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815FF9"/>
    <w:multiLevelType w:val="hybridMultilevel"/>
    <w:tmpl w:val="F366210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566098"/>
    <w:multiLevelType w:val="hybridMultilevel"/>
    <w:tmpl w:val="BC965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1332C3"/>
    <w:multiLevelType w:val="hybridMultilevel"/>
    <w:tmpl w:val="902211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E52A0A"/>
    <w:multiLevelType w:val="hybridMultilevel"/>
    <w:tmpl w:val="4F7014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0A5ED9"/>
    <w:multiLevelType w:val="hybridMultilevel"/>
    <w:tmpl w:val="F34EBB66"/>
    <w:lvl w:ilvl="0" w:tplc="F1BA2D1C">
      <w:start w:val="4"/>
      <w:numFmt w:val="decimal"/>
      <w:lvlText w:val="%1."/>
      <w:lvlJc w:val="left"/>
      <w:pPr>
        <w:ind w:left="180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2C4461B1"/>
    <w:multiLevelType w:val="hybridMultilevel"/>
    <w:tmpl w:val="CFC2FF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8C3886"/>
    <w:multiLevelType w:val="hybridMultilevel"/>
    <w:tmpl w:val="F862657E"/>
    <w:lvl w:ilvl="0" w:tplc="524800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0D3010"/>
    <w:multiLevelType w:val="hybridMultilevel"/>
    <w:tmpl w:val="EA8C9482"/>
    <w:lvl w:ilvl="0" w:tplc="69A8B95E">
      <w:start w:val="4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2A4858"/>
    <w:multiLevelType w:val="hybridMultilevel"/>
    <w:tmpl w:val="32A0976C"/>
    <w:lvl w:ilvl="0" w:tplc="A4608E1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F866C0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ABA08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4662F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394AC8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5D07C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DCEC6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EDCF4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AFAFC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>
    <w:nsid w:val="551E35CB"/>
    <w:multiLevelType w:val="hybridMultilevel"/>
    <w:tmpl w:val="FD8454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0230A9"/>
    <w:multiLevelType w:val="hybridMultilevel"/>
    <w:tmpl w:val="F2BCE008"/>
    <w:lvl w:ilvl="0" w:tplc="0F0A69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CB0261D"/>
    <w:multiLevelType w:val="hybridMultilevel"/>
    <w:tmpl w:val="C9C4DE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DB17159"/>
    <w:multiLevelType w:val="hybridMultilevel"/>
    <w:tmpl w:val="B5CA7956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7BFE0EFE"/>
    <w:multiLevelType w:val="hybridMultilevel"/>
    <w:tmpl w:val="5DBA31FE"/>
    <w:lvl w:ilvl="0" w:tplc="A6F0D3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7EF957B5"/>
    <w:multiLevelType w:val="hybridMultilevel"/>
    <w:tmpl w:val="A79811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8"/>
  </w:num>
  <w:num w:numId="4">
    <w:abstractNumId w:val="1"/>
  </w:num>
  <w:num w:numId="5">
    <w:abstractNumId w:val="3"/>
  </w:num>
  <w:num w:numId="6">
    <w:abstractNumId w:val="5"/>
  </w:num>
  <w:num w:numId="7">
    <w:abstractNumId w:val="4"/>
  </w:num>
  <w:num w:numId="8">
    <w:abstractNumId w:val="15"/>
  </w:num>
  <w:num w:numId="9">
    <w:abstractNumId w:val="9"/>
  </w:num>
  <w:num w:numId="10">
    <w:abstractNumId w:val="2"/>
  </w:num>
  <w:num w:numId="11">
    <w:abstractNumId w:val="6"/>
  </w:num>
  <w:num w:numId="12">
    <w:abstractNumId w:val="13"/>
  </w:num>
  <w:num w:numId="13">
    <w:abstractNumId w:val="14"/>
  </w:num>
  <w:num w:numId="14">
    <w:abstractNumId w:val="0"/>
  </w:num>
  <w:num w:numId="15">
    <w:abstractNumId w:val="17"/>
  </w:num>
  <w:num w:numId="16">
    <w:abstractNumId w:val="16"/>
  </w:num>
  <w:num w:numId="17">
    <w:abstractNumId w:val="7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da-DK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sDA1MTYzN7WwNDVQ0lEKTi0uzszPAykwNDSpBQA8hZtILgAAAA=="/>
  </w:docVars>
  <w:rsids>
    <w:rsidRoot w:val="004F4EA4"/>
    <w:rsid w:val="0000012B"/>
    <w:rsid w:val="00000C51"/>
    <w:rsid w:val="00001BFC"/>
    <w:rsid w:val="00001E39"/>
    <w:rsid w:val="00003794"/>
    <w:rsid w:val="00003866"/>
    <w:rsid w:val="00003CEE"/>
    <w:rsid w:val="00007BCD"/>
    <w:rsid w:val="000108E2"/>
    <w:rsid w:val="00010940"/>
    <w:rsid w:val="00011055"/>
    <w:rsid w:val="0001151E"/>
    <w:rsid w:val="000115AF"/>
    <w:rsid w:val="000117E5"/>
    <w:rsid w:val="00012699"/>
    <w:rsid w:val="0001362C"/>
    <w:rsid w:val="00013C09"/>
    <w:rsid w:val="00013C5D"/>
    <w:rsid w:val="00014948"/>
    <w:rsid w:val="000152BF"/>
    <w:rsid w:val="0001547E"/>
    <w:rsid w:val="00015CF7"/>
    <w:rsid w:val="000160C6"/>
    <w:rsid w:val="00016B78"/>
    <w:rsid w:val="000200AD"/>
    <w:rsid w:val="00020548"/>
    <w:rsid w:val="000208B5"/>
    <w:rsid w:val="00020D71"/>
    <w:rsid w:val="00022085"/>
    <w:rsid w:val="000228A8"/>
    <w:rsid w:val="00023235"/>
    <w:rsid w:val="00023DC2"/>
    <w:rsid w:val="000241FB"/>
    <w:rsid w:val="000244C3"/>
    <w:rsid w:val="00024818"/>
    <w:rsid w:val="00024AED"/>
    <w:rsid w:val="00024CEE"/>
    <w:rsid w:val="00024E13"/>
    <w:rsid w:val="0002506A"/>
    <w:rsid w:val="00025D75"/>
    <w:rsid w:val="00025F07"/>
    <w:rsid w:val="00025FB7"/>
    <w:rsid w:val="00026652"/>
    <w:rsid w:val="00026DD9"/>
    <w:rsid w:val="000303A8"/>
    <w:rsid w:val="00030598"/>
    <w:rsid w:val="000310A0"/>
    <w:rsid w:val="000318C8"/>
    <w:rsid w:val="00032128"/>
    <w:rsid w:val="00032ED6"/>
    <w:rsid w:val="000334EA"/>
    <w:rsid w:val="000340BA"/>
    <w:rsid w:val="000347AE"/>
    <w:rsid w:val="000347DC"/>
    <w:rsid w:val="00034853"/>
    <w:rsid w:val="00034C9E"/>
    <w:rsid w:val="000351FE"/>
    <w:rsid w:val="00036464"/>
    <w:rsid w:val="000379AB"/>
    <w:rsid w:val="00037C66"/>
    <w:rsid w:val="00037D1D"/>
    <w:rsid w:val="00037E03"/>
    <w:rsid w:val="000409BC"/>
    <w:rsid w:val="000412A4"/>
    <w:rsid w:val="00041589"/>
    <w:rsid w:val="000421FB"/>
    <w:rsid w:val="0004227A"/>
    <w:rsid w:val="00042B86"/>
    <w:rsid w:val="00042C52"/>
    <w:rsid w:val="00042C72"/>
    <w:rsid w:val="00042EBA"/>
    <w:rsid w:val="000447BF"/>
    <w:rsid w:val="0004591C"/>
    <w:rsid w:val="00045AA9"/>
    <w:rsid w:val="00046B7C"/>
    <w:rsid w:val="0004750D"/>
    <w:rsid w:val="00047CBA"/>
    <w:rsid w:val="00047FBC"/>
    <w:rsid w:val="00050037"/>
    <w:rsid w:val="00050B2D"/>
    <w:rsid w:val="00050F75"/>
    <w:rsid w:val="00051298"/>
    <w:rsid w:val="00051792"/>
    <w:rsid w:val="000519ED"/>
    <w:rsid w:val="00051A15"/>
    <w:rsid w:val="000521FF"/>
    <w:rsid w:val="000525D3"/>
    <w:rsid w:val="00052B8C"/>
    <w:rsid w:val="00053A5D"/>
    <w:rsid w:val="00054000"/>
    <w:rsid w:val="000543F8"/>
    <w:rsid w:val="00054AFA"/>
    <w:rsid w:val="0005656F"/>
    <w:rsid w:val="000565B0"/>
    <w:rsid w:val="00056A6B"/>
    <w:rsid w:val="000572A8"/>
    <w:rsid w:val="0006091F"/>
    <w:rsid w:val="00060945"/>
    <w:rsid w:val="00061A7E"/>
    <w:rsid w:val="00063F71"/>
    <w:rsid w:val="00064093"/>
    <w:rsid w:val="000642D9"/>
    <w:rsid w:val="00064556"/>
    <w:rsid w:val="00065651"/>
    <w:rsid w:val="000657BE"/>
    <w:rsid w:val="00066037"/>
    <w:rsid w:val="000660B1"/>
    <w:rsid w:val="00067BD9"/>
    <w:rsid w:val="00070B05"/>
    <w:rsid w:val="000711CD"/>
    <w:rsid w:val="000711EE"/>
    <w:rsid w:val="000713F4"/>
    <w:rsid w:val="000724A6"/>
    <w:rsid w:val="00073727"/>
    <w:rsid w:val="000739D4"/>
    <w:rsid w:val="00074809"/>
    <w:rsid w:val="00074B77"/>
    <w:rsid w:val="00074C71"/>
    <w:rsid w:val="00074E1C"/>
    <w:rsid w:val="00074FC8"/>
    <w:rsid w:val="000754B1"/>
    <w:rsid w:val="000763E6"/>
    <w:rsid w:val="00076556"/>
    <w:rsid w:val="00076D27"/>
    <w:rsid w:val="00077206"/>
    <w:rsid w:val="00077EC5"/>
    <w:rsid w:val="00080C6F"/>
    <w:rsid w:val="00081084"/>
    <w:rsid w:val="000818F9"/>
    <w:rsid w:val="00082A26"/>
    <w:rsid w:val="00083112"/>
    <w:rsid w:val="00083277"/>
    <w:rsid w:val="00083D8C"/>
    <w:rsid w:val="00083EFD"/>
    <w:rsid w:val="0008576A"/>
    <w:rsid w:val="00085A38"/>
    <w:rsid w:val="00085A68"/>
    <w:rsid w:val="00085B78"/>
    <w:rsid w:val="000870AE"/>
    <w:rsid w:val="00087B3B"/>
    <w:rsid w:val="00087DA2"/>
    <w:rsid w:val="0009123A"/>
    <w:rsid w:val="00091355"/>
    <w:rsid w:val="000926E9"/>
    <w:rsid w:val="00092731"/>
    <w:rsid w:val="00092F1B"/>
    <w:rsid w:val="0009393D"/>
    <w:rsid w:val="00093F7E"/>
    <w:rsid w:val="000941BF"/>
    <w:rsid w:val="000941D3"/>
    <w:rsid w:val="0009601B"/>
    <w:rsid w:val="000960BA"/>
    <w:rsid w:val="00096645"/>
    <w:rsid w:val="0009686F"/>
    <w:rsid w:val="00096ED5"/>
    <w:rsid w:val="000976FF"/>
    <w:rsid w:val="00097C82"/>
    <w:rsid w:val="00097F45"/>
    <w:rsid w:val="000A14AE"/>
    <w:rsid w:val="000A1AEB"/>
    <w:rsid w:val="000A1C18"/>
    <w:rsid w:val="000A286A"/>
    <w:rsid w:val="000A2F09"/>
    <w:rsid w:val="000A3368"/>
    <w:rsid w:val="000A3615"/>
    <w:rsid w:val="000A3E81"/>
    <w:rsid w:val="000A419B"/>
    <w:rsid w:val="000A4B9E"/>
    <w:rsid w:val="000A5D1E"/>
    <w:rsid w:val="000A5DA8"/>
    <w:rsid w:val="000A68E1"/>
    <w:rsid w:val="000A7810"/>
    <w:rsid w:val="000A7A36"/>
    <w:rsid w:val="000A7ED9"/>
    <w:rsid w:val="000B057C"/>
    <w:rsid w:val="000B07FA"/>
    <w:rsid w:val="000B14EF"/>
    <w:rsid w:val="000B20B6"/>
    <w:rsid w:val="000B21EB"/>
    <w:rsid w:val="000B225C"/>
    <w:rsid w:val="000B27A3"/>
    <w:rsid w:val="000B3835"/>
    <w:rsid w:val="000B42C3"/>
    <w:rsid w:val="000B533E"/>
    <w:rsid w:val="000B5E3B"/>
    <w:rsid w:val="000B5FDF"/>
    <w:rsid w:val="000B6075"/>
    <w:rsid w:val="000B65C8"/>
    <w:rsid w:val="000B6603"/>
    <w:rsid w:val="000B665B"/>
    <w:rsid w:val="000B6737"/>
    <w:rsid w:val="000B695A"/>
    <w:rsid w:val="000B6B39"/>
    <w:rsid w:val="000B733D"/>
    <w:rsid w:val="000B77FF"/>
    <w:rsid w:val="000B792E"/>
    <w:rsid w:val="000C0457"/>
    <w:rsid w:val="000C04F3"/>
    <w:rsid w:val="000C07E1"/>
    <w:rsid w:val="000C0DD4"/>
    <w:rsid w:val="000C0DE1"/>
    <w:rsid w:val="000C1750"/>
    <w:rsid w:val="000C1DAF"/>
    <w:rsid w:val="000C2180"/>
    <w:rsid w:val="000C21C1"/>
    <w:rsid w:val="000C33D0"/>
    <w:rsid w:val="000C46E4"/>
    <w:rsid w:val="000C5078"/>
    <w:rsid w:val="000C5997"/>
    <w:rsid w:val="000C6250"/>
    <w:rsid w:val="000C68CA"/>
    <w:rsid w:val="000C74B5"/>
    <w:rsid w:val="000C7571"/>
    <w:rsid w:val="000C7D34"/>
    <w:rsid w:val="000D08E2"/>
    <w:rsid w:val="000D12F6"/>
    <w:rsid w:val="000D14BF"/>
    <w:rsid w:val="000D15D4"/>
    <w:rsid w:val="000D2A39"/>
    <w:rsid w:val="000D2AC3"/>
    <w:rsid w:val="000D2FE4"/>
    <w:rsid w:val="000D3A51"/>
    <w:rsid w:val="000D40AC"/>
    <w:rsid w:val="000D4890"/>
    <w:rsid w:val="000D6187"/>
    <w:rsid w:val="000D6BDA"/>
    <w:rsid w:val="000D6DD5"/>
    <w:rsid w:val="000D781D"/>
    <w:rsid w:val="000E0376"/>
    <w:rsid w:val="000E04FF"/>
    <w:rsid w:val="000E0A49"/>
    <w:rsid w:val="000E0B6F"/>
    <w:rsid w:val="000E0D1E"/>
    <w:rsid w:val="000E1540"/>
    <w:rsid w:val="000E1942"/>
    <w:rsid w:val="000E2401"/>
    <w:rsid w:val="000E2B7E"/>
    <w:rsid w:val="000E3208"/>
    <w:rsid w:val="000E3230"/>
    <w:rsid w:val="000E3E70"/>
    <w:rsid w:val="000E3FF1"/>
    <w:rsid w:val="000E41EC"/>
    <w:rsid w:val="000E4AED"/>
    <w:rsid w:val="000E4B3E"/>
    <w:rsid w:val="000E512E"/>
    <w:rsid w:val="000E541A"/>
    <w:rsid w:val="000E5420"/>
    <w:rsid w:val="000E6336"/>
    <w:rsid w:val="000E6804"/>
    <w:rsid w:val="000E7045"/>
    <w:rsid w:val="000E7CDD"/>
    <w:rsid w:val="000F0229"/>
    <w:rsid w:val="000F06DF"/>
    <w:rsid w:val="000F09EC"/>
    <w:rsid w:val="000F10EC"/>
    <w:rsid w:val="000F1951"/>
    <w:rsid w:val="000F22B9"/>
    <w:rsid w:val="000F2E0C"/>
    <w:rsid w:val="000F3CCB"/>
    <w:rsid w:val="000F423F"/>
    <w:rsid w:val="000F4422"/>
    <w:rsid w:val="000F4C30"/>
    <w:rsid w:val="000F6B15"/>
    <w:rsid w:val="000F7C8E"/>
    <w:rsid w:val="00100182"/>
    <w:rsid w:val="00101108"/>
    <w:rsid w:val="001015A3"/>
    <w:rsid w:val="001017CB"/>
    <w:rsid w:val="00102093"/>
    <w:rsid w:val="00102719"/>
    <w:rsid w:val="001028D2"/>
    <w:rsid w:val="00103AEA"/>
    <w:rsid w:val="00103DDD"/>
    <w:rsid w:val="00103E02"/>
    <w:rsid w:val="00103E6B"/>
    <w:rsid w:val="00104343"/>
    <w:rsid w:val="001048CC"/>
    <w:rsid w:val="0010546C"/>
    <w:rsid w:val="00106130"/>
    <w:rsid w:val="0010637A"/>
    <w:rsid w:val="00106388"/>
    <w:rsid w:val="0010664E"/>
    <w:rsid w:val="00107337"/>
    <w:rsid w:val="00107573"/>
    <w:rsid w:val="001078B4"/>
    <w:rsid w:val="00107A4D"/>
    <w:rsid w:val="00107C1B"/>
    <w:rsid w:val="0011006D"/>
    <w:rsid w:val="00111CC3"/>
    <w:rsid w:val="00111CD3"/>
    <w:rsid w:val="00113697"/>
    <w:rsid w:val="0011410A"/>
    <w:rsid w:val="001144DF"/>
    <w:rsid w:val="0011467C"/>
    <w:rsid w:val="00115550"/>
    <w:rsid w:val="001155AE"/>
    <w:rsid w:val="0011565D"/>
    <w:rsid w:val="001157A0"/>
    <w:rsid w:val="00115D52"/>
    <w:rsid w:val="00117204"/>
    <w:rsid w:val="00117B74"/>
    <w:rsid w:val="00117CA1"/>
    <w:rsid w:val="00121182"/>
    <w:rsid w:val="001215AA"/>
    <w:rsid w:val="0012178A"/>
    <w:rsid w:val="0012203F"/>
    <w:rsid w:val="00122F6A"/>
    <w:rsid w:val="00123BA0"/>
    <w:rsid w:val="001240B4"/>
    <w:rsid w:val="00124343"/>
    <w:rsid w:val="001248EA"/>
    <w:rsid w:val="00124B0C"/>
    <w:rsid w:val="001253F7"/>
    <w:rsid w:val="00125726"/>
    <w:rsid w:val="00125A3A"/>
    <w:rsid w:val="00125DD1"/>
    <w:rsid w:val="00127638"/>
    <w:rsid w:val="00127ADF"/>
    <w:rsid w:val="0013103E"/>
    <w:rsid w:val="00131099"/>
    <w:rsid w:val="00131325"/>
    <w:rsid w:val="001324D3"/>
    <w:rsid w:val="00132B35"/>
    <w:rsid w:val="00132E63"/>
    <w:rsid w:val="00132EFC"/>
    <w:rsid w:val="00133987"/>
    <w:rsid w:val="00133DA9"/>
    <w:rsid w:val="001343BE"/>
    <w:rsid w:val="00134E85"/>
    <w:rsid w:val="001353DD"/>
    <w:rsid w:val="001354CC"/>
    <w:rsid w:val="0013561A"/>
    <w:rsid w:val="00135AC6"/>
    <w:rsid w:val="00135D4E"/>
    <w:rsid w:val="0013661B"/>
    <w:rsid w:val="00136E1B"/>
    <w:rsid w:val="001370EC"/>
    <w:rsid w:val="001372EB"/>
    <w:rsid w:val="001376DD"/>
    <w:rsid w:val="00140606"/>
    <w:rsid w:val="00140F7C"/>
    <w:rsid w:val="00141B67"/>
    <w:rsid w:val="001428D1"/>
    <w:rsid w:val="00143999"/>
    <w:rsid w:val="00143C07"/>
    <w:rsid w:val="00143ED9"/>
    <w:rsid w:val="00145446"/>
    <w:rsid w:val="001461D8"/>
    <w:rsid w:val="00146786"/>
    <w:rsid w:val="00146AC6"/>
    <w:rsid w:val="0014741C"/>
    <w:rsid w:val="001474E3"/>
    <w:rsid w:val="00150AC8"/>
    <w:rsid w:val="00150D26"/>
    <w:rsid w:val="00152094"/>
    <w:rsid w:val="0015250C"/>
    <w:rsid w:val="00152951"/>
    <w:rsid w:val="00153347"/>
    <w:rsid w:val="00153F8D"/>
    <w:rsid w:val="0015497A"/>
    <w:rsid w:val="001560B0"/>
    <w:rsid w:val="00156AE8"/>
    <w:rsid w:val="00160EBE"/>
    <w:rsid w:val="00160F65"/>
    <w:rsid w:val="001617DE"/>
    <w:rsid w:val="00161A08"/>
    <w:rsid w:val="00162493"/>
    <w:rsid w:val="0016276C"/>
    <w:rsid w:val="00162AA7"/>
    <w:rsid w:val="00162F15"/>
    <w:rsid w:val="00163B08"/>
    <w:rsid w:val="00163BC6"/>
    <w:rsid w:val="00163CBC"/>
    <w:rsid w:val="001642DE"/>
    <w:rsid w:val="00164B2D"/>
    <w:rsid w:val="00165132"/>
    <w:rsid w:val="00166BE8"/>
    <w:rsid w:val="00166D54"/>
    <w:rsid w:val="001673E3"/>
    <w:rsid w:val="00167445"/>
    <w:rsid w:val="0016765D"/>
    <w:rsid w:val="001679A2"/>
    <w:rsid w:val="00167BB8"/>
    <w:rsid w:val="001712BC"/>
    <w:rsid w:val="001716F6"/>
    <w:rsid w:val="00171EF5"/>
    <w:rsid w:val="00171F14"/>
    <w:rsid w:val="001724B8"/>
    <w:rsid w:val="00172CD8"/>
    <w:rsid w:val="00172D9E"/>
    <w:rsid w:val="0017342E"/>
    <w:rsid w:val="00173683"/>
    <w:rsid w:val="00173CDF"/>
    <w:rsid w:val="00174A1F"/>
    <w:rsid w:val="00174DFE"/>
    <w:rsid w:val="00174EE4"/>
    <w:rsid w:val="0017520D"/>
    <w:rsid w:val="001755E4"/>
    <w:rsid w:val="001758B8"/>
    <w:rsid w:val="00175939"/>
    <w:rsid w:val="0017594B"/>
    <w:rsid w:val="00176045"/>
    <w:rsid w:val="0017612F"/>
    <w:rsid w:val="00176C34"/>
    <w:rsid w:val="00176C7A"/>
    <w:rsid w:val="001773EB"/>
    <w:rsid w:val="001801A3"/>
    <w:rsid w:val="00180413"/>
    <w:rsid w:val="00180427"/>
    <w:rsid w:val="001806B6"/>
    <w:rsid w:val="00180F32"/>
    <w:rsid w:val="001812B5"/>
    <w:rsid w:val="00181CEB"/>
    <w:rsid w:val="001825FE"/>
    <w:rsid w:val="00182E7A"/>
    <w:rsid w:val="00183491"/>
    <w:rsid w:val="00184829"/>
    <w:rsid w:val="00184D25"/>
    <w:rsid w:val="00184FC2"/>
    <w:rsid w:val="00185289"/>
    <w:rsid w:val="001852BF"/>
    <w:rsid w:val="00186F23"/>
    <w:rsid w:val="0018762C"/>
    <w:rsid w:val="001877A5"/>
    <w:rsid w:val="00190202"/>
    <w:rsid w:val="001902A1"/>
    <w:rsid w:val="0019120A"/>
    <w:rsid w:val="00191CC9"/>
    <w:rsid w:val="00191EE5"/>
    <w:rsid w:val="0019299E"/>
    <w:rsid w:val="00192A0F"/>
    <w:rsid w:val="00192A41"/>
    <w:rsid w:val="00192BE8"/>
    <w:rsid w:val="0019329D"/>
    <w:rsid w:val="00193C38"/>
    <w:rsid w:val="001947A5"/>
    <w:rsid w:val="0019596F"/>
    <w:rsid w:val="00195BB2"/>
    <w:rsid w:val="00195F18"/>
    <w:rsid w:val="001961E7"/>
    <w:rsid w:val="00197B64"/>
    <w:rsid w:val="001A040B"/>
    <w:rsid w:val="001A0D27"/>
    <w:rsid w:val="001A0D58"/>
    <w:rsid w:val="001A11EB"/>
    <w:rsid w:val="001A1510"/>
    <w:rsid w:val="001A1AA2"/>
    <w:rsid w:val="001A24A9"/>
    <w:rsid w:val="001A2667"/>
    <w:rsid w:val="001A2D21"/>
    <w:rsid w:val="001A3773"/>
    <w:rsid w:val="001A3B1E"/>
    <w:rsid w:val="001A4646"/>
    <w:rsid w:val="001A50BF"/>
    <w:rsid w:val="001A544C"/>
    <w:rsid w:val="001A599D"/>
    <w:rsid w:val="001A60CF"/>
    <w:rsid w:val="001A63E6"/>
    <w:rsid w:val="001A6C69"/>
    <w:rsid w:val="001A6CC1"/>
    <w:rsid w:val="001A6D46"/>
    <w:rsid w:val="001A7DAE"/>
    <w:rsid w:val="001B0205"/>
    <w:rsid w:val="001B0995"/>
    <w:rsid w:val="001B0BCA"/>
    <w:rsid w:val="001B1855"/>
    <w:rsid w:val="001B1D0B"/>
    <w:rsid w:val="001B2B5F"/>
    <w:rsid w:val="001B33BD"/>
    <w:rsid w:val="001B3BDE"/>
    <w:rsid w:val="001B3C2A"/>
    <w:rsid w:val="001B3DB2"/>
    <w:rsid w:val="001B4023"/>
    <w:rsid w:val="001B4BF0"/>
    <w:rsid w:val="001B5132"/>
    <w:rsid w:val="001B54DE"/>
    <w:rsid w:val="001B5AB5"/>
    <w:rsid w:val="001B5FE2"/>
    <w:rsid w:val="001B62C8"/>
    <w:rsid w:val="001B64DE"/>
    <w:rsid w:val="001B6597"/>
    <w:rsid w:val="001B6656"/>
    <w:rsid w:val="001B6A78"/>
    <w:rsid w:val="001B6C3C"/>
    <w:rsid w:val="001B7983"/>
    <w:rsid w:val="001B7C9A"/>
    <w:rsid w:val="001C00ED"/>
    <w:rsid w:val="001C0D8F"/>
    <w:rsid w:val="001C0DB6"/>
    <w:rsid w:val="001C0DBE"/>
    <w:rsid w:val="001C1369"/>
    <w:rsid w:val="001C1FEE"/>
    <w:rsid w:val="001C20DF"/>
    <w:rsid w:val="001C24F1"/>
    <w:rsid w:val="001C3087"/>
    <w:rsid w:val="001C3C61"/>
    <w:rsid w:val="001C40CE"/>
    <w:rsid w:val="001C47A4"/>
    <w:rsid w:val="001C5230"/>
    <w:rsid w:val="001C5B8F"/>
    <w:rsid w:val="001C5EB3"/>
    <w:rsid w:val="001C5FF5"/>
    <w:rsid w:val="001C657E"/>
    <w:rsid w:val="001C7794"/>
    <w:rsid w:val="001D04D2"/>
    <w:rsid w:val="001D0631"/>
    <w:rsid w:val="001D0CC0"/>
    <w:rsid w:val="001D0D6B"/>
    <w:rsid w:val="001D1215"/>
    <w:rsid w:val="001D14B9"/>
    <w:rsid w:val="001D14FC"/>
    <w:rsid w:val="001D1B20"/>
    <w:rsid w:val="001D2961"/>
    <w:rsid w:val="001D2FDB"/>
    <w:rsid w:val="001D3167"/>
    <w:rsid w:val="001D32E9"/>
    <w:rsid w:val="001D3989"/>
    <w:rsid w:val="001D3AFE"/>
    <w:rsid w:val="001D4BDE"/>
    <w:rsid w:val="001D5BDF"/>
    <w:rsid w:val="001D61B7"/>
    <w:rsid w:val="001D635F"/>
    <w:rsid w:val="001D7259"/>
    <w:rsid w:val="001D76D2"/>
    <w:rsid w:val="001E07FA"/>
    <w:rsid w:val="001E1C3F"/>
    <w:rsid w:val="001E2E65"/>
    <w:rsid w:val="001E4913"/>
    <w:rsid w:val="001E5001"/>
    <w:rsid w:val="001E524E"/>
    <w:rsid w:val="001E595C"/>
    <w:rsid w:val="001E59B5"/>
    <w:rsid w:val="001E5C41"/>
    <w:rsid w:val="001E5F8F"/>
    <w:rsid w:val="001E6133"/>
    <w:rsid w:val="001E64E8"/>
    <w:rsid w:val="001E6989"/>
    <w:rsid w:val="001E6C85"/>
    <w:rsid w:val="001E6E7A"/>
    <w:rsid w:val="001F0901"/>
    <w:rsid w:val="001F13B6"/>
    <w:rsid w:val="001F2098"/>
    <w:rsid w:val="001F3C5E"/>
    <w:rsid w:val="001F4448"/>
    <w:rsid w:val="001F472C"/>
    <w:rsid w:val="001F4C4E"/>
    <w:rsid w:val="001F4F64"/>
    <w:rsid w:val="001F69BD"/>
    <w:rsid w:val="001F69C6"/>
    <w:rsid w:val="001F6B4D"/>
    <w:rsid w:val="001F772D"/>
    <w:rsid w:val="0020034F"/>
    <w:rsid w:val="00200440"/>
    <w:rsid w:val="0020048E"/>
    <w:rsid w:val="00200945"/>
    <w:rsid w:val="002017CD"/>
    <w:rsid w:val="00201C05"/>
    <w:rsid w:val="0020203B"/>
    <w:rsid w:val="00202511"/>
    <w:rsid w:val="00203074"/>
    <w:rsid w:val="002030CB"/>
    <w:rsid w:val="0020322B"/>
    <w:rsid w:val="002033BF"/>
    <w:rsid w:val="002038F5"/>
    <w:rsid w:val="00203B92"/>
    <w:rsid w:val="00203E3F"/>
    <w:rsid w:val="002040BB"/>
    <w:rsid w:val="00204DA2"/>
    <w:rsid w:val="00205ED5"/>
    <w:rsid w:val="00206062"/>
    <w:rsid w:val="00207F07"/>
    <w:rsid w:val="00210198"/>
    <w:rsid w:val="002104AC"/>
    <w:rsid w:val="00210983"/>
    <w:rsid w:val="00211526"/>
    <w:rsid w:val="00211ACE"/>
    <w:rsid w:val="00212F28"/>
    <w:rsid w:val="00213E9A"/>
    <w:rsid w:val="00214D28"/>
    <w:rsid w:val="00214EED"/>
    <w:rsid w:val="00215427"/>
    <w:rsid w:val="00216EE4"/>
    <w:rsid w:val="0021722A"/>
    <w:rsid w:val="002172B0"/>
    <w:rsid w:val="00217B30"/>
    <w:rsid w:val="002201EA"/>
    <w:rsid w:val="002204C3"/>
    <w:rsid w:val="002210D9"/>
    <w:rsid w:val="002222E3"/>
    <w:rsid w:val="00222DFB"/>
    <w:rsid w:val="0022310C"/>
    <w:rsid w:val="00223367"/>
    <w:rsid w:val="00223C5B"/>
    <w:rsid w:val="00224A1D"/>
    <w:rsid w:val="0022537B"/>
    <w:rsid w:val="00226735"/>
    <w:rsid w:val="00226D5E"/>
    <w:rsid w:val="00227046"/>
    <w:rsid w:val="00230984"/>
    <w:rsid w:val="00231009"/>
    <w:rsid w:val="00231804"/>
    <w:rsid w:val="00232063"/>
    <w:rsid w:val="002335F8"/>
    <w:rsid w:val="002353A2"/>
    <w:rsid w:val="00235467"/>
    <w:rsid w:val="00235F92"/>
    <w:rsid w:val="002362B4"/>
    <w:rsid w:val="00237954"/>
    <w:rsid w:val="002379CF"/>
    <w:rsid w:val="00237C0C"/>
    <w:rsid w:val="00237DCE"/>
    <w:rsid w:val="00237F61"/>
    <w:rsid w:val="002400E3"/>
    <w:rsid w:val="002404C3"/>
    <w:rsid w:val="00240690"/>
    <w:rsid w:val="00240D2D"/>
    <w:rsid w:val="00240DCE"/>
    <w:rsid w:val="00240FA5"/>
    <w:rsid w:val="00241DB9"/>
    <w:rsid w:val="0024224D"/>
    <w:rsid w:val="00242459"/>
    <w:rsid w:val="002429A4"/>
    <w:rsid w:val="00242AB8"/>
    <w:rsid w:val="002434BF"/>
    <w:rsid w:val="002437CD"/>
    <w:rsid w:val="00243EF6"/>
    <w:rsid w:val="0024493D"/>
    <w:rsid w:val="00244A2A"/>
    <w:rsid w:val="00245082"/>
    <w:rsid w:val="002456C3"/>
    <w:rsid w:val="002467B3"/>
    <w:rsid w:val="00246A97"/>
    <w:rsid w:val="00246AA5"/>
    <w:rsid w:val="00246F3A"/>
    <w:rsid w:val="00246FDF"/>
    <w:rsid w:val="0025007E"/>
    <w:rsid w:val="002501BA"/>
    <w:rsid w:val="00250C4B"/>
    <w:rsid w:val="00251197"/>
    <w:rsid w:val="00251398"/>
    <w:rsid w:val="002513AB"/>
    <w:rsid w:val="00251538"/>
    <w:rsid w:val="0025183B"/>
    <w:rsid w:val="00251989"/>
    <w:rsid w:val="00251A2D"/>
    <w:rsid w:val="00251D36"/>
    <w:rsid w:val="00251F3F"/>
    <w:rsid w:val="00252F15"/>
    <w:rsid w:val="00253255"/>
    <w:rsid w:val="002536E6"/>
    <w:rsid w:val="0025489A"/>
    <w:rsid w:val="00254F6A"/>
    <w:rsid w:val="00255A7C"/>
    <w:rsid w:val="00255CFC"/>
    <w:rsid w:val="00256002"/>
    <w:rsid w:val="00256315"/>
    <w:rsid w:val="002576E7"/>
    <w:rsid w:val="0025773B"/>
    <w:rsid w:val="002578C1"/>
    <w:rsid w:val="00260070"/>
    <w:rsid w:val="0026015C"/>
    <w:rsid w:val="00261170"/>
    <w:rsid w:val="00261211"/>
    <w:rsid w:val="002615AA"/>
    <w:rsid w:val="00262704"/>
    <w:rsid w:val="00262A99"/>
    <w:rsid w:val="002645C1"/>
    <w:rsid w:val="00264ABF"/>
    <w:rsid w:val="002658D0"/>
    <w:rsid w:val="00265CE5"/>
    <w:rsid w:val="002662F8"/>
    <w:rsid w:val="0026698A"/>
    <w:rsid w:val="00267016"/>
    <w:rsid w:val="002670DB"/>
    <w:rsid w:val="0026790E"/>
    <w:rsid w:val="00270323"/>
    <w:rsid w:val="0027042B"/>
    <w:rsid w:val="00270454"/>
    <w:rsid w:val="00270940"/>
    <w:rsid w:val="00270C7D"/>
    <w:rsid w:val="002710EB"/>
    <w:rsid w:val="0027160A"/>
    <w:rsid w:val="002717DF"/>
    <w:rsid w:val="002764CA"/>
    <w:rsid w:val="00277247"/>
    <w:rsid w:val="002772B5"/>
    <w:rsid w:val="0027763B"/>
    <w:rsid w:val="002805D9"/>
    <w:rsid w:val="00282015"/>
    <w:rsid w:val="002826E8"/>
    <w:rsid w:val="002847FF"/>
    <w:rsid w:val="00284C28"/>
    <w:rsid w:val="00284DF8"/>
    <w:rsid w:val="0028511C"/>
    <w:rsid w:val="00285D26"/>
    <w:rsid w:val="00285DE8"/>
    <w:rsid w:val="002864B1"/>
    <w:rsid w:val="00286527"/>
    <w:rsid w:val="0028744D"/>
    <w:rsid w:val="002875E9"/>
    <w:rsid w:val="002876B7"/>
    <w:rsid w:val="0029050C"/>
    <w:rsid w:val="00290DDE"/>
    <w:rsid w:val="00290E06"/>
    <w:rsid w:val="00291378"/>
    <w:rsid w:val="0029229C"/>
    <w:rsid w:val="002922BA"/>
    <w:rsid w:val="00292462"/>
    <w:rsid w:val="00294428"/>
    <w:rsid w:val="002958E1"/>
    <w:rsid w:val="00296139"/>
    <w:rsid w:val="0029684A"/>
    <w:rsid w:val="0029708C"/>
    <w:rsid w:val="002972CC"/>
    <w:rsid w:val="002A0441"/>
    <w:rsid w:val="002A0571"/>
    <w:rsid w:val="002A07A8"/>
    <w:rsid w:val="002A07A9"/>
    <w:rsid w:val="002A0E9A"/>
    <w:rsid w:val="002A0FB5"/>
    <w:rsid w:val="002A10A0"/>
    <w:rsid w:val="002A126E"/>
    <w:rsid w:val="002A2514"/>
    <w:rsid w:val="002A25FB"/>
    <w:rsid w:val="002A3A2C"/>
    <w:rsid w:val="002A3AFA"/>
    <w:rsid w:val="002A3BA8"/>
    <w:rsid w:val="002A3F44"/>
    <w:rsid w:val="002A42D3"/>
    <w:rsid w:val="002A482C"/>
    <w:rsid w:val="002A51CC"/>
    <w:rsid w:val="002A5275"/>
    <w:rsid w:val="002A545A"/>
    <w:rsid w:val="002A5524"/>
    <w:rsid w:val="002A5D1B"/>
    <w:rsid w:val="002A64D8"/>
    <w:rsid w:val="002A69CF"/>
    <w:rsid w:val="002A7579"/>
    <w:rsid w:val="002A767C"/>
    <w:rsid w:val="002B0B12"/>
    <w:rsid w:val="002B1034"/>
    <w:rsid w:val="002B15EA"/>
    <w:rsid w:val="002B191D"/>
    <w:rsid w:val="002B1C35"/>
    <w:rsid w:val="002B1F38"/>
    <w:rsid w:val="002B3675"/>
    <w:rsid w:val="002B3734"/>
    <w:rsid w:val="002B374F"/>
    <w:rsid w:val="002B3BB0"/>
    <w:rsid w:val="002B4094"/>
    <w:rsid w:val="002B4277"/>
    <w:rsid w:val="002B4BE0"/>
    <w:rsid w:val="002B4C52"/>
    <w:rsid w:val="002B539E"/>
    <w:rsid w:val="002B5AD7"/>
    <w:rsid w:val="002B6377"/>
    <w:rsid w:val="002B77B8"/>
    <w:rsid w:val="002C050A"/>
    <w:rsid w:val="002C19A0"/>
    <w:rsid w:val="002C1A33"/>
    <w:rsid w:val="002C24C6"/>
    <w:rsid w:val="002C2B83"/>
    <w:rsid w:val="002C2DF7"/>
    <w:rsid w:val="002C2E69"/>
    <w:rsid w:val="002C2FB7"/>
    <w:rsid w:val="002C370B"/>
    <w:rsid w:val="002C393E"/>
    <w:rsid w:val="002C3AF5"/>
    <w:rsid w:val="002C3F98"/>
    <w:rsid w:val="002C4029"/>
    <w:rsid w:val="002C4638"/>
    <w:rsid w:val="002C4F72"/>
    <w:rsid w:val="002C5358"/>
    <w:rsid w:val="002C5A38"/>
    <w:rsid w:val="002C73FF"/>
    <w:rsid w:val="002C7656"/>
    <w:rsid w:val="002C7C39"/>
    <w:rsid w:val="002D0046"/>
    <w:rsid w:val="002D03EE"/>
    <w:rsid w:val="002D119C"/>
    <w:rsid w:val="002D1D4A"/>
    <w:rsid w:val="002D2063"/>
    <w:rsid w:val="002D2648"/>
    <w:rsid w:val="002D29C6"/>
    <w:rsid w:val="002D2ABC"/>
    <w:rsid w:val="002D3548"/>
    <w:rsid w:val="002D39C0"/>
    <w:rsid w:val="002D39D8"/>
    <w:rsid w:val="002D3A7D"/>
    <w:rsid w:val="002D3DDC"/>
    <w:rsid w:val="002D3E76"/>
    <w:rsid w:val="002D4455"/>
    <w:rsid w:val="002D476E"/>
    <w:rsid w:val="002D5153"/>
    <w:rsid w:val="002D58B9"/>
    <w:rsid w:val="002D5B55"/>
    <w:rsid w:val="002D5F9E"/>
    <w:rsid w:val="002D7626"/>
    <w:rsid w:val="002D7642"/>
    <w:rsid w:val="002D7C37"/>
    <w:rsid w:val="002E0C13"/>
    <w:rsid w:val="002E0F1E"/>
    <w:rsid w:val="002E114C"/>
    <w:rsid w:val="002E11AE"/>
    <w:rsid w:val="002E191E"/>
    <w:rsid w:val="002E193F"/>
    <w:rsid w:val="002E22A0"/>
    <w:rsid w:val="002E2645"/>
    <w:rsid w:val="002E28F7"/>
    <w:rsid w:val="002E2C89"/>
    <w:rsid w:val="002E39DE"/>
    <w:rsid w:val="002E3A18"/>
    <w:rsid w:val="002E4B27"/>
    <w:rsid w:val="002E501F"/>
    <w:rsid w:val="002E50ED"/>
    <w:rsid w:val="002E5188"/>
    <w:rsid w:val="002E55B0"/>
    <w:rsid w:val="002E6261"/>
    <w:rsid w:val="002E6CB4"/>
    <w:rsid w:val="002E72C4"/>
    <w:rsid w:val="002E77C5"/>
    <w:rsid w:val="002F07AB"/>
    <w:rsid w:val="002F0905"/>
    <w:rsid w:val="002F1105"/>
    <w:rsid w:val="002F1177"/>
    <w:rsid w:val="002F1D62"/>
    <w:rsid w:val="002F41AF"/>
    <w:rsid w:val="002F4501"/>
    <w:rsid w:val="002F4FB4"/>
    <w:rsid w:val="002F5FDF"/>
    <w:rsid w:val="002F6223"/>
    <w:rsid w:val="002F6F20"/>
    <w:rsid w:val="00300374"/>
    <w:rsid w:val="00300579"/>
    <w:rsid w:val="00301143"/>
    <w:rsid w:val="0030138D"/>
    <w:rsid w:val="00301A42"/>
    <w:rsid w:val="00302E02"/>
    <w:rsid w:val="00303494"/>
    <w:rsid w:val="00303603"/>
    <w:rsid w:val="003036C7"/>
    <w:rsid w:val="003043A7"/>
    <w:rsid w:val="003046EC"/>
    <w:rsid w:val="003048E3"/>
    <w:rsid w:val="003058A7"/>
    <w:rsid w:val="00305B3E"/>
    <w:rsid w:val="00305CC4"/>
    <w:rsid w:val="00307C9B"/>
    <w:rsid w:val="00307E47"/>
    <w:rsid w:val="00307F59"/>
    <w:rsid w:val="00310C43"/>
    <w:rsid w:val="003116D8"/>
    <w:rsid w:val="00311B71"/>
    <w:rsid w:val="00311FE2"/>
    <w:rsid w:val="003123E6"/>
    <w:rsid w:val="003128C2"/>
    <w:rsid w:val="00312925"/>
    <w:rsid w:val="00312E70"/>
    <w:rsid w:val="00313301"/>
    <w:rsid w:val="003135D4"/>
    <w:rsid w:val="00313888"/>
    <w:rsid w:val="003146A2"/>
    <w:rsid w:val="003148A7"/>
    <w:rsid w:val="00314BD6"/>
    <w:rsid w:val="00315FD3"/>
    <w:rsid w:val="003173C9"/>
    <w:rsid w:val="00317CC3"/>
    <w:rsid w:val="003206C7"/>
    <w:rsid w:val="0032090F"/>
    <w:rsid w:val="00320A05"/>
    <w:rsid w:val="00320C66"/>
    <w:rsid w:val="0032146F"/>
    <w:rsid w:val="0032246B"/>
    <w:rsid w:val="0032289E"/>
    <w:rsid w:val="00322BDD"/>
    <w:rsid w:val="00322EDE"/>
    <w:rsid w:val="00322EDF"/>
    <w:rsid w:val="0032333B"/>
    <w:rsid w:val="00323728"/>
    <w:rsid w:val="0032449B"/>
    <w:rsid w:val="00324E1E"/>
    <w:rsid w:val="0032549A"/>
    <w:rsid w:val="00325821"/>
    <w:rsid w:val="00325943"/>
    <w:rsid w:val="00325BC2"/>
    <w:rsid w:val="00325D2A"/>
    <w:rsid w:val="00325D70"/>
    <w:rsid w:val="003265BC"/>
    <w:rsid w:val="003267A7"/>
    <w:rsid w:val="00326C45"/>
    <w:rsid w:val="00331804"/>
    <w:rsid w:val="00332328"/>
    <w:rsid w:val="00332E35"/>
    <w:rsid w:val="003337F4"/>
    <w:rsid w:val="003338C0"/>
    <w:rsid w:val="00334396"/>
    <w:rsid w:val="00334559"/>
    <w:rsid w:val="003348DD"/>
    <w:rsid w:val="00334A62"/>
    <w:rsid w:val="003352F7"/>
    <w:rsid w:val="0033545F"/>
    <w:rsid w:val="003367E9"/>
    <w:rsid w:val="003368FE"/>
    <w:rsid w:val="00337BEC"/>
    <w:rsid w:val="00337C95"/>
    <w:rsid w:val="00340706"/>
    <w:rsid w:val="00341121"/>
    <w:rsid w:val="0034157B"/>
    <w:rsid w:val="00342177"/>
    <w:rsid w:val="003430B2"/>
    <w:rsid w:val="003439F8"/>
    <w:rsid w:val="00343A31"/>
    <w:rsid w:val="00343CB9"/>
    <w:rsid w:val="00343E4B"/>
    <w:rsid w:val="0034413A"/>
    <w:rsid w:val="00344BDC"/>
    <w:rsid w:val="00344C36"/>
    <w:rsid w:val="00344C4A"/>
    <w:rsid w:val="00344E7D"/>
    <w:rsid w:val="003453DF"/>
    <w:rsid w:val="00345750"/>
    <w:rsid w:val="00345C6D"/>
    <w:rsid w:val="00345CD4"/>
    <w:rsid w:val="00346952"/>
    <w:rsid w:val="00347516"/>
    <w:rsid w:val="00347807"/>
    <w:rsid w:val="00347F9B"/>
    <w:rsid w:val="0035040D"/>
    <w:rsid w:val="00350B38"/>
    <w:rsid w:val="00350B75"/>
    <w:rsid w:val="003519AF"/>
    <w:rsid w:val="00351F79"/>
    <w:rsid w:val="003526E3"/>
    <w:rsid w:val="00352943"/>
    <w:rsid w:val="003537CC"/>
    <w:rsid w:val="0035474E"/>
    <w:rsid w:val="00355383"/>
    <w:rsid w:val="003557EF"/>
    <w:rsid w:val="0035659A"/>
    <w:rsid w:val="00357426"/>
    <w:rsid w:val="00357A63"/>
    <w:rsid w:val="003601A5"/>
    <w:rsid w:val="003606DD"/>
    <w:rsid w:val="00361392"/>
    <w:rsid w:val="0036179D"/>
    <w:rsid w:val="003617BA"/>
    <w:rsid w:val="00361F1E"/>
    <w:rsid w:val="00362027"/>
    <w:rsid w:val="003623E9"/>
    <w:rsid w:val="003637C4"/>
    <w:rsid w:val="003643D5"/>
    <w:rsid w:val="00364823"/>
    <w:rsid w:val="00367081"/>
    <w:rsid w:val="00367EAA"/>
    <w:rsid w:val="003703A2"/>
    <w:rsid w:val="00370F83"/>
    <w:rsid w:val="00370FB7"/>
    <w:rsid w:val="00371DE4"/>
    <w:rsid w:val="00372830"/>
    <w:rsid w:val="0037402D"/>
    <w:rsid w:val="0037458A"/>
    <w:rsid w:val="0037458E"/>
    <w:rsid w:val="00374BE9"/>
    <w:rsid w:val="00374CF6"/>
    <w:rsid w:val="00376195"/>
    <w:rsid w:val="003768B3"/>
    <w:rsid w:val="003769D7"/>
    <w:rsid w:val="00376A7A"/>
    <w:rsid w:val="00376EB9"/>
    <w:rsid w:val="0037736E"/>
    <w:rsid w:val="00380085"/>
    <w:rsid w:val="003802DB"/>
    <w:rsid w:val="00380460"/>
    <w:rsid w:val="003813CA"/>
    <w:rsid w:val="003814E0"/>
    <w:rsid w:val="003819E5"/>
    <w:rsid w:val="00381F97"/>
    <w:rsid w:val="00382FE1"/>
    <w:rsid w:val="00383387"/>
    <w:rsid w:val="003838A0"/>
    <w:rsid w:val="003848B3"/>
    <w:rsid w:val="00384F59"/>
    <w:rsid w:val="003852C3"/>
    <w:rsid w:val="00385AC4"/>
    <w:rsid w:val="0038688C"/>
    <w:rsid w:val="00386A23"/>
    <w:rsid w:val="00386CC2"/>
    <w:rsid w:val="003875D7"/>
    <w:rsid w:val="00387EDF"/>
    <w:rsid w:val="00387F69"/>
    <w:rsid w:val="003901FF"/>
    <w:rsid w:val="00390460"/>
    <w:rsid w:val="00390610"/>
    <w:rsid w:val="003908A5"/>
    <w:rsid w:val="00390B24"/>
    <w:rsid w:val="00390B30"/>
    <w:rsid w:val="00391116"/>
    <w:rsid w:val="0039131F"/>
    <w:rsid w:val="00391331"/>
    <w:rsid w:val="00391397"/>
    <w:rsid w:val="003919A0"/>
    <w:rsid w:val="003921AE"/>
    <w:rsid w:val="00392285"/>
    <w:rsid w:val="003929E8"/>
    <w:rsid w:val="0039304D"/>
    <w:rsid w:val="00393684"/>
    <w:rsid w:val="00393883"/>
    <w:rsid w:val="00393F0C"/>
    <w:rsid w:val="0039449D"/>
    <w:rsid w:val="00394F16"/>
    <w:rsid w:val="00395FE2"/>
    <w:rsid w:val="003966D6"/>
    <w:rsid w:val="00396D8F"/>
    <w:rsid w:val="003976AC"/>
    <w:rsid w:val="00397F4F"/>
    <w:rsid w:val="003A035C"/>
    <w:rsid w:val="003A0660"/>
    <w:rsid w:val="003A2403"/>
    <w:rsid w:val="003A293A"/>
    <w:rsid w:val="003A3068"/>
    <w:rsid w:val="003A31D8"/>
    <w:rsid w:val="003A34F8"/>
    <w:rsid w:val="003A38DA"/>
    <w:rsid w:val="003A3A24"/>
    <w:rsid w:val="003A3E9A"/>
    <w:rsid w:val="003A42C8"/>
    <w:rsid w:val="003A44BE"/>
    <w:rsid w:val="003A4E29"/>
    <w:rsid w:val="003A5057"/>
    <w:rsid w:val="003A50FA"/>
    <w:rsid w:val="003A5339"/>
    <w:rsid w:val="003A53F7"/>
    <w:rsid w:val="003A6509"/>
    <w:rsid w:val="003A6605"/>
    <w:rsid w:val="003A7E7B"/>
    <w:rsid w:val="003B006A"/>
    <w:rsid w:val="003B149C"/>
    <w:rsid w:val="003B14E7"/>
    <w:rsid w:val="003B196E"/>
    <w:rsid w:val="003B1A93"/>
    <w:rsid w:val="003B1AEB"/>
    <w:rsid w:val="003B1EC9"/>
    <w:rsid w:val="003B2068"/>
    <w:rsid w:val="003B20CF"/>
    <w:rsid w:val="003B2C68"/>
    <w:rsid w:val="003B3395"/>
    <w:rsid w:val="003B33C1"/>
    <w:rsid w:val="003B34F7"/>
    <w:rsid w:val="003B382E"/>
    <w:rsid w:val="003B3AF8"/>
    <w:rsid w:val="003B3DD1"/>
    <w:rsid w:val="003B4289"/>
    <w:rsid w:val="003B4534"/>
    <w:rsid w:val="003B526A"/>
    <w:rsid w:val="003B585A"/>
    <w:rsid w:val="003B5B5B"/>
    <w:rsid w:val="003B5F33"/>
    <w:rsid w:val="003B63A6"/>
    <w:rsid w:val="003B6B82"/>
    <w:rsid w:val="003B6E8E"/>
    <w:rsid w:val="003B7666"/>
    <w:rsid w:val="003B7984"/>
    <w:rsid w:val="003C1374"/>
    <w:rsid w:val="003C26CF"/>
    <w:rsid w:val="003C2924"/>
    <w:rsid w:val="003C325D"/>
    <w:rsid w:val="003C341B"/>
    <w:rsid w:val="003C387F"/>
    <w:rsid w:val="003C41C8"/>
    <w:rsid w:val="003C4743"/>
    <w:rsid w:val="003C4B7E"/>
    <w:rsid w:val="003C4B9C"/>
    <w:rsid w:val="003C4D70"/>
    <w:rsid w:val="003C4F58"/>
    <w:rsid w:val="003C6081"/>
    <w:rsid w:val="003C67C0"/>
    <w:rsid w:val="003C75B8"/>
    <w:rsid w:val="003D1FC5"/>
    <w:rsid w:val="003D2CFE"/>
    <w:rsid w:val="003D3407"/>
    <w:rsid w:val="003D361F"/>
    <w:rsid w:val="003D3E69"/>
    <w:rsid w:val="003D5250"/>
    <w:rsid w:val="003D5999"/>
    <w:rsid w:val="003D6AA4"/>
    <w:rsid w:val="003D6D10"/>
    <w:rsid w:val="003D75C3"/>
    <w:rsid w:val="003D766B"/>
    <w:rsid w:val="003D7AF9"/>
    <w:rsid w:val="003D7E97"/>
    <w:rsid w:val="003D7F03"/>
    <w:rsid w:val="003E0514"/>
    <w:rsid w:val="003E0B6B"/>
    <w:rsid w:val="003E0C30"/>
    <w:rsid w:val="003E1187"/>
    <w:rsid w:val="003E158D"/>
    <w:rsid w:val="003E1610"/>
    <w:rsid w:val="003E1F05"/>
    <w:rsid w:val="003E2162"/>
    <w:rsid w:val="003E22EB"/>
    <w:rsid w:val="003E24AB"/>
    <w:rsid w:val="003E2744"/>
    <w:rsid w:val="003E416F"/>
    <w:rsid w:val="003E4478"/>
    <w:rsid w:val="003E51FE"/>
    <w:rsid w:val="003E53D0"/>
    <w:rsid w:val="003E5C5F"/>
    <w:rsid w:val="003E5DFE"/>
    <w:rsid w:val="003E5E52"/>
    <w:rsid w:val="003E5F35"/>
    <w:rsid w:val="003E651C"/>
    <w:rsid w:val="003E6DDA"/>
    <w:rsid w:val="003E7893"/>
    <w:rsid w:val="003E7C46"/>
    <w:rsid w:val="003F035B"/>
    <w:rsid w:val="003F0B1C"/>
    <w:rsid w:val="003F0C0C"/>
    <w:rsid w:val="003F0F8C"/>
    <w:rsid w:val="003F0FCD"/>
    <w:rsid w:val="003F1132"/>
    <w:rsid w:val="003F15AF"/>
    <w:rsid w:val="003F24C5"/>
    <w:rsid w:val="003F2E28"/>
    <w:rsid w:val="003F2EC9"/>
    <w:rsid w:val="003F340A"/>
    <w:rsid w:val="003F37A3"/>
    <w:rsid w:val="003F3B1F"/>
    <w:rsid w:val="003F3F16"/>
    <w:rsid w:val="003F4179"/>
    <w:rsid w:val="003F4C01"/>
    <w:rsid w:val="003F4C8E"/>
    <w:rsid w:val="003F5138"/>
    <w:rsid w:val="003F562D"/>
    <w:rsid w:val="003F5803"/>
    <w:rsid w:val="003F5920"/>
    <w:rsid w:val="003F5B96"/>
    <w:rsid w:val="003F62A3"/>
    <w:rsid w:val="003F68CA"/>
    <w:rsid w:val="003F6959"/>
    <w:rsid w:val="003F6A72"/>
    <w:rsid w:val="003F6B1E"/>
    <w:rsid w:val="003F7014"/>
    <w:rsid w:val="003F7344"/>
    <w:rsid w:val="004004E1"/>
    <w:rsid w:val="00400505"/>
    <w:rsid w:val="004011F7"/>
    <w:rsid w:val="00401242"/>
    <w:rsid w:val="00401282"/>
    <w:rsid w:val="004012DE"/>
    <w:rsid w:val="0040245F"/>
    <w:rsid w:val="00402BB3"/>
    <w:rsid w:val="00402BCF"/>
    <w:rsid w:val="004036E2"/>
    <w:rsid w:val="004038B8"/>
    <w:rsid w:val="00404143"/>
    <w:rsid w:val="004056F8"/>
    <w:rsid w:val="00405C8F"/>
    <w:rsid w:val="00405ED2"/>
    <w:rsid w:val="004071C2"/>
    <w:rsid w:val="0040732C"/>
    <w:rsid w:val="00407580"/>
    <w:rsid w:val="004077AE"/>
    <w:rsid w:val="00410E03"/>
    <w:rsid w:val="00410FCA"/>
    <w:rsid w:val="004113DC"/>
    <w:rsid w:val="00411807"/>
    <w:rsid w:val="00411832"/>
    <w:rsid w:val="0041190F"/>
    <w:rsid w:val="00411FE2"/>
    <w:rsid w:val="004121B4"/>
    <w:rsid w:val="004125BF"/>
    <w:rsid w:val="00412DC5"/>
    <w:rsid w:val="004139BF"/>
    <w:rsid w:val="00413F62"/>
    <w:rsid w:val="00414088"/>
    <w:rsid w:val="004143B7"/>
    <w:rsid w:val="00414684"/>
    <w:rsid w:val="00415B16"/>
    <w:rsid w:val="00415B89"/>
    <w:rsid w:val="00415CFF"/>
    <w:rsid w:val="00416274"/>
    <w:rsid w:val="004162B7"/>
    <w:rsid w:val="00420310"/>
    <w:rsid w:val="00421AB8"/>
    <w:rsid w:val="00421AD8"/>
    <w:rsid w:val="004221C0"/>
    <w:rsid w:val="00422217"/>
    <w:rsid w:val="004223F9"/>
    <w:rsid w:val="0042245D"/>
    <w:rsid w:val="0042316D"/>
    <w:rsid w:val="00423487"/>
    <w:rsid w:val="00423BF8"/>
    <w:rsid w:val="00423D39"/>
    <w:rsid w:val="00423DA6"/>
    <w:rsid w:val="00424933"/>
    <w:rsid w:val="00425760"/>
    <w:rsid w:val="00425895"/>
    <w:rsid w:val="00426EAD"/>
    <w:rsid w:val="00427D1F"/>
    <w:rsid w:val="004302AA"/>
    <w:rsid w:val="004309CD"/>
    <w:rsid w:val="00430E7E"/>
    <w:rsid w:val="00431E19"/>
    <w:rsid w:val="00432A75"/>
    <w:rsid w:val="00432AAA"/>
    <w:rsid w:val="00433533"/>
    <w:rsid w:val="00434322"/>
    <w:rsid w:val="00434F80"/>
    <w:rsid w:val="0043555F"/>
    <w:rsid w:val="0043566A"/>
    <w:rsid w:val="00435D56"/>
    <w:rsid w:val="0043783F"/>
    <w:rsid w:val="00441704"/>
    <w:rsid w:val="00441798"/>
    <w:rsid w:val="00441DE5"/>
    <w:rsid w:val="00442112"/>
    <w:rsid w:val="0044253F"/>
    <w:rsid w:val="00443DAB"/>
    <w:rsid w:val="00444769"/>
    <w:rsid w:val="004448D4"/>
    <w:rsid w:val="00444953"/>
    <w:rsid w:val="00444E8C"/>
    <w:rsid w:val="00445A1F"/>
    <w:rsid w:val="00446873"/>
    <w:rsid w:val="004471D3"/>
    <w:rsid w:val="00447308"/>
    <w:rsid w:val="00447418"/>
    <w:rsid w:val="0044782B"/>
    <w:rsid w:val="00447B0F"/>
    <w:rsid w:val="00450177"/>
    <w:rsid w:val="00450C15"/>
    <w:rsid w:val="00450DF5"/>
    <w:rsid w:val="00450F3B"/>
    <w:rsid w:val="0045141D"/>
    <w:rsid w:val="0045170C"/>
    <w:rsid w:val="0045179C"/>
    <w:rsid w:val="004521A6"/>
    <w:rsid w:val="004536C9"/>
    <w:rsid w:val="00453E3B"/>
    <w:rsid w:val="0045425C"/>
    <w:rsid w:val="00454FFB"/>
    <w:rsid w:val="0045529A"/>
    <w:rsid w:val="004559C3"/>
    <w:rsid w:val="00455D33"/>
    <w:rsid w:val="0045604C"/>
    <w:rsid w:val="0045693E"/>
    <w:rsid w:val="00456B0F"/>
    <w:rsid w:val="00456C3F"/>
    <w:rsid w:val="004578AF"/>
    <w:rsid w:val="00457CA5"/>
    <w:rsid w:val="00460411"/>
    <w:rsid w:val="004604BE"/>
    <w:rsid w:val="00460FF4"/>
    <w:rsid w:val="00461311"/>
    <w:rsid w:val="00461708"/>
    <w:rsid w:val="00461F94"/>
    <w:rsid w:val="00462098"/>
    <w:rsid w:val="004622FA"/>
    <w:rsid w:val="0046292B"/>
    <w:rsid w:val="00462B81"/>
    <w:rsid w:val="004634CC"/>
    <w:rsid w:val="00463552"/>
    <w:rsid w:val="004636A7"/>
    <w:rsid w:val="00463A0F"/>
    <w:rsid w:val="0046490D"/>
    <w:rsid w:val="00464FC9"/>
    <w:rsid w:val="00465183"/>
    <w:rsid w:val="00465B9A"/>
    <w:rsid w:val="0046645C"/>
    <w:rsid w:val="00466B4F"/>
    <w:rsid w:val="00467A86"/>
    <w:rsid w:val="00470DBD"/>
    <w:rsid w:val="00471451"/>
    <w:rsid w:val="00471640"/>
    <w:rsid w:val="00471E66"/>
    <w:rsid w:val="00472743"/>
    <w:rsid w:val="00473015"/>
    <w:rsid w:val="00473422"/>
    <w:rsid w:val="00473E5D"/>
    <w:rsid w:val="00474A31"/>
    <w:rsid w:val="004757E2"/>
    <w:rsid w:val="004758FE"/>
    <w:rsid w:val="00475DE2"/>
    <w:rsid w:val="00475E2D"/>
    <w:rsid w:val="0047678B"/>
    <w:rsid w:val="00476A55"/>
    <w:rsid w:val="00476D7A"/>
    <w:rsid w:val="00477D94"/>
    <w:rsid w:val="00477EAA"/>
    <w:rsid w:val="00480050"/>
    <w:rsid w:val="00480AD4"/>
    <w:rsid w:val="00480B7C"/>
    <w:rsid w:val="0048173F"/>
    <w:rsid w:val="00481E20"/>
    <w:rsid w:val="00481E40"/>
    <w:rsid w:val="00482B32"/>
    <w:rsid w:val="0048394D"/>
    <w:rsid w:val="0048395E"/>
    <w:rsid w:val="00483B3E"/>
    <w:rsid w:val="004843C2"/>
    <w:rsid w:val="00484847"/>
    <w:rsid w:val="0048615F"/>
    <w:rsid w:val="0048693C"/>
    <w:rsid w:val="004878E6"/>
    <w:rsid w:val="00487A68"/>
    <w:rsid w:val="00487D44"/>
    <w:rsid w:val="00487E8E"/>
    <w:rsid w:val="00490099"/>
    <w:rsid w:val="004908F9"/>
    <w:rsid w:val="004911B6"/>
    <w:rsid w:val="00492BDE"/>
    <w:rsid w:val="00492BEE"/>
    <w:rsid w:val="00493567"/>
    <w:rsid w:val="004939D7"/>
    <w:rsid w:val="00493F5B"/>
    <w:rsid w:val="00494641"/>
    <w:rsid w:val="00495210"/>
    <w:rsid w:val="004966A6"/>
    <w:rsid w:val="00496B20"/>
    <w:rsid w:val="00496FFF"/>
    <w:rsid w:val="004970DE"/>
    <w:rsid w:val="00497562"/>
    <w:rsid w:val="00497578"/>
    <w:rsid w:val="00497AC1"/>
    <w:rsid w:val="00497BD1"/>
    <w:rsid w:val="004A1067"/>
    <w:rsid w:val="004A16B8"/>
    <w:rsid w:val="004A2276"/>
    <w:rsid w:val="004A2AC5"/>
    <w:rsid w:val="004A2AE9"/>
    <w:rsid w:val="004A2B4B"/>
    <w:rsid w:val="004A2C42"/>
    <w:rsid w:val="004A309D"/>
    <w:rsid w:val="004A3D02"/>
    <w:rsid w:val="004A43C3"/>
    <w:rsid w:val="004A441A"/>
    <w:rsid w:val="004A479F"/>
    <w:rsid w:val="004A48F8"/>
    <w:rsid w:val="004A49B0"/>
    <w:rsid w:val="004A4A0B"/>
    <w:rsid w:val="004A6A85"/>
    <w:rsid w:val="004A6BCA"/>
    <w:rsid w:val="004A72DB"/>
    <w:rsid w:val="004A75DF"/>
    <w:rsid w:val="004A783A"/>
    <w:rsid w:val="004A7981"/>
    <w:rsid w:val="004A798F"/>
    <w:rsid w:val="004B035C"/>
    <w:rsid w:val="004B135B"/>
    <w:rsid w:val="004B1846"/>
    <w:rsid w:val="004B2BDC"/>
    <w:rsid w:val="004B36A8"/>
    <w:rsid w:val="004B36ED"/>
    <w:rsid w:val="004B44EA"/>
    <w:rsid w:val="004B4838"/>
    <w:rsid w:val="004B49C8"/>
    <w:rsid w:val="004B4DAE"/>
    <w:rsid w:val="004B504D"/>
    <w:rsid w:val="004B5ECF"/>
    <w:rsid w:val="004B680E"/>
    <w:rsid w:val="004B6C4A"/>
    <w:rsid w:val="004B72B7"/>
    <w:rsid w:val="004B75D7"/>
    <w:rsid w:val="004C037B"/>
    <w:rsid w:val="004C0473"/>
    <w:rsid w:val="004C09A0"/>
    <w:rsid w:val="004C09DA"/>
    <w:rsid w:val="004C09E8"/>
    <w:rsid w:val="004C0A70"/>
    <w:rsid w:val="004C195A"/>
    <w:rsid w:val="004C1A82"/>
    <w:rsid w:val="004C21B2"/>
    <w:rsid w:val="004C244A"/>
    <w:rsid w:val="004C284E"/>
    <w:rsid w:val="004C4B79"/>
    <w:rsid w:val="004C529B"/>
    <w:rsid w:val="004C5426"/>
    <w:rsid w:val="004C7F36"/>
    <w:rsid w:val="004D0BD1"/>
    <w:rsid w:val="004D0F18"/>
    <w:rsid w:val="004D15F2"/>
    <w:rsid w:val="004D1E07"/>
    <w:rsid w:val="004D27C5"/>
    <w:rsid w:val="004D29AC"/>
    <w:rsid w:val="004D3010"/>
    <w:rsid w:val="004D3C6B"/>
    <w:rsid w:val="004D3E9F"/>
    <w:rsid w:val="004D4272"/>
    <w:rsid w:val="004D4763"/>
    <w:rsid w:val="004D4929"/>
    <w:rsid w:val="004D5F50"/>
    <w:rsid w:val="004D6BB2"/>
    <w:rsid w:val="004D6F66"/>
    <w:rsid w:val="004E102E"/>
    <w:rsid w:val="004E117D"/>
    <w:rsid w:val="004E194A"/>
    <w:rsid w:val="004E1BF4"/>
    <w:rsid w:val="004E1F7B"/>
    <w:rsid w:val="004E29F1"/>
    <w:rsid w:val="004E2DD0"/>
    <w:rsid w:val="004E31D0"/>
    <w:rsid w:val="004E3656"/>
    <w:rsid w:val="004E3B73"/>
    <w:rsid w:val="004E3D55"/>
    <w:rsid w:val="004E3FD7"/>
    <w:rsid w:val="004E40E2"/>
    <w:rsid w:val="004E41A7"/>
    <w:rsid w:val="004E431A"/>
    <w:rsid w:val="004E462F"/>
    <w:rsid w:val="004E479C"/>
    <w:rsid w:val="004E4A25"/>
    <w:rsid w:val="004E4DF6"/>
    <w:rsid w:val="004E4E9A"/>
    <w:rsid w:val="004E5B52"/>
    <w:rsid w:val="004E7625"/>
    <w:rsid w:val="004E7BD6"/>
    <w:rsid w:val="004F146C"/>
    <w:rsid w:val="004F1BEB"/>
    <w:rsid w:val="004F1D4E"/>
    <w:rsid w:val="004F2597"/>
    <w:rsid w:val="004F4705"/>
    <w:rsid w:val="004F4E6B"/>
    <w:rsid w:val="004F4EA4"/>
    <w:rsid w:val="004F5835"/>
    <w:rsid w:val="004F6024"/>
    <w:rsid w:val="004F70A1"/>
    <w:rsid w:val="004F78B4"/>
    <w:rsid w:val="004F7986"/>
    <w:rsid w:val="004F7EE4"/>
    <w:rsid w:val="00500238"/>
    <w:rsid w:val="005007F9"/>
    <w:rsid w:val="00500F38"/>
    <w:rsid w:val="0050106E"/>
    <w:rsid w:val="0050121D"/>
    <w:rsid w:val="00502BDF"/>
    <w:rsid w:val="00503442"/>
    <w:rsid w:val="0050415D"/>
    <w:rsid w:val="005045F1"/>
    <w:rsid w:val="00504775"/>
    <w:rsid w:val="00504D1E"/>
    <w:rsid w:val="00504F13"/>
    <w:rsid w:val="005051B6"/>
    <w:rsid w:val="00505398"/>
    <w:rsid w:val="005058C6"/>
    <w:rsid w:val="00505C30"/>
    <w:rsid w:val="00505FBE"/>
    <w:rsid w:val="00506081"/>
    <w:rsid w:val="005060F8"/>
    <w:rsid w:val="00507E14"/>
    <w:rsid w:val="00510490"/>
    <w:rsid w:val="005111C6"/>
    <w:rsid w:val="005111DC"/>
    <w:rsid w:val="00511268"/>
    <w:rsid w:val="00513329"/>
    <w:rsid w:val="00513367"/>
    <w:rsid w:val="00513AC6"/>
    <w:rsid w:val="0051403D"/>
    <w:rsid w:val="005143CA"/>
    <w:rsid w:val="00514FCF"/>
    <w:rsid w:val="005150EB"/>
    <w:rsid w:val="00515C9C"/>
    <w:rsid w:val="00516247"/>
    <w:rsid w:val="0051654C"/>
    <w:rsid w:val="00516DAB"/>
    <w:rsid w:val="005170E3"/>
    <w:rsid w:val="0052023C"/>
    <w:rsid w:val="005204B5"/>
    <w:rsid w:val="005205BD"/>
    <w:rsid w:val="00520DB9"/>
    <w:rsid w:val="00520F9B"/>
    <w:rsid w:val="00521A68"/>
    <w:rsid w:val="00521CA3"/>
    <w:rsid w:val="00521F90"/>
    <w:rsid w:val="005228DC"/>
    <w:rsid w:val="00522B0C"/>
    <w:rsid w:val="00523339"/>
    <w:rsid w:val="005236D1"/>
    <w:rsid w:val="005238CE"/>
    <w:rsid w:val="00523DDA"/>
    <w:rsid w:val="005243A8"/>
    <w:rsid w:val="005243C6"/>
    <w:rsid w:val="00524727"/>
    <w:rsid w:val="0052480C"/>
    <w:rsid w:val="00524BBB"/>
    <w:rsid w:val="00525E23"/>
    <w:rsid w:val="00526111"/>
    <w:rsid w:val="00526321"/>
    <w:rsid w:val="00526459"/>
    <w:rsid w:val="005267C1"/>
    <w:rsid w:val="00526868"/>
    <w:rsid w:val="00527885"/>
    <w:rsid w:val="00527AF9"/>
    <w:rsid w:val="0053144B"/>
    <w:rsid w:val="005317D1"/>
    <w:rsid w:val="00531D71"/>
    <w:rsid w:val="00531E55"/>
    <w:rsid w:val="00532128"/>
    <w:rsid w:val="00532D6C"/>
    <w:rsid w:val="00532DF4"/>
    <w:rsid w:val="0053388D"/>
    <w:rsid w:val="00533D94"/>
    <w:rsid w:val="0053456B"/>
    <w:rsid w:val="00534B66"/>
    <w:rsid w:val="005350D5"/>
    <w:rsid w:val="005350E3"/>
    <w:rsid w:val="00536287"/>
    <w:rsid w:val="005371A4"/>
    <w:rsid w:val="0054006B"/>
    <w:rsid w:val="00541AEA"/>
    <w:rsid w:val="005422C2"/>
    <w:rsid w:val="00542B45"/>
    <w:rsid w:val="00542DC4"/>
    <w:rsid w:val="00543398"/>
    <w:rsid w:val="00543404"/>
    <w:rsid w:val="00543B79"/>
    <w:rsid w:val="00544C30"/>
    <w:rsid w:val="00545584"/>
    <w:rsid w:val="005458EF"/>
    <w:rsid w:val="0054637D"/>
    <w:rsid w:val="00546DD3"/>
    <w:rsid w:val="00546F3F"/>
    <w:rsid w:val="0054721B"/>
    <w:rsid w:val="00547C66"/>
    <w:rsid w:val="00550C6E"/>
    <w:rsid w:val="005512E0"/>
    <w:rsid w:val="005523AB"/>
    <w:rsid w:val="005541E8"/>
    <w:rsid w:val="00554256"/>
    <w:rsid w:val="005548D6"/>
    <w:rsid w:val="005549A8"/>
    <w:rsid w:val="00554F62"/>
    <w:rsid w:val="00555B35"/>
    <w:rsid w:val="00555E1D"/>
    <w:rsid w:val="00556479"/>
    <w:rsid w:val="00556AAD"/>
    <w:rsid w:val="00557226"/>
    <w:rsid w:val="00557586"/>
    <w:rsid w:val="00557C98"/>
    <w:rsid w:val="00560E46"/>
    <w:rsid w:val="00560ED3"/>
    <w:rsid w:val="005613DF"/>
    <w:rsid w:val="0056179C"/>
    <w:rsid w:val="00561F86"/>
    <w:rsid w:val="00562D48"/>
    <w:rsid w:val="005635FB"/>
    <w:rsid w:val="005645BB"/>
    <w:rsid w:val="00564A41"/>
    <w:rsid w:val="005654B0"/>
    <w:rsid w:val="00565EE3"/>
    <w:rsid w:val="00566A72"/>
    <w:rsid w:val="00566D41"/>
    <w:rsid w:val="005679C4"/>
    <w:rsid w:val="00567A99"/>
    <w:rsid w:val="005712C8"/>
    <w:rsid w:val="0057192C"/>
    <w:rsid w:val="00571F31"/>
    <w:rsid w:val="00572B52"/>
    <w:rsid w:val="00572D3E"/>
    <w:rsid w:val="00573162"/>
    <w:rsid w:val="00573414"/>
    <w:rsid w:val="0057369C"/>
    <w:rsid w:val="0057498E"/>
    <w:rsid w:val="00574CA8"/>
    <w:rsid w:val="00575038"/>
    <w:rsid w:val="005751DC"/>
    <w:rsid w:val="00575577"/>
    <w:rsid w:val="00575968"/>
    <w:rsid w:val="005759B2"/>
    <w:rsid w:val="00575A62"/>
    <w:rsid w:val="005760EC"/>
    <w:rsid w:val="005762F7"/>
    <w:rsid w:val="00577699"/>
    <w:rsid w:val="00577911"/>
    <w:rsid w:val="00577D4E"/>
    <w:rsid w:val="00577E30"/>
    <w:rsid w:val="00580066"/>
    <w:rsid w:val="00581FE6"/>
    <w:rsid w:val="005821E3"/>
    <w:rsid w:val="005826C1"/>
    <w:rsid w:val="0058287E"/>
    <w:rsid w:val="00582C0A"/>
    <w:rsid w:val="005831F2"/>
    <w:rsid w:val="0058322A"/>
    <w:rsid w:val="005848BF"/>
    <w:rsid w:val="00584A2F"/>
    <w:rsid w:val="00584CF2"/>
    <w:rsid w:val="0058518A"/>
    <w:rsid w:val="00585754"/>
    <w:rsid w:val="00585999"/>
    <w:rsid w:val="00585CB8"/>
    <w:rsid w:val="00585EDF"/>
    <w:rsid w:val="005862E4"/>
    <w:rsid w:val="005864AE"/>
    <w:rsid w:val="0058766C"/>
    <w:rsid w:val="00587FDB"/>
    <w:rsid w:val="005903F0"/>
    <w:rsid w:val="0059139B"/>
    <w:rsid w:val="00592735"/>
    <w:rsid w:val="005934BB"/>
    <w:rsid w:val="00593659"/>
    <w:rsid w:val="00593E44"/>
    <w:rsid w:val="00594FE4"/>
    <w:rsid w:val="00596336"/>
    <w:rsid w:val="005967D2"/>
    <w:rsid w:val="00596964"/>
    <w:rsid w:val="00597B77"/>
    <w:rsid w:val="00597B96"/>
    <w:rsid w:val="005A07BE"/>
    <w:rsid w:val="005A1AEE"/>
    <w:rsid w:val="005A1C94"/>
    <w:rsid w:val="005A201D"/>
    <w:rsid w:val="005A2772"/>
    <w:rsid w:val="005A282C"/>
    <w:rsid w:val="005A2F46"/>
    <w:rsid w:val="005A310B"/>
    <w:rsid w:val="005A3574"/>
    <w:rsid w:val="005A3F8B"/>
    <w:rsid w:val="005A414E"/>
    <w:rsid w:val="005A5309"/>
    <w:rsid w:val="005A5D6A"/>
    <w:rsid w:val="005A64D4"/>
    <w:rsid w:val="005A7002"/>
    <w:rsid w:val="005A731C"/>
    <w:rsid w:val="005A7604"/>
    <w:rsid w:val="005A78FF"/>
    <w:rsid w:val="005B0983"/>
    <w:rsid w:val="005B0E85"/>
    <w:rsid w:val="005B15BE"/>
    <w:rsid w:val="005B184B"/>
    <w:rsid w:val="005B1A3F"/>
    <w:rsid w:val="005B1AFF"/>
    <w:rsid w:val="005B1C7F"/>
    <w:rsid w:val="005B2436"/>
    <w:rsid w:val="005B2686"/>
    <w:rsid w:val="005B2DD3"/>
    <w:rsid w:val="005B390D"/>
    <w:rsid w:val="005B3DE1"/>
    <w:rsid w:val="005B4CA7"/>
    <w:rsid w:val="005B50A9"/>
    <w:rsid w:val="005B5587"/>
    <w:rsid w:val="005B56FE"/>
    <w:rsid w:val="005B5A9F"/>
    <w:rsid w:val="005B72FA"/>
    <w:rsid w:val="005B750C"/>
    <w:rsid w:val="005B7827"/>
    <w:rsid w:val="005C02C9"/>
    <w:rsid w:val="005C05E8"/>
    <w:rsid w:val="005C13C0"/>
    <w:rsid w:val="005C1610"/>
    <w:rsid w:val="005C1A07"/>
    <w:rsid w:val="005C1C10"/>
    <w:rsid w:val="005C2AA6"/>
    <w:rsid w:val="005C2B87"/>
    <w:rsid w:val="005C3736"/>
    <w:rsid w:val="005C3BA9"/>
    <w:rsid w:val="005C3C90"/>
    <w:rsid w:val="005C4AC1"/>
    <w:rsid w:val="005C505D"/>
    <w:rsid w:val="005C52A7"/>
    <w:rsid w:val="005C54CB"/>
    <w:rsid w:val="005C591C"/>
    <w:rsid w:val="005C5A00"/>
    <w:rsid w:val="005C620F"/>
    <w:rsid w:val="005C6327"/>
    <w:rsid w:val="005C659D"/>
    <w:rsid w:val="005C65F1"/>
    <w:rsid w:val="005C6B80"/>
    <w:rsid w:val="005C70C1"/>
    <w:rsid w:val="005C7507"/>
    <w:rsid w:val="005C7DAD"/>
    <w:rsid w:val="005C7EDE"/>
    <w:rsid w:val="005D14AD"/>
    <w:rsid w:val="005D191E"/>
    <w:rsid w:val="005D193D"/>
    <w:rsid w:val="005D1FAF"/>
    <w:rsid w:val="005D280D"/>
    <w:rsid w:val="005D38E6"/>
    <w:rsid w:val="005D4338"/>
    <w:rsid w:val="005D4C26"/>
    <w:rsid w:val="005D5027"/>
    <w:rsid w:val="005D5D87"/>
    <w:rsid w:val="005D603E"/>
    <w:rsid w:val="005D65A5"/>
    <w:rsid w:val="005D67F3"/>
    <w:rsid w:val="005D6A57"/>
    <w:rsid w:val="005D6B1B"/>
    <w:rsid w:val="005D75B9"/>
    <w:rsid w:val="005D77CC"/>
    <w:rsid w:val="005E0274"/>
    <w:rsid w:val="005E0479"/>
    <w:rsid w:val="005E09FE"/>
    <w:rsid w:val="005E18DE"/>
    <w:rsid w:val="005E33C6"/>
    <w:rsid w:val="005E3991"/>
    <w:rsid w:val="005E3D4A"/>
    <w:rsid w:val="005E40C7"/>
    <w:rsid w:val="005E4A66"/>
    <w:rsid w:val="005E52C4"/>
    <w:rsid w:val="005E59D6"/>
    <w:rsid w:val="005E5AA8"/>
    <w:rsid w:val="005E5BCB"/>
    <w:rsid w:val="005E5DA2"/>
    <w:rsid w:val="005E5EE2"/>
    <w:rsid w:val="005E65F4"/>
    <w:rsid w:val="005E7B4D"/>
    <w:rsid w:val="005F0CF7"/>
    <w:rsid w:val="005F1099"/>
    <w:rsid w:val="005F1444"/>
    <w:rsid w:val="005F2144"/>
    <w:rsid w:val="005F253B"/>
    <w:rsid w:val="005F278D"/>
    <w:rsid w:val="005F2AD7"/>
    <w:rsid w:val="005F2D92"/>
    <w:rsid w:val="005F3A44"/>
    <w:rsid w:val="005F4140"/>
    <w:rsid w:val="005F48B6"/>
    <w:rsid w:val="005F55F7"/>
    <w:rsid w:val="005F58AB"/>
    <w:rsid w:val="005F59B8"/>
    <w:rsid w:val="005F5B53"/>
    <w:rsid w:val="005F64E4"/>
    <w:rsid w:val="005F66B3"/>
    <w:rsid w:val="005F6AAD"/>
    <w:rsid w:val="005F6BA7"/>
    <w:rsid w:val="005F6CF4"/>
    <w:rsid w:val="00600F53"/>
    <w:rsid w:val="00601ECB"/>
    <w:rsid w:val="0060237F"/>
    <w:rsid w:val="00602EAF"/>
    <w:rsid w:val="006036C8"/>
    <w:rsid w:val="00603B0F"/>
    <w:rsid w:val="0060415F"/>
    <w:rsid w:val="006045C1"/>
    <w:rsid w:val="00604BB6"/>
    <w:rsid w:val="0060523E"/>
    <w:rsid w:val="00605510"/>
    <w:rsid w:val="00605AF5"/>
    <w:rsid w:val="00605DA4"/>
    <w:rsid w:val="00605FAF"/>
    <w:rsid w:val="0060601B"/>
    <w:rsid w:val="0060681E"/>
    <w:rsid w:val="00606E2E"/>
    <w:rsid w:val="00606E72"/>
    <w:rsid w:val="00606EDD"/>
    <w:rsid w:val="00607048"/>
    <w:rsid w:val="00607327"/>
    <w:rsid w:val="006075CA"/>
    <w:rsid w:val="00607C97"/>
    <w:rsid w:val="00610A34"/>
    <w:rsid w:val="006113EB"/>
    <w:rsid w:val="00611EBE"/>
    <w:rsid w:val="006124AB"/>
    <w:rsid w:val="006126E9"/>
    <w:rsid w:val="006128C5"/>
    <w:rsid w:val="00612E22"/>
    <w:rsid w:val="00613601"/>
    <w:rsid w:val="00613611"/>
    <w:rsid w:val="00613EED"/>
    <w:rsid w:val="0061436A"/>
    <w:rsid w:val="00614FA4"/>
    <w:rsid w:val="00615904"/>
    <w:rsid w:val="00615CA3"/>
    <w:rsid w:val="006165E4"/>
    <w:rsid w:val="00616759"/>
    <w:rsid w:val="00616CC4"/>
    <w:rsid w:val="00617566"/>
    <w:rsid w:val="006176B4"/>
    <w:rsid w:val="006178C9"/>
    <w:rsid w:val="00617DBB"/>
    <w:rsid w:val="00620553"/>
    <w:rsid w:val="00620734"/>
    <w:rsid w:val="0062113A"/>
    <w:rsid w:val="00621608"/>
    <w:rsid w:val="0062186A"/>
    <w:rsid w:val="006222B7"/>
    <w:rsid w:val="00622FB0"/>
    <w:rsid w:val="006232AE"/>
    <w:rsid w:val="00624141"/>
    <w:rsid w:val="006242A2"/>
    <w:rsid w:val="00624A09"/>
    <w:rsid w:val="00624CDD"/>
    <w:rsid w:val="00626F9C"/>
    <w:rsid w:val="00627965"/>
    <w:rsid w:val="0063050E"/>
    <w:rsid w:val="00630858"/>
    <w:rsid w:val="00630895"/>
    <w:rsid w:val="00630EEF"/>
    <w:rsid w:val="00631CAE"/>
    <w:rsid w:val="00631E8A"/>
    <w:rsid w:val="0063209F"/>
    <w:rsid w:val="00632148"/>
    <w:rsid w:val="00632838"/>
    <w:rsid w:val="00632A1F"/>
    <w:rsid w:val="00633031"/>
    <w:rsid w:val="00633C6A"/>
    <w:rsid w:val="00633F26"/>
    <w:rsid w:val="00634A92"/>
    <w:rsid w:val="00634D84"/>
    <w:rsid w:val="0063589F"/>
    <w:rsid w:val="00636F59"/>
    <w:rsid w:val="0063723D"/>
    <w:rsid w:val="00637CCB"/>
    <w:rsid w:val="00640692"/>
    <w:rsid w:val="00640C07"/>
    <w:rsid w:val="0064136B"/>
    <w:rsid w:val="006415D6"/>
    <w:rsid w:val="006432A5"/>
    <w:rsid w:val="00644340"/>
    <w:rsid w:val="006447E5"/>
    <w:rsid w:val="00644DF4"/>
    <w:rsid w:val="006461DE"/>
    <w:rsid w:val="0064656A"/>
    <w:rsid w:val="00646642"/>
    <w:rsid w:val="00646A7F"/>
    <w:rsid w:val="00646DA3"/>
    <w:rsid w:val="006472D3"/>
    <w:rsid w:val="006505DC"/>
    <w:rsid w:val="00650CD6"/>
    <w:rsid w:val="0065104E"/>
    <w:rsid w:val="0065161F"/>
    <w:rsid w:val="00651761"/>
    <w:rsid w:val="00651820"/>
    <w:rsid w:val="006533A8"/>
    <w:rsid w:val="00653576"/>
    <w:rsid w:val="006537C3"/>
    <w:rsid w:val="00653A6B"/>
    <w:rsid w:val="006543C7"/>
    <w:rsid w:val="00654C2C"/>
    <w:rsid w:val="006566EC"/>
    <w:rsid w:val="00656939"/>
    <w:rsid w:val="006574C7"/>
    <w:rsid w:val="0065780F"/>
    <w:rsid w:val="0065789C"/>
    <w:rsid w:val="006621BD"/>
    <w:rsid w:val="0066292C"/>
    <w:rsid w:val="0066294B"/>
    <w:rsid w:val="00662ABD"/>
    <w:rsid w:val="006631A8"/>
    <w:rsid w:val="00663355"/>
    <w:rsid w:val="00663555"/>
    <w:rsid w:val="00663C94"/>
    <w:rsid w:val="00663E98"/>
    <w:rsid w:val="00664112"/>
    <w:rsid w:val="00664917"/>
    <w:rsid w:val="00664BE7"/>
    <w:rsid w:val="006657C4"/>
    <w:rsid w:val="00665DE5"/>
    <w:rsid w:val="00666198"/>
    <w:rsid w:val="006661AC"/>
    <w:rsid w:val="006664A1"/>
    <w:rsid w:val="006667E6"/>
    <w:rsid w:val="00666ED4"/>
    <w:rsid w:val="00667949"/>
    <w:rsid w:val="00671CBE"/>
    <w:rsid w:val="00672A98"/>
    <w:rsid w:val="0067309D"/>
    <w:rsid w:val="006730AB"/>
    <w:rsid w:val="006730B6"/>
    <w:rsid w:val="00673A37"/>
    <w:rsid w:val="00673C70"/>
    <w:rsid w:val="00675483"/>
    <w:rsid w:val="0067562A"/>
    <w:rsid w:val="006768C5"/>
    <w:rsid w:val="00676F35"/>
    <w:rsid w:val="00677054"/>
    <w:rsid w:val="006777E6"/>
    <w:rsid w:val="00677AD4"/>
    <w:rsid w:val="006800C9"/>
    <w:rsid w:val="006801EB"/>
    <w:rsid w:val="00680305"/>
    <w:rsid w:val="00680958"/>
    <w:rsid w:val="00681083"/>
    <w:rsid w:val="00681269"/>
    <w:rsid w:val="00681BA6"/>
    <w:rsid w:val="006821E4"/>
    <w:rsid w:val="006831A8"/>
    <w:rsid w:val="006833DE"/>
    <w:rsid w:val="0068489A"/>
    <w:rsid w:val="00684EF6"/>
    <w:rsid w:val="006852A2"/>
    <w:rsid w:val="006870C5"/>
    <w:rsid w:val="00687221"/>
    <w:rsid w:val="006900AD"/>
    <w:rsid w:val="0069087D"/>
    <w:rsid w:val="006908BD"/>
    <w:rsid w:val="00691529"/>
    <w:rsid w:val="006917E4"/>
    <w:rsid w:val="00691821"/>
    <w:rsid w:val="00693C18"/>
    <w:rsid w:val="00693C64"/>
    <w:rsid w:val="006942F7"/>
    <w:rsid w:val="00694A78"/>
    <w:rsid w:val="00694B40"/>
    <w:rsid w:val="00694D3E"/>
    <w:rsid w:val="00695CCD"/>
    <w:rsid w:val="00696858"/>
    <w:rsid w:val="00697FDA"/>
    <w:rsid w:val="006A01B5"/>
    <w:rsid w:val="006A0FAF"/>
    <w:rsid w:val="006A1170"/>
    <w:rsid w:val="006A130C"/>
    <w:rsid w:val="006A1354"/>
    <w:rsid w:val="006A4048"/>
    <w:rsid w:val="006A50F7"/>
    <w:rsid w:val="006A510C"/>
    <w:rsid w:val="006A5506"/>
    <w:rsid w:val="006A5892"/>
    <w:rsid w:val="006A5AD1"/>
    <w:rsid w:val="006A6072"/>
    <w:rsid w:val="006A63D8"/>
    <w:rsid w:val="006A7B51"/>
    <w:rsid w:val="006A7B9C"/>
    <w:rsid w:val="006B051D"/>
    <w:rsid w:val="006B0E66"/>
    <w:rsid w:val="006B0FF2"/>
    <w:rsid w:val="006B106A"/>
    <w:rsid w:val="006B150A"/>
    <w:rsid w:val="006B2168"/>
    <w:rsid w:val="006B26D2"/>
    <w:rsid w:val="006B2C3B"/>
    <w:rsid w:val="006B30B9"/>
    <w:rsid w:val="006B3274"/>
    <w:rsid w:val="006B39C3"/>
    <w:rsid w:val="006B3D11"/>
    <w:rsid w:val="006B3E2E"/>
    <w:rsid w:val="006B4435"/>
    <w:rsid w:val="006B491E"/>
    <w:rsid w:val="006B58C5"/>
    <w:rsid w:val="006B76AF"/>
    <w:rsid w:val="006B7E5F"/>
    <w:rsid w:val="006C2D2F"/>
    <w:rsid w:val="006C361A"/>
    <w:rsid w:val="006C3D95"/>
    <w:rsid w:val="006C3F30"/>
    <w:rsid w:val="006C4AC3"/>
    <w:rsid w:val="006C5DE9"/>
    <w:rsid w:val="006C5E6C"/>
    <w:rsid w:val="006C5FE7"/>
    <w:rsid w:val="006C604D"/>
    <w:rsid w:val="006C6776"/>
    <w:rsid w:val="006C6A8B"/>
    <w:rsid w:val="006C6C21"/>
    <w:rsid w:val="006C7196"/>
    <w:rsid w:val="006C7C22"/>
    <w:rsid w:val="006C7C4A"/>
    <w:rsid w:val="006D0282"/>
    <w:rsid w:val="006D1338"/>
    <w:rsid w:val="006D2192"/>
    <w:rsid w:val="006D2F8C"/>
    <w:rsid w:val="006D2FB0"/>
    <w:rsid w:val="006D2FFE"/>
    <w:rsid w:val="006D36ED"/>
    <w:rsid w:val="006D3E59"/>
    <w:rsid w:val="006D523C"/>
    <w:rsid w:val="006D537F"/>
    <w:rsid w:val="006D5805"/>
    <w:rsid w:val="006D5A59"/>
    <w:rsid w:val="006D6CF2"/>
    <w:rsid w:val="006D7518"/>
    <w:rsid w:val="006D75B3"/>
    <w:rsid w:val="006D7F83"/>
    <w:rsid w:val="006E0026"/>
    <w:rsid w:val="006E015D"/>
    <w:rsid w:val="006E025B"/>
    <w:rsid w:val="006E21F4"/>
    <w:rsid w:val="006E2DE7"/>
    <w:rsid w:val="006E2EC6"/>
    <w:rsid w:val="006E32F2"/>
    <w:rsid w:val="006E333A"/>
    <w:rsid w:val="006E40EA"/>
    <w:rsid w:val="006E450B"/>
    <w:rsid w:val="006E47FF"/>
    <w:rsid w:val="006E51FD"/>
    <w:rsid w:val="006E522C"/>
    <w:rsid w:val="006E52D2"/>
    <w:rsid w:val="006E5335"/>
    <w:rsid w:val="006E7153"/>
    <w:rsid w:val="006E7663"/>
    <w:rsid w:val="006E7928"/>
    <w:rsid w:val="006E7989"/>
    <w:rsid w:val="006F0046"/>
    <w:rsid w:val="006F1E9D"/>
    <w:rsid w:val="006F2833"/>
    <w:rsid w:val="006F2A81"/>
    <w:rsid w:val="006F33D2"/>
    <w:rsid w:val="006F34BF"/>
    <w:rsid w:val="006F41E8"/>
    <w:rsid w:val="006F4D28"/>
    <w:rsid w:val="006F5274"/>
    <w:rsid w:val="006F5C7F"/>
    <w:rsid w:val="006F5D10"/>
    <w:rsid w:val="006F711E"/>
    <w:rsid w:val="006F78CF"/>
    <w:rsid w:val="00700020"/>
    <w:rsid w:val="00700E6B"/>
    <w:rsid w:val="00700FAC"/>
    <w:rsid w:val="00701567"/>
    <w:rsid w:val="00702944"/>
    <w:rsid w:val="00703268"/>
    <w:rsid w:val="007033A5"/>
    <w:rsid w:val="00703532"/>
    <w:rsid w:val="00703BA6"/>
    <w:rsid w:val="00703D99"/>
    <w:rsid w:val="0070422F"/>
    <w:rsid w:val="00704741"/>
    <w:rsid w:val="0070483A"/>
    <w:rsid w:val="00704F24"/>
    <w:rsid w:val="00704F38"/>
    <w:rsid w:val="0070524F"/>
    <w:rsid w:val="007054FD"/>
    <w:rsid w:val="00705CD4"/>
    <w:rsid w:val="007072C6"/>
    <w:rsid w:val="007100CC"/>
    <w:rsid w:val="007107C1"/>
    <w:rsid w:val="00710F5E"/>
    <w:rsid w:val="00711978"/>
    <w:rsid w:val="00711CD8"/>
    <w:rsid w:val="00712E07"/>
    <w:rsid w:val="007138BC"/>
    <w:rsid w:val="0071435A"/>
    <w:rsid w:val="007145AE"/>
    <w:rsid w:val="00714C4F"/>
    <w:rsid w:val="00714DEC"/>
    <w:rsid w:val="00715280"/>
    <w:rsid w:val="007156A5"/>
    <w:rsid w:val="007166B4"/>
    <w:rsid w:val="00716FF7"/>
    <w:rsid w:val="00717667"/>
    <w:rsid w:val="00717EF4"/>
    <w:rsid w:val="0072105B"/>
    <w:rsid w:val="007213E7"/>
    <w:rsid w:val="00721598"/>
    <w:rsid w:val="007217FB"/>
    <w:rsid w:val="007217FF"/>
    <w:rsid w:val="00721FF6"/>
    <w:rsid w:val="007222D7"/>
    <w:rsid w:val="0072260E"/>
    <w:rsid w:val="00723065"/>
    <w:rsid w:val="00723151"/>
    <w:rsid w:val="007231AF"/>
    <w:rsid w:val="007236DA"/>
    <w:rsid w:val="00723C2F"/>
    <w:rsid w:val="00723C92"/>
    <w:rsid w:val="00724F8F"/>
    <w:rsid w:val="00725093"/>
    <w:rsid w:val="0072509A"/>
    <w:rsid w:val="007254CD"/>
    <w:rsid w:val="00725DCD"/>
    <w:rsid w:val="00727294"/>
    <w:rsid w:val="0072754C"/>
    <w:rsid w:val="0072777C"/>
    <w:rsid w:val="007277FA"/>
    <w:rsid w:val="00727A1D"/>
    <w:rsid w:val="00731802"/>
    <w:rsid w:val="0073219B"/>
    <w:rsid w:val="0073226F"/>
    <w:rsid w:val="00732BD9"/>
    <w:rsid w:val="0073306C"/>
    <w:rsid w:val="0073351B"/>
    <w:rsid w:val="00733607"/>
    <w:rsid w:val="00733876"/>
    <w:rsid w:val="00734B83"/>
    <w:rsid w:val="0073541B"/>
    <w:rsid w:val="00736211"/>
    <w:rsid w:val="007363BA"/>
    <w:rsid w:val="007365E0"/>
    <w:rsid w:val="00736867"/>
    <w:rsid w:val="00736A4C"/>
    <w:rsid w:val="00736E41"/>
    <w:rsid w:val="0073734D"/>
    <w:rsid w:val="007374BC"/>
    <w:rsid w:val="007408AC"/>
    <w:rsid w:val="00740A41"/>
    <w:rsid w:val="00741131"/>
    <w:rsid w:val="00741551"/>
    <w:rsid w:val="00743A6E"/>
    <w:rsid w:val="00743AF1"/>
    <w:rsid w:val="007440BF"/>
    <w:rsid w:val="00744740"/>
    <w:rsid w:val="007450E6"/>
    <w:rsid w:val="007451F1"/>
    <w:rsid w:val="00745531"/>
    <w:rsid w:val="007459A5"/>
    <w:rsid w:val="007460D2"/>
    <w:rsid w:val="007465C2"/>
    <w:rsid w:val="00746D30"/>
    <w:rsid w:val="007470B7"/>
    <w:rsid w:val="00747430"/>
    <w:rsid w:val="007475A1"/>
    <w:rsid w:val="00747809"/>
    <w:rsid w:val="00747FC0"/>
    <w:rsid w:val="007503CE"/>
    <w:rsid w:val="0075108A"/>
    <w:rsid w:val="00752611"/>
    <w:rsid w:val="00752A1F"/>
    <w:rsid w:val="00752A96"/>
    <w:rsid w:val="00753161"/>
    <w:rsid w:val="007546E0"/>
    <w:rsid w:val="00754BB1"/>
    <w:rsid w:val="00754C91"/>
    <w:rsid w:val="0075529C"/>
    <w:rsid w:val="00755488"/>
    <w:rsid w:val="007562D9"/>
    <w:rsid w:val="00756F90"/>
    <w:rsid w:val="00757683"/>
    <w:rsid w:val="00757A7A"/>
    <w:rsid w:val="0076004B"/>
    <w:rsid w:val="007608B6"/>
    <w:rsid w:val="007608C3"/>
    <w:rsid w:val="00760B8B"/>
    <w:rsid w:val="00761408"/>
    <w:rsid w:val="00761A29"/>
    <w:rsid w:val="00761A8C"/>
    <w:rsid w:val="00761E07"/>
    <w:rsid w:val="0076226E"/>
    <w:rsid w:val="00762512"/>
    <w:rsid w:val="00762566"/>
    <w:rsid w:val="007627BA"/>
    <w:rsid w:val="00762F7D"/>
    <w:rsid w:val="007630CA"/>
    <w:rsid w:val="007631CD"/>
    <w:rsid w:val="00763D28"/>
    <w:rsid w:val="00764012"/>
    <w:rsid w:val="007640A3"/>
    <w:rsid w:val="007641A5"/>
    <w:rsid w:val="00764B1C"/>
    <w:rsid w:val="00764C47"/>
    <w:rsid w:val="00765542"/>
    <w:rsid w:val="00765630"/>
    <w:rsid w:val="00765773"/>
    <w:rsid w:val="007658D0"/>
    <w:rsid w:val="00765B5E"/>
    <w:rsid w:val="00766153"/>
    <w:rsid w:val="0076705C"/>
    <w:rsid w:val="00767D0C"/>
    <w:rsid w:val="0077098B"/>
    <w:rsid w:val="0077177B"/>
    <w:rsid w:val="00772AE3"/>
    <w:rsid w:val="0077317B"/>
    <w:rsid w:val="0077335D"/>
    <w:rsid w:val="0077386D"/>
    <w:rsid w:val="0077429C"/>
    <w:rsid w:val="007744F9"/>
    <w:rsid w:val="0077509F"/>
    <w:rsid w:val="0077580C"/>
    <w:rsid w:val="007777B8"/>
    <w:rsid w:val="00777BBF"/>
    <w:rsid w:val="00777DB3"/>
    <w:rsid w:val="00777F04"/>
    <w:rsid w:val="00777F92"/>
    <w:rsid w:val="00777FF5"/>
    <w:rsid w:val="007805E6"/>
    <w:rsid w:val="00780A5A"/>
    <w:rsid w:val="00780A67"/>
    <w:rsid w:val="00782378"/>
    <w:rsid w:val="007826AB"/>
    <w:rsid w:val="007829E4"/>
    <w:rsid w:val="00782DE7"/>
    <w:rsid w:val="0078314E"/>
    <w:rsid w:val="007839F1"/>
    <w:rsid w:val="00783E2B"/>
    <w:rsid w:val="007840AC"/>
    <w:rsid w:val="00784101"/>
    <w:rsid w:val="00784594"/>
    <w:rsid w:val="00785151"/>
    <w:rsid w:val="007859E4"/>
    <w:rsid w:val="007863E9"/>
    <w:rsid w:val="00786EEB"/>
    <w:rsid w:val="007874E9"/>
    <w:rsid w:val="00787A64"/>
    <w:rsid w:val="00787E78"/>
    <w:rsid w:val="007904FE"/>
    <w:rsid w:val="00790857"/>
    <w:rsid w:val="00790AEA"/>
    <w:rsid w:val="0079109C"/>
    <w:rsid w:val="007912B0"/>
    <w:rsid w:val="007917BD"/>
    <w:rsid w:val="0079190A"/>
    <w:rsid w:val="007938CF"/>
    <w:rsid w:val="00793F9D"/>
    <w:rsid w:val="00793FE5"/>
    <w:rsid w:val="0079426B"/>
    <w:rsid w:val="00794608"/>
    <w:rsid w:val="00794B6F"/>
    <w:rsid w:val="007953BA"/>
    <w:rsid w:val="0079594E"/>
    <w:rsid w:val="00795BB8"/>
    <w:rsid w:val="00796825"/>
    <w:rsid w:val="00796B92"/>
    <w:rsid w:val="00796E8E"/>
    <w:rsid w:val="00796FBD"/>
    <w:rsid w:val="007A1200"/>
    <w:rsid w:val="007A188D"/>
    <w:rsid w:val="007A1EFE"/>
    <w:rsid w:val="007A245B"/>
    <w:rsid w:val="007A2528"/>
    <w:rsid w:val="007A2D70"/>
    <w:rsid w:val="007A47A2"/>
    <w:rsid w:val="007A4A34"/>
    <w:rsid w:val="007A4B13"/>
    <w:rsid w:val="007A5912"/>
    <w:rsid w:val="007A5A7D"/>
    <w:rsid w:val="007A5D94"/>
    <w:rsid w:val="007A6CF6"/>
    <w:rsid w:val="007A6E4D"/>
    <w:rsid w:val="007B0268"/>
    <w:rsid w:val="007B171F"/>
    <w:rsid w:val="007B2861"/>
    <w:rsid w:val="007B2916"/>
    <w:rsid w:val="007B3D30"/>
    <w:rsid w:val="007B3E7D"/>
    <w:rsid w:val="007B4B22"/>
    <w:rsid w:val="007B4D6C"/>
    <w:rsid w:val="007B54AB"/>
    <w:rsid w:val="007B54C6"/>
    <w:rsid w:val="007B5945"/>
    <w:rsid w:val="007B5A5A"/>
    <w:rsid w:val="007B5B72"/>
    <w:rsid w:val="007B64EF"/>
    <w:rsid w:val="007B6911"/>
    <w:rsid w:val="007B76BD"/>
    <w:rsid w:val="007B7ED3"/>
    <w:rsid w:val="007C05DD"/>
    <w:rsid w:val="007C0B3F"/>
    <w:rsid w:val="007C0F32"/>
    <w:rsid w:val="007C1597"/>
    <w:rsid w:val="007C1BB5"/>
    <w:rsid w:val="007C1CAD"/>
    <w:rsid w:val="007C2038"/>
    <w:rsid w:val="007C2901"/>
    <w:rsid w:val="007C2ABA"/>
    <w:rsid w:val="007C3C9B"/>
    <w:rsid w:val="007C598C"/>
    <w:rsid w:val="007C5BDB"/>
    <w:rsid w:val="007C5EC5"/>
    <w:rsid w:val="007D1AC4"/>
    <w:rsid w:val="007D1D27"/>
    <w:rsid w:val="007D1D84"/>
    <w:rsid w:val="007D2B5B"/>
    <w:rsid w:val="007D36E3"/>
    <w:rsid w:val="007D3D31"/>
    <w:rsid w:val="007D45BD"/>
    <w:rsid w:val="007D49A2"/>
    <w:rsid w:val="007D56CA"/>
    <w:rsid w:val="007D578F"/>
    <w:rsid w:val="007D688A"/>
    <w:rsid w:val="007D68F2"/>
    <w:rsid w:val="007D6DA1"/>
    <w:rsid w:val="007E0C02"/>
    <w:rsid w:val="007E0C8F"/>
    <w:rsid w:val="007E201C"/>
    <w:rsid w:val="007E2451"/>
    <w:rsid w:val="007E2F91"/>
    <w:rsid w:val="007E36D7"/>
    <w:rsid w:val="007E3771"/>
    <w:rsid w:val="007E3B25"/>
    <w:rsid w:val="007E3DFB"/>
    <w:rsid w:val="007E3FE2"/>
    <w:rsid w:val="007E4A04"/>
    <w:rsid w:val="007E4DFF"/>
    <w:rsid w:val="007E4FBA"/>
    <w:rsid w:val="007E64AA"/>
    <w:rsid w:val="007E64DF"/>
    <w:rsid w:val="007E683E"/>
    <w:rsid w:val="007E7D06"/>
    <w:rsid w:val="007F02A3"/>
    <w:rsid w:val="007F20BE"/>
    <w:rsid w:val="007F2A88"/>
    <w:rsid w:val="007F2D4A"/>
    <w:rsid w:val="007F30A7"/>
    <w:rsid w:val="007F32AD"/>
    <w:rsid w:val="007F47E3"/>
    <w:rsid w:val="007F496E"/>
    <w:rsid w:val="007F4B09"/>
    <w:rsid w:val="007F5578"/>
    <w:rsid w:val="007F56CF"/>
    <w:rsid w:val="007F5942"/>
    <w:rsid w:val="007F594B"/>
    <w:rsid w:val="007F656D"/>
    <w:rsid w:val="007F65A5"/>
    <w:rsid w:val="007F6CAB"/>
    <w:rsid w:val="00800032"/>
    <w:rsid w:val="00800C98"/>
    <w:rsid w:val="00800FF0"/>
    <w:rsid w:val="008010B1"/>
    <w:rsid w:val="00801D29"/>
    <w:rsid w:val="008033BD"/>
    <w:rsid w:val="00804682"/>
    <w:rsid w:val="00804CC7"/>
    <w:rsid w:val="00804EC9"/>
    <w:rsid w:val="008057D2"/>
    <w:rsid w:val="00805967"/>
    <w:rsid w:val="00805CCA"/>
    <w:rsid w:val="00805CDE"/>
    <w:rsid w:val="00806AE6"/>
    <w:rsid w:val="00806EF4"/>
    <w:rsid w:val="008072FA"/>
    <w:rsid w:val="00807352"/>
    <w:rsid w:val="008078F1"/>
    <w:rsid w:val="00807941"/>
    <w:rsid w:val="00807BF1"/>
    <w:rsid w:val="0081009E"/>
    <w:rsid w:val="00810B27"/>
    <w:rsid w:val="00811148"/>
    <w:rsid w:val="00811A1E"/>
    <w:rsid w:val="00811C75"/>
    <w:rsid w:val="00812881"/>
    <w:rsid w:val="00813168"/>
    <w:rsid w:val="00813649"/>
    <w:rsid w:val="008137DB"/>
    <w:rsid w:val="00813AD5"/>
    <w:rsid w:val="00814184"/>
    <w:rsid w:val="0081497F"/>
    <w:rsid w:val="008150B2"/>
    <w:rsid w:val="008164D3"/>
    <w:rsid w:val="0081710B"/>
    <w:rsid w:val="008172E5"/>
    <w:rsid w:val="00817BC7"/>
    <w:rsid w:val="00817FCC"/>
    <w:rsid w:val="0082047D"/>
    <w:rsid w:val="00820696"/>
    <w:rsid w:val="00821104"/>
    <w:rsid w:val="00821306"/>
    <w:rsid w:val="00821351"/>
    <w:rsid w:val="00821803"/>
    <w:rsid w:val="00821FAA"/>
    <w:rsid w:val="008225BB"/>
    <w:rsid w:val="00822762"/>
    <w:rsid w:val="00822AB5"/>
    <w:rsid w:val="00823585"/>
    <w:rsid w:val="00823EFC"/>
    <w:rsid w:val="00824651"/>
    <w:rsid w:val="00825388"/>
    <w:rsid w:val="00826392"/>
    <w:rsid w:val="00826E24"/>
    <w:rsid w:val="00826EE5"/>
    <w:rsid w:val="008272B5"/>
    <w:rsid w:val="008273E4"/>
    <w:rsid w:val="00830055"/>
    <w:rsid w:val="0083023F"/>
    <w:rsid w:val="00830EFD"/>
    <w:rsid w:val="008313C2"/>
    <w:rsid w:val="008314FE"/>
    <w:rsid w:val="00831872"/>
    <w:rsid w:val="008329B0"/>
    <w:rsid w:val="00832CF1"/>
    <w:rsid w:val="0083319C"/>
    <w:rsid w:val="00833A1F"/>
    <w:rsid w:val="00833AC1"/>
    <w:rsid w:val="008343C5"/>
    <w:rsid w:val="00835092"/>
    <w:rsid w:val="00835576"/>
    <w:rsid w:val="008362D9"/>
    <w:rsid w:val="00836BBB"/>
    <w:rsid w:val="008378F9"/>
    <w:rsid w:val="008412FC"/>
    <w:rsid w:val="00841B74"/>
    <w:rsid w:val="0084261C"/>
    <w:rsid w:val="008434F8"/>
    <w:rsid w:val="00843D11"/>
    <w:rsid w:val="00844304"/>
    <w:rsid w:val="0084450D"/>
    <w:rsid w:val="00844B3A"/>
    <w:rsid w:val="00844B62"/>
    <w:rsid w:val="00844EE0"/>
    <w:rsid w:val="00845317"/>
    <w:rsid w:val="008459F1"/>
    <w:rsid w:val="00847FEF"/>
    <w:rsid w:val="008506DC"/>
    <w:rsid w:val="00850FC9"/>
    <w:rsid w:val="008510E5"/>
    <w:rsid w:val="00851291"/>
    <w:rsid w:val="00851381"/>
    <w:rsid w:val="00851EC7"/>
    <w:rsid w:val="008522A1"/>
    <w:rsid w:val="00852C15"/>
    <w:rsid w:val="00852D82"/>
    <w:rsid w:val="00852EFC"/>
    <w:rsid w:val="00853517"/>
    <w:rsid w:val="00854A49"/>
    <w:rsid w:val="0085581C"/>
    <w:rsid w:val="00855AF1"/>
    <w:rsid w:val="00855B24"/>
    <w:rsid w:val="008561C8"/>
    <w:rsid w:val="00856461"/>
    <w:rsid w:val="00856C7E"/>
    <w:rsid w:val="00856EBC"/>
    <w:rsid w:val="00856F58"/>
    <w:rsid w:val="008575C7"/>
    <w:rsid w:val="00857736"/>
    <w:rsid w:val="0086063B"/>
    <w:rsid w:val="0086161B"/>
    <w:rsid w:val="008617A8"/>
    <w:rsid w:val="0086229D"/>
    <w:rsid w:val="008624F2"/>
    <w:rsid w:val="008627E4"/>
    <w:rsid w:val="00863205"/>
    <w:rsid w:val="00864724"/>
    <w:rsid w:val="00864B97"/>
    <w:rsid w:val="008657F2"/>
    <w:rsid w:val="00866000"/>
    <w:rsid w:val="008661FF"/>
    <w:rsid w:val="00866296"/>
    <w:rsid w:val="00867248"/>
    <w:rsid w:val="00867907"/>
    <w:rsid w:val="00867F31"/>
    <w:rsid w:val="00871FBF"/>
    <w:rsid w:val="0087208D"/>
    <w:rsid w:val="008721DA"/>
    <w:rsid w:val="0087249D"/>
    <w:rsid w:val="00872694"/>
    <w:rsid w:val="00872BA1"/>
    <w:rsid w:val="00873377"/>
    <w:rsid w:val="0087357D"/>
    <w:rsid w:val="0087374D"/>
    <w:rsid w:val="00873BE6"/>
    <w:rsid w:val="00873C9D"/>
    <w:rsid w:val="00874D10"/>
    <w:rsid w:val="008750AE"/>
    <w:rsid w:val="00875188"/>
    <w:rsid w:val="00875415"/>
    <w:rsid w:val="008754AA"/>
    <w:rsid w:val="008764C5"/>
    <w:rsid w:val="00880047"/>
    <w:rsid w:val="0088048F"/>
    <w:rsid w:val="008809B3"/>
    <w:rsid w:val="00881115"/>
    <w:rsid w:val="00881E68"/>
    <w:rsid w:val="00881E8E"/>
    <w:rsid w:val="00882064"/>
    <w:rsid w:val="00882830"/>
    <w:rsid w:val="00882CF8"/>
    <w:rsid w:val="00883537"/>
    <w:rsid w:val="008841FE"/>
    <w:rsid w:val="008842C4"/>
    <w:rsid w:val="00885B63"/>
    <w:rsid w:val="00886CA8"/>
    <w:rsid w:val="00886EC0"/>
    <w:rsid w:val="0088703F"/>
    <w:rsid w:val="0088726B"/>
    <w:rsid w:val="008872F6"/>
    <w:rsid w:val="008873D9"/>
    <w:rsid w:val="0089012A"/>
    <w:rsid w:val="0089015B"/>
    <w:rsid w:val="00890643"/>
    <w:rsid w:val="008908A7"/>
    <w:rsid w:val="008909F0"/>
    <w:rsid w:val="00890FA0"/>
    <w:rsid w:val="00890FAA"/>
    <w:rsid w:val="00892264"/>
    <w:rsid w:val="00892E5D"/>
    <w:rsid w:val="008936F4"/>
    <w:rsid w:val="00895215"/>
    <w:rsid w:val="0089599C"/>
    <w:rsid w:val="00896075"/>
    <w:rsid w:val="00896DCB"/>
    <w:rsid w:val="00897745"/>
    <w:rsid w:val="00897790"/>
    <w:rsid w:val="00897B21"/>
    <w:rsid w:val="00897CD6"/>
    <w:rsid w:val="008A0121"/>
    <w:rsid w:val="008A0DCB"/>
    <w:rsid w:val="008A133D"/>
    <w:rsid w:val="008A163A"/>
    <w:rsid w:val="008A2321"/>
    <w:rsid w:val="008A288F"/>
    <w:rsid w:val="008A2A92"/>
    <w:rsid w:val="008A307C"/>
    <w:rsid w:val="008A319A"/>
    <w:rsid w:val="008A3C6F"/>
    <w:rsid w:val="008A3CC2"/>
    <w:rsid w:val="008A3F75"/>
    <w:rsid w:val="008A4708"/>
    <w:rsid w:val="008A4D12"/>
    <w:rsid w:val="008A4D23"/>
    <w:rsid w:val="008A540A"/>
    <w:rsid w:val="008A5481"/>
    <w:rsid w:val="008A5AEC"/>
    <w:rsid w:val="008A634F"/>
    <w:rsid w:val="008A7298"/>
    <w:rsid w:val="008A789D"/>
    <w:rsid w:val="008A7A0B"/>
    <w:rsid w:val="008A7C03"/>
    <w:rsid w:val="008B04D1"/>
    <w:rsid w:val="008B0A6A"/>
    <w:rsid w:val="008B0B7B"/>
    <w:rsid w:val="008B11BE"/>
    <w:rsid w:val="008B1BF5"/>
    <w:rsid w:val="008B24F1"/>
    <w:rsid w:val="008B261B"/>
    <w:rsid w:val="008B2D42"/>
    <w:rsid w:val="008B2F61"/>
    <w:rsid w:val="008B3A71"/>
    <w:rsid w:val="008B3B35"/>
    <w:rsid w:val="008B3BE9"/>
    <w:rsid w:val="008B65B7"/>
    <w:rsid w:val="008B6E06"/>
    <w:rsid w:val="008B71BD"/>
    <w:rsid w:val="008C0118"/>
    <w:rsid w:val="008C09D1"/>
    <w:rsid w:val="008C1F22"/>
    <w:rsid w:val="008C3106"/>
    <w:rsid w:val="008C3664"/>
    <w:rsid w:val="008C4126"/>
    <w:rsid w:val="008C41DE"/>
    <w:rsid w:val="008C42AC"/>
    <w:rsid w:val="008C471B"/>
    <w:rsid w:val="008C5085"/>
    <w:rsid w:val="008C5639"/>
    <w:rsid w:val="008C5DF8"/>
    <w:rsid w:val="008C6B41"/>
    <w:rsid w:val="008C7943"/>
    <w:rsid w:val="008C7CED"/>
    <w:rsid w:val="008C7F66"/>
    <w:rsid w:val="008D0E42"/>
    <w:rsid w:val="008D0E5C"/>
    <w:rsid w:val="008D10AE"/>
    <w:rsid w:val="008D122C"/>
    <w:rsid w:val="008D18DF"/>
    <w:rsid w:val="008D1AC2"/>
    <w:rsid w:val="008D1E3E"/>
    <w:rsid w:val="008D36F1"/>
    <w:rsid w:val="008D38FD"/>
    <w:rsid w:val="008D5BA5"/>
    <w:rsid w:val="008D6164"/>
    <w:rsid w:val="008D64C7"/>
    <w:rsid w:val="008D6DD5"/>
    <w:rsid w:val="008E0E2B"/>
    <w:rsid w:val="008E1BC9"/>
    <w:rsid w:val="008E22A4"/>
    <w:rsid w:val="008E34D7"/>
    <w:rsid w:val="008E37C0"/>
    <w:rsid w:val="008E3E88"/>
    <w:rsid w:val="008E47BA"/>
    <w:rsid w:val="008E5B0C"/>
    <w:rsid w:val="008E61D5"/>
    <w:rsid w:val="008E62D0"/>
    <w:rsid w:val="008E6482"/>
    <w:rsid w:val="008E6501"/>
    <w:rsid w:val="008E7F77"/>
    <w:rsid w:val="008F040F"/>
    <w:rsid w:val="008F07BF"/>
    <w:rsid w:val="008F1B76"/>
    <w:rsid w:val="008F1BC5"/>
    <w:rsid w:val="008F2036"/>
    <w:rsid w:val="008F2177"/>
    <w:rsid w:val="008F22CF"/>
    <w:rsid w:val="008F2AC6"/>
    <w:rsid w:val="008F31D1"/>
    <w:rsid w:val="008F3580"/>
    <w:rsid w:val="008F3E0F"/>
    <w:rsid w:val="008F3F3B"/>
    <w:rsid w:val="008F46F3"/>
    <w:rsid w:val="008F4BE4"/>
    <w:rsid w:val="008F51D2"/>
    <w:rsid w:val="008F5B9F"/>
    <w:rsid w:val="008F6299"/>
    <w:rsid w:val="008F695A"/>
    <w:rsid w:val="008F74CE"/>
    <w:rsid w:val="008F7525"/>
    <w:rsid w:val="009009CB"/>
    <w:rsid w:val="00900EB4"/>
    <w:rsid w:val="0090241C"/>
    <w:rsid w:val="00902FC6"/>
    <w:rsid w:val="009031F1"/>
    <w:rsid w:val="00904090"/>
    <w:rsid w:val="00904328"/>
    <w:rsid w:val="00904514"/>
    <w:rsid w:val="009045ED"/>
    <w:rsid w:val="00904D0F"/>
    <w:rsid w:val="00904F48"/>
    <w:rsid w:val="009052FF"/>
    <w:rsid w:val="0090663F"/>
    <w:rsid w:val="00906B2A"/>
    <w:rsid w:val="0090758D"/>
    <w:rsid w:val="00907845"/>
    <w:rsid w:val="009100ED"/>
    <w:rsid w:val="00910858"/>
    <w:rsid w:val="00910E89"/>
    <w:rsid w:val="00911D96"/>
    <w:rsid w:val="0091209E"/>
    <w:rsid w:val="00912286"/>
    <w:rsid w:val="0091298D"/>
    <w:rsid w:val="00912C10"/>
    <w:rsid w:val="00912D10"/>
    <w:rsid w:val="0091336F"/>
    <w:rsid w:val="00913B39"/>
    <w:rsid w:val="00913FF3"/>
    <w:rsid w:val="00914914"/>
    <w:rsid w:val="00914CAE"/>
    <w:rsid w:val="00915811"/>
    <w:rsid w:val="00915B71"/>
    <w:rsid w:val="00916BA8"/>
    <w:rsid w:val="00917225"/>
    <w:rsid w:val="009209A5"/>
    <w:rsid w:val="00922381"/>
    <w:rsid w:val="00922560"/>
    <w:rsid w:val="00922F74"/>
    <w:rsid w:val="00923458"/>
    <w:rsid w:val="009236B4"/>
    <w:rsid w:val="009238F9"/>
    <w:rsid w:val="00923D49"/>
    <w:rsid w:val="00924547"/>
    <w:rsid w:val="00924DC2"/>
    <w:rsid w:val="009258D9"/>
    <w:rsid w:val="0093138A"/>
    <w:rsid w:val="009321E4"/>
    <w:rsid w:val="009326B4"/>
    <w:rsid w:val="00932B30"/>
    <w:rsid w:val="00933219"/>
    <w:rsid w:val="00933CBB"/>
    <w:rsid w:val="00934380"/>
    <w:rsid w:val="009344C7"/>
    <w:rsid w:val="00934743"/>
    <w:rsid w:val="00934B33"/>
    <w:rsid w:val="00934FC1"/>
    <w:rsid w:val="00935026"/>
    <w:rsid w:val="00935826"/>
    <w:rsid w:val="00935E79"/>
    <w:rsid w:val="00936915"/>
    <w:rsid w:val="00936DE9"/>
    <w:rsid w:val="00936E13"/>
    <w:rsid w:val="0093753D"/>
    <w:rsid w:val="009377D1"/>
    <w:rsid w:val="00940227"/>
    <w:rsid w:val="00941D48"/>
    <w:rsid w:val="0094254F"/>
    <w:rsid w:val="0094259B"/>
    <w:rsid w:val="00942974"/>
    <w:rsid w:val="009430C6"/>
    <w:rsid w:val="00943264"/>
    <w:rsid w:val="00943C1E"/>
    <w:rsid w:val="00944F69"/>
    <w:rsid w:val="0094509E"/>
    <w:rsid w:val="009460A9"/>
    <w:rsid w:val="009479CA"/>
    <w:rsid w:val="00947DD0"/>
    <w:rsid w:val="00947F1A"/>
    <w:rsid w:val="0095028E"/>
    <w:rsid w:val="009503B0"/>
    <w:rsid w:val="00950A1F"/>
    <w:rsid w:val="00951741"/>
    <w:rsid w:val="00952796"/>
    <w:rsid w:val="00952952"/>
    <w:rsid w:val="00954062"/>
    <w:rsid w:val="0095654D"/>
    <w:rsid w:val="00956C61"/>
    <w:rsid w:val="0095745E"/>
    <w:rsid w:val="00960030"/>
    <w:rsid w:val="0096084F"/>
    <w:rsid w:val="00960D07"/>
    <w:rsid w:val="009613E3"/>
    <w:rsid w:val="0096261B"/>
    <w:rsid w:val="00962B38"/>
    <w:rsid w:val="00962CCE"/>
    <w:rsid w:val="00962FE2"/>
    <w:rsid w:val="00963915"/>
    <w:rsid w:val="00964C1E"/>
    <w:rsid w:val="00964F10"/>
    <w:rsid w:val="00966994"/>
    <w:rsid w:val="00967152"/>
    <w:rsid w:val="00967260"/>
    <w:rsid w:val="009702F8"/>
    <w:rsid w:val="00970C54"/>
    <w:rsid w:val="009712DF"/>
    <w:rsid w:val="009715A7"/>
    <w:rsid w:val="009724EA"/>
    <w:rsid w:val="009726DC"/>
    <w:rsid w:val="00972FC2"/>
    <w:rsid w:val="00973563"/>
    <w:rsid w:val="009756AF"/>
    <w:rsid w:val="00975F3A"/>
    <w:rsid w:val="00975FCD"/>
    <w:rsid w:val="0097651E"/>
    <w:rsid w:val="00976EB8"/>
    <w:rsid w:val="0097738E"/>
    <w:rsid w:val="009777A0"/>
    <w:rsid w:val="00977B11"/>
    <w:rsid w:val="0098045D"/>
    <w:rsid w:val="00981D80"/>
    <w:rsid w:val="009820D9"/>
    <w:rsid w:val="00982BD4"/>
    <w:rsid w:val="00982FDF"/>
    <w:rsid w:val="009837F3"/>
    <w:rsid w:val="00983BFF"/>
    <w:rsid w:val="00983C4D"/>
    <w:rsid w:val="00984590"/>
    <w:rsid w:val="00984A64"/>
    <w:rsid w:val="00985155"/>
    <w:rsid w:val="00985196"/>
    <w:rsid w:val="009854F2"/>
    <w:rsid w:val="00986154"/>
    <w:rsid w:val="00986A8A"/>
    <w:rsid w:val="00986BA9"/>
    <w:rsid w:val="00987539"/>
    <w:rsid w:val="00987C34"/>
    <w:rsid w:val="0099002E"/>
    <w:rsid w:val="00990A9B"/>
    <w:rsid w:val="009912B9"/>
    <w:rsid w:val="00991701"/>
    <w:rsid w:val="00991E0E"/>
    <w:rsid w:val="00992267"/>
    <w:rsid w:val="009928E5"/>
    <w:rsid w:val="009928F2"/>
    <w:rsid w:val="00994855"/>
    <w:rsid w:val="00994F89"/>
    <w:rsid w:val="00995221"/>
    <w:rsid w:val="00995DD0"/>
    <w:rsid w:val="00995F39"/>
    <w:rsid w:val="0099747A"/>
    <w:rsid w:val="00997628"/>
    <w:rsid w:val="009A03A5"/>
    <w:rsid w:val="009A060A"/>
    <w:rsid w:val="009A0B29"/>
    <w:rsid w:val="009A0C4E"/>
    <w:rsid w:val="009A133E"/>
    <w:rsid w:val="009A1B9D"/>
    <w:rsid w:val="009A22E8"/>
    <w:rsid w:val="009A2CDA"/>
    <w:rsid w:val="009A334F"/>
    <w:rsid w:val="009A3411"/>
    <w:rsid w:val="009A3B2C"/>
    <w:rsid w:val="009A532E"/>
    <w:rsid w:val="009A54A9"/>
    <w:rsid w:val="009A5C78"/>
    <w:rsid w:val="009A5F16"/>
    <w:rsid w:val="009A64A9"/>
    <w:rsid w:val="009A6B18"/>
    <w:rsid w:val="009A71DC"/>
    <w:rsid w:val="009A79D0"/>
    <w:rsid w:val="009B058E"/>
    <w:rsid w:val="009B109E"/>
    <w:rsid w:val="009B1605"/>
    <w:rsid w:val="009B166D"/>
    <w:rsid w:val="009B1C30"/>
    <w:rsid w:val="009B27D0"/>
    <w:rsid w:val="009B2B2D"/>
    <w:rsid w:val="009B31D0"/>
    <w:rsid w:val="009B3838"/>
    <w:rsid w:val="009B3D55"/>
    <w:rsid w:val="009B3F0B"/>
    <w:rsid w:val="009B440D"/>
    <w:rsid w:val="009B44FD"/>
    <w:rsid w:val="009B5508"/>
    <w:rsid w:val="009B55FB"/>
    <w:rsid w:val="009B5FCA"/>
    <w:rsid w:val="009B6638"/>
    <w:rsid w:val="009B741B"/>
    <w:rsid w:val="009C01B5"/>
    <w:rsid w:val="009C04FF"/>
    <w:rsid w:val="009C0956"/>
    <w:rsid w:val="009C1525"/>
    <w:rsid w:val="009C28E9"/>
    <w:rsid w:val="009C3B47"/>
    <w:rsid w:val="009C3D22"/>
    <w:rsid w:val="009C3EC3"/>
    <w:rsid w:val="009C43C7"/>
    <w:rsid w:val="009C441B"/>
    <w:rsid w:val="009C4716"/>
    <w:rsid w:val="009C54D0"/>
    <w:rsid w:val="009C573D"/>
    <w:rsid w:val="009C64EB"/>
    <w:rsid w:val="009C6D93"/>
    <w:rsid w:val="009C6F4B"/>
    <w:rsid w:val="009C7952"/>
    <w:rsid w:val="009C7E99"/>
    <w:rsid w:val="009D0342"/>
    <w:rsid w:val="009D0425"/>
    <w:rsid w:val="009D0DE4"/>
    <w:rsid w:val="009D1974"/>
    <w:rsid w:val="009D1AEF"/>
    <w:rsid w:val="009D1C48"/>
    <w:rsid w:val="009D1E08"/>
    <w:rsid w:val="009D1E6C"/>
    <w:rsid w:val="009D2531"/>
    <w:rsid w:val="009D25EB"/>
    <w:rsid w:val="009D2EA6"/>
    <w:rsid w:val="009D30C7"/>
    <w:rsid w:val="009D3D3C"/>
    <w:rsid w:val="009D4383"/>
    <w:rsid w:val="009D49AD"/>
    <w:rsid w:val="009D49F3"/>
    <w:rsid w:val="009D4B9F"/>
    <w:rsid w:val="009D4E9B"/>
    <w:rsid w:val="009D5CC2"/>
    <w:rsid w:val="009D6924"/>
    <w:rsid w:val="009E024D"/>
    <w:rsid w:val="009E172D"/>
    <w:rsid w:val="009E2071"/>
    <w:rsid w:val="009E2376"/>
    <w:rsid w:val="009E2763"/>
    <w:rsid w:val="009E292E"/>
    <w:rsid w:val="009E29D5"/>
    <w:rsid w:val="009E2A2E"/>
    <w:rsid w:val="009E2B53"/>
    <w:rsid w:val="009E3341"/>
    <w:rsid w:val="009E3A1B"/>
    <w:rsid w:val="009E4509"/>
    <w:rsid w:val="009E49D1"/>
    <w:rsid w:val="009E49FA"/>
    <w:rsid w:val="009E4E49"/>
    <w:rsid w:val="009E5009"/>
    <w:rsid w:val="009E5375"/>
    <w:rsid w:val="009E61BA"/>
    <w:rsid w:val="009E6F43"/>
    <w:rsid w:val="009E779C"/>
    <w:rsid w:val="009E7B20"/>
    <w:rsid w:val="009E7D2C"/>
    <w:rsid w:val="009F06B4"/>
    <w:rsid w:val="009F0992"/>
    <w:rsid w:val="009F0EF7"/>
    <w:rsid w:val="009F10A0"/>
    <w:rsid w:val="009F1301"/>
    <w:rsid w:val="009F142F"/>
    <w:rsid w:val="009F1BDA"/>
    <w:rsid w:val="009F1C43"/>
    <w:rsid w:val="009F1C85"/>
    <w:rsid w:val="009F202B"/>
    <w:rsid w:val="009F24D4"/>
    <w:rsid w:val="009F2536"/>
    <w:rsid w:val="009F2622"/>
    <w:rsid w:val="009F2FDE"/>
    <w:rsid w:val="009F375A"/>
    <w:rsid w:val="009F38C7"/>
    <w:rsid w:val="009F3AAA"/>
    <w:rsid w:val="009F3F45"/>
    <w:rsid w:val="009F41B5"/>
    <w:rsid w:val="009F53F9"/>
    <w:rsid w:val="009F611B"/>
    <w:rsid w:val="009F7927"/>
    <w:rsid w:val="009F7B37"/>
    <w:rsid w:val="009F7ECE"/>
    <w:rsid w:val="00A00EDB"/>
    <w:rsid w:val="00A02153"/>
    <w:rsid w:val="00A021F3"/>
    <w:rsid w:val="00A02301"/>
    <w:rsid w:val="00A02429"/>
    <w:rsid w:val="00A03034"/>
    <w:rsid w:val="00A034C9"/>
    <w:rsid w:val="00A03D71"/>
    <w:rsid w:val="00A04C5B"/>
    <w:rsid w:val="00A04F59"/>
    <w:rsid w:val="00A0501F"/>
    <w:rsid w:val="00A054E3"/>
    <w:rsid w:val="00A06151"/>
    <w:rsid w:val="00A062DF"/>
    <w:rsid w:val="00A063ED"/>
    <w:rsid w:val="00A06837"/>
    <w:rsid w:val="00A0788F"/>
    <w:rsid w:val="00A07B6B"/>
    <w:rsid w:val="00A10C85"/>
    <w:rsid w:val="00A10CBA"/>
    <w:rsid w:val="00A10EBD"/>
    <w:rsid w:val="00A113BC"/>
    <w:rsid w:val="00A119BD"/>
    <w:rsid w:val="00A120E1"/>
    <w:rsid w:val="00A12843"/>
    <w:rsid w:val="00A12893"/>
    <w:rsid w:val="00A12BEA"/>
    <w:rsid w:val="00A13321"/>
    <w:rsid w:val="00A13718"/>
    <w:rsid w:val="00A13B16"/>
    <w:rsid w:val="00A14647"/>
    <w:rsid w:val="00A146C8"/>
    <w:rsid w:val="00A147A1"/>
    <w:rsid w:val="00A148D4"/>
    <w:rsid w:val="00A14C3C"/>
    <w:rsid w:val="00A14CEC"/>
    <w:rsid w:val="00A15678"/>
    <w:rsid w:val="00A15870"/>
    <w:rsid w:val="00A15CF4"/>
    <w:rsid w:val="00A162B6"/>
    <w:rsid w:val="00A16328"/>
    <w:rsid w:val="00A16B08"/>
    <w:rsid w:val="00A17188"/>
    <w:rsid w:val="00A17274"/>
    <w:rsid w:val="00A178EB"/>
    <w:rsid w:val="00A17A8F"/>
    <w:rsid w:val="00A17AF1"/>
    <w:rsid w:val="00A203EB"/>
    <w:rsid w:val="00A20ABC"/>
    <w:rsid w:val="00A213E7"/>
    <w:rsid w:val="00A2238A"/>
    <w:rsid w:val="00A236CA"/>
    <w:rsid w:val="00A23987"/>
    <w:rsid w:val="00A23ECF"/>
    <w:rsid w:val="00A240E6"/>
    <w:rsid w:val="00A245E3"/>
    <w:rsid w:val="00A246D3"/>
    <w:rsid w:val="00A2484D"/>
    <w:rsid w:val="00A249AC"/>
    <w:rsid w:val="00A24ECE"/>
    <w:rsid w:val="00A25F07"/>
    <w:rsid w:val="00A25F9F"/>
    <w:rsid w:val="00A263AC"/>
    <w:rsid w:val="00A267D2"/>
    <w:rsid w:val="00A26DA0"/>
    <w:rsid w:val="00A27E38"/>
    <w:rsid w:val="00A300D6"/>
    <w:rsid w:val="00A304E5"/>
    <w:rsid w:val="00A32504"/>
    <w:rsid w:val="00A325B5"/>
    <w:rsid w:val="00A32745"/>
    <w:rsid w:val="00A32E09"/>
    <w:rsid w:val="00A33259"/>
    <w:rsid w:val="00A335D9"/>
    <w:rsid w:val="00A33A07"/>
    <w:rsid w:val="00A34404"/>
    <w:rsid w:val="00A34448"/>
    <w:rsid w:val="00A345A3"/>
    <w:rsid w:val="00A347CD"/>
    <w:rsid w:val="00A349CE"/>
    <w:rsid w:val="00A354B0"/>
    <w:rsid w:val="00A35505"/>
    <w:rsid w:val="00A3560E"/>
    <w:rsid w:val="00A36742"/>
    <w:rsid w:val="00A372DD"/>
    <w:rsid w:val="00A37634"/>
    <w:rsid w:val="00A37C62"/>
    <w:rsid w:val="00A40159"/>
    <w:rsid w:val="00A402FF"/>
    <w:rsid w:val="00A4033A"/>
    <w:rsid w:val="00A4047A"/>
    <w:rsid w:val="00A408BC"/>
    <w:rsid w:val="00A4119A"/>
    <w:rsid w:val="00A4166A"/>
    <w:rsid w:val="00A41865"/>
    <w:rsid w:val="00A41A32"/>
    <w:rsid w:val="00A41EDB"/>
    <w:rsid w:val="00A42197"/>
    <w:rsid w:val="00A423AC"/>
    <w:rsid w:val="00A42880"/>
    <w:rsid w:val="00A42D34"/>
    <w:rsid w:val="00A43255"/>
    <w:rsid w:val="00A43927"/>
    <w:rsid w:val="00A43C33"/>
    <w:rsid w:val="00A43C58"/>
    <w:rsid w:val="00A43CB4"/>
    <w:rsid w:val="00A43F24"/>
    <w:rsid w:val="00A441AD"/>
    <w:rsid w:val="00A44588"/>
    <w:rsid w:val="00A44A02"/>
    <w:rsid w:val="00A454A8"/>
    <w:rsid w:val="00A463CB"/>
    <w:rsid w:val="00A463D8"/>
    <w:rsid w:val="00A46BDC"/>
    <w:rsid w:val="00A4718B"/>
    <w:rsid w:val="00A47354"/>
    <w:rsid w:val="00A500BF"/>
    <w:rsid w:val="00A502AB"/>
    <w:rsid w:val="00A513D4"/>
    <w:rsid w:val="00A5167D"/>
    <w:rsid w:val="00A52A34"/>
    <w:rsid w:val="00A52DEF"/>
    <w:rsid w:val="00A52E14"/>
    <w:rsid w:val="00A53B99"/>
    <w:rsid w:val="00A53D2D"/>
    <w:rsid w:val="00A54044"/>
    <w:rsid w:val="00A54423"/>
    <w:rsid w:val="00A54D6D"/>
    <w:rsid w:val="00A5509C"/>
    <w:rsid w:val="00A552D1"/>
    <w:rsid w:val="00A552E5"/>
    <w:rsid w:val="00A55605"/>
    <w:rsid w:val="00A55FE0"/>
    <w:rsid w:val="00A56F21"/>
    <w:rsid w:val="00A57EAD"/>
    <w:rsid w:val="00A60760"/>
    <w:rsid w:val="00A6080F"/>
    <w:rsid w:val="00A608E2"/>
    <w:rsid w:val="00A60CC4"/>
    <w:rsid w:val="00A6202F"/>
    <w:rsid w:val="00A63070"/>
    <w:rsid w:val="00A63216"/>
    <w:rsid w:val="00A644D3"/>
    <w:rsid w:val="00A648BF"/>
    <w:rsid w:val="00A64D2E"/>
    <w:rsid w:val="00A64DAB"/>
    <w:rsid w:val="00A653B7"/>
    <w:rsid w:val="00A65751"/>
    <w:rsid w:val="00A65D49"/>
    <w:rsid w:val="00A65DE1"/>
    <w:rsid w:val="00A66351"/>
    <w:rsid w:val="00A66E48"/>
    <w:rsid w:val="00A675BF"/>
    <w:rsid w:val="00A70BC2"/>
    <w:rsid w:val="00A7171C"/>
    <w:rsid w:val="00A71EED"/>
    <w:rsid w:val="00A72470"/>
    <w:rsid w:val="00A72F6B"/>
    <w:rsid w:val="00A72F72"/>
    <w:rsid w:val="00A72F82"/>
    <w:rsid w:val="00A73B96"/>
    <w:rsid w:val="00A7427D"/>
    <w:rsid w:val="00A745BF"/>
    <w:rsid w:val="00A7513D"/>
    <w:rsid w:val="00A75652"/>
    <w:rsid w:val="00A757D6"/>
    <w:rsid w:val="00A75E60"/>
    <w:rsid w:val="00A7655D"/>
    <w:rsid w:val="00A771C3"/>
    <w:rsid w:val="00A77303"/>
    <w:rsid w:val="00A7733B"/>
    <w:rsid w:val="00A77FCB"/>
    <w:rsid w:val="00A8030E"/>
    <w:rsid w:val="00A804B2"/>
    <w:rsid w:val="00A80865"/>
    <w:rsid w:val="00A80BA9"/>
    <w:rsid w:val="00A8108B"/>
    <w:rsid w:val="00A81166"/>
    <w:rsid w:val="00A8178C"/>
    <w:rsid w:val="00A81866"/>
    <w:rsid w:val="00A818E3"/>
    <w:rsid w:val="00A821F2"/>
    <w:rsid w:val="00A82264"/>
    <w:rsid w:val="00A82639"/>
    <w:rsid w:val="00A82D14"/>
    <w:rsid w:val="00A82E77"/>
    <w:rsid w:val="00A835B7"/>
    <w:rsid w:val="00A835CA"/>
    <w:rsid w:val="00A83FE5"/>
    <w:rsid w:val="00A84884"/>
    <w:rsid w:val="00A8608E"/>
    <w:rsid w:val="00A86108"/>
    <w:rsid w:val="00A86162"/>
    <w:rsid w:val="00A86674"/>
    <w:rsid w:val="00A86D55"/>
    <w:rsid w:val="00A87E2D"/>
    <w:rsid w:val="00A91161"/>
    <w:rsid w:val="00A91634"/>
    <w:rsid w:val="00A91ACA"/>
    <w:rsid w:val="00A91D6B"/>
    <w:rsid w:val="00A91DA9"/>
    <w:rsid w:val="00A91E10"/>
    <w:rsid w:val="00A920D5"/>
    <w:rsid w:val="00A9265C"/>
    <w:rsid w:val="00A92AAB"/>
    <w:rsid w:val="00A93107"/>
    <w:rsid w:val="00A93E11"/>
    <w:rsid w:val="00A93F57"/>
    <w:rsid w:val="00A94772"/>
    <w:rsid w:val="00A94796"/>
    <w:rsid w:val="00A94C7F"/>
    <w:rsid w:val="00A952B8"/>
    <w:rsid w:val="00A9555A"/>
    <w:rsid w:val="00A95887"/>
    <w:rsid w:val="00A9590D"/>
    <w:rsid w:val="00A96CA8"/>
    <w:rsid w:val="00A96F9E"/>
    <w:rsid w:val="00A971B1"/>
    <w:rsid w:val="00AA0411"/>
    <w:rsid w:val="00AA062C"/>
    <w:rsid w:val="00AA0983"/>
    <w:rsid w:val="00AA0B39"/>
    <w:rsid w:val="00AA0D40"/>
    <w:rsid w:val="00AA1C5C"/>
    <w:rsid w:val="00AA1DCB"/>
    <w:rsid w:val="00AA1F5C"/>
    <w:rsid w:val="00AA26B4"/>
    <w:rsid w:val="00AA3D7C"/>
    <w:rsid w:val="00AA47B2"/>
    <w:rsid w:val="00AA4CB3"/>
    <w:rsid w:val="00AA521F"/>
    <w:rsid w:val="00AA7C8F"/>
    <w:rsid w:val="00AB1025"/>
    <w:rsid w:val="00AB1264"/>
    <w:rsid w:val="00AB1BC9"/>
    <w:rsid w:val="00AB1D1B"/>
    <w:rsid w:val="00AB1DCD"/>
    <w:rsid w:val="00AB23B9"/>
    <w:rsid w:val="00AB2B22"/>
    <w:rsid w:val="00AB2D7F"/>
    <w:rsid w:val="00AB32A2"/>
    <w:rsid w:val="00AB446E"/>
    <w:rsid w:val="00AB4B65"/>
    <w:rsid w:val="00AB6310"/>
    <w:rsid w:val="00AB6A8C"/>
    <w:rsid w:val="00AB6AF4"/>
    <w:rsid w:val="00AB6D55"/>
    <w:rsid w:val="00AB7DF9"/>
    <w:rsid w:val="00AB7FFB"/>
    <w:rsid w:val="00AC048A"/>
    <w:rsid w:val="00AC072F"/>
    <w:rsid w:val="00AC078F"/>
    <w:rsid w:val="00AC0C93"/>
    <w:rsid w:val="00AC0E5F"/>
    <w:rsid w:val="00AC14E2"/>
    <w:rsid w:val="00AC1855"/>
    <w:rsid w:val="00AC1B8F"/>
    <w:rsid w:val="00AC2026"/>
    <w:rsid w:val="00AC29C9"/>
    <w:rsid w:val="00AC2BC8"/>
    <w:rsid w:val="00AC2FC3"/>
    <w:rsid w:val="00AC42D7"/>
    <w:rsid w:val="00AC48AB"/>
    <w:rsid w:val="00AC5180"/>
    <w:rsid w:val="00AC6800"/>
    <w:rsid w:val="00AC70AF"/>
    <w:rsid w:val="00AC7719"/>
    <w:rsid w:val="00AD03EE"/>
    <w:rsid w:val="00AD0799"/>
    <w:rsid w:val="00AD0B1A"/>
    <w:rsid w:val="00AD0B47"/>
    <w:rsid w:val="00AD0BC7"/>
    <w:rsid w:val="00AD11C0"/>
    <w:rsid w:val="00AD13CC"/>
    <w:rsid w:val="00AD164E"/>
    <w:rsid w:val="00AD2A5C"/>
    <w:rsid w:val="00AD2F66"/>
    <w:rsid w:val="00AD33FD"/>
    <w:rsid w:val="00AD4B44"/>
    <w:rsid w:val="00AD4DD5"/>
    <w:rsid w:val="00AD59D7"/>
    <w:rsid w:val="00AD5E13"/>
    <w:rsid w:val="00AD5E5B"/>
    <w:rsid w:val="00AD6508"/>
    <w:rsid w:val="00AD6543"/>
    <w:rsid w:val="00AD7610"/>
    <w:rsid w:val="00AD79D5"/>
    <w:rsid w:val="00AD7CAD"/>
    <w:rsid w:val="00AE108E"/>
    <w:rsid w:val="00AE1DF5"/>
    <w:rsid w:val="00AE216A"/>
    <w:rsid w:val="00AE24AB"/>
    <w:rsid w:val="00AE2863"/>
    <w:rsid w:val="00AE309A"/>
    <w:rsid w:val="00AE3DAA"/>
    <w:rsid w:val="00AE43D8"/>
    <w:rsid w:val="00AE4EF1"/>
    <w:rsid w:val="00AE5750"/>
    <w:rsid w:val="00AE5E3F"/>
    <w:rsid w:val="00AE66C1"/>
    <w:rsid w:val="00AE67F7"/>
    <w:rsid w:val="00AE6B95"/>
    <w:rsid w:val="00AE6C8A"/>
    <w:rsid w:val="00AE7CDC"/>
    <w:rsid w:val="00AE7FC5"/>
    <w:rsid w:val="00AF0301"/>
    <w:rsid w:val="00AF08F0"/>
    <w:rsid w:val="00AF09CB"/>
    <w:rsid w:val="00AF09EF"/>
    <w:rsid w:val="00AF1AED"/>
    <w:rsid w:val="00AF24E6"/>
    <w:rsid w:val="00AF250F"/>
    <w:rsid w:val="00AF2E53"/>
    <w:rsid w:val="00AF301F"/>
    <w:rsid w:val="00AF3708"/>
    <w:rsid w:val="00AF3EAE"/>
    <w:rsid w:val="00AF4335"/>
    <w:rsid w:val="00AF4CD6"/>
    <w:rsid w:val="00AF4E68"/>
    <w:rsid w:val="00AF5375"/>
    <w:rsid w:val="00AF5ABE"/>
    <w:rsid w:val="00AF5BEA"/>
    <w:rsid w:val="00AF6084"/>
    <w:rsid w:val="00AF6232"/>
    <w:rsid w:val="00AF6481"/>
    <w:rsid w:val="00AF6526"/>
    <w:rsid w:val="00AF68A8"/>
    <w:rsid w:val="00AF72FB"/>
    <w:rsid w:val="00AF7548"/>
    <w:rsid w:val="00AF79E4"/>
    <w:rsid w:val="00AF7D96"/>
    <w:rsid w:val="00B00B83"/>
    <w:rsid w:val="00B00E0C"/>
    <w:rsid w:val="00B012C0"/>
    <w:rsid w:val="00B0159A"/>
    <w:rsid w:val="00B016CC"/>
    <w:rsid w:val="00B018D8"/>
    <w:rsid w:val="00B01B17"/>
    <w:rsid w:val="00B02349"/>
    <w:rsid w:val="00B028A4"/>
    <w:rsid w:val="00B03796"/>
    <w:rsid w:val="00B04352"/>
    <w:rsid w:val="00B05030"/>
    <w:rsid w:val="00B053B0"/>
    <w:rsid w:val="00B055FB"/>
    <w:rsid w:val="00B060EE"/>
    <w:rsid w:val="00B064C9"/>
    <w:rsid w:val="00B06AA3"/>
    <w:rsid w:val="00B06C76"/>
    <w:rsid w:val="00B07143"/>
    <w:rsid w:val="00B07923"/>
    <w:rsid w:val="00B07B7B"/>
    <w:rsid w:val="00B10216"/>
    <w:rsid w:val="00B10ADD"/>
    <w:rsid w:val="00B11504"/>
    <w:rsid w:val="00B115D7"/>
    <w:rsid w:val="00B11EC1"/>
    <w:rsid w:val="00B12637"/>
    <w:rsid w:val="00B12BF3"/>
    <w:rsid w:val="00B14B64"/>
    <w:rsid w:val="00B14BB8"/>
    <w:rsid w:val="00B14EA1"/>
    <w:rsid w:val="00B15431"/>
    <w:rsid w:val="00B15558"/>
    <w:rsid w:val="00B204FF"/>
    <w:rsid w:val="00B20527"/>
    <w:rsid w:val="00B208B6"/>
    <w:rsid w:val="00B21488"/>
    <w:rsid w:val="00B214DC"/>
    <w:rsid w:val="00B228A5"/>
    <w:rsid w:val="00B22DA0"/>
    <w:rsid w:val="00B22F80"/>
    <w:rsid w:val="00B233D2"/>
    <w:rsid w:val="00B236F1"/>
    <w:rsid w:val="00B23D86"/>
    <w:rsid w:val="00B25CC7"/>
    <w:rsid w:val="00B263CC"/>
    <w:rsid w:val="00B26704"/>
    <w:rsid w:val="00B26A0A"/>
    <w:rsid w:val="00B27495"/>
    <w:rsid w:val="00B27BE8"/>
    <w:rsid w:val="00B3122D"/>
    <w:rsid w:val="00B31E15"/>
    <w:rsid w:val="00B32355"/>
    <w:rsid w:val="00B327CA"/>
    <w:rsid w:val="00B32EDA"/>
    <w:rsid w:val="00B3325D"/>
    <w:rsid w:val="00B3370F"/>
    <w:rsid w:val="00B33712"/>
    <w:rsid w:val="00B33BF0"/>
    <w:rsid w:val="00B34359"/>
    <w:rsid w:val="00B34529"/>
    <w:rsid w:val="00B345A5"/>
    <w:rsid w:val="00B34863"/>
    <w:rsid w:val="00B34BFC"/>
    <w:rsid w:val="00B356AE"/>
    <w:rsid w:val="00B35CCD"/>
    <w:rsid w:val="00B36728"/>
    <w:rsid w:val="00B36F9A"/>
    <w:rsid w:val="00B37048"/>
    <w:rsid w:val="00B37240"/>
    <w:rsid w:val="00B37606"/>
    <w:rsid w:val="00B41026"/>
    <w:rsid w:val="00B412EE"/>
    <w:rsid w:val="00B414DA"/>
    <w:rsid w:val="00B42284"/>
    <w:rsid w:val="00B42410"/>
    <w:rsid w:val="00B42C62"/>
    <w:rsid w:val="00B4303F"/>
    <w:rsid w:val="00B43977"/>
    <w:rsid w:val="00B44AF5"/>
    <w:rsid w:val="00B44DF7"/>
    <w:rsid w:val="00B45065"/>
    <w:rsid w:val="00B45C60"/>
    <w:rsid w:val="00B45F23"/>
    <w:rsid w:val="00B4613D"/>
    <w:rsid w:val="00B46684"/>
    <w:rsid w:val="00B51B66"/>
    <w:rsid w:val="00B52D51"/>
    <w:rsid w:val="00B52D6C"/>
    <w:rsid w:val="00B52F6F"/>
    <w:rsid w:val="00B53480"/>
    <w:rsid w:val="00B535B8"/>
    <w:rsid w:val="00B53C50"/>
    <w:rsid w:val="00B543F5"/>
    <w:rsid w:val="00B547FE"/>
    <w:rsid w:val="00B551A3"/>
    <w:rsid w:val="00B5598C"/>
    <w:rsid w:val="00B55FAA"/>
    <w:rsid w:val="00B564AB"/>
    <w:rsid w:val="00B57980"/>
    <w:rsid w:val="00B57A3D"/>
    <w:rsid w:val="00B57CB9"/>
    <w:rsid w:val="00B608C6"/>
    <w:rsid w:val="00B60B69"/>
    <w:rsid w:val="00B61760"/>
    <w:rsid w:val="00B61C61"/>
    <w:rsid w:val="00B61EEC"/>
    <w:rsid w:val="00B63627"/>
    <w:rsid w:val="00B63B6F"/>
    <w:rsid w:val="00B63CB5"/>
    <w:rsid w:val="00B641A3"/>
    <w:rsid w:val="00B641E4"/>
    <w:rsid w:val="00B6424A"/>
    <w:rsid w:val="00B645A8"/>
    <w:rsid w:val="00B648CB"/>
    <w:rsid w:val="00B65428"/>
    <w:rsid w:val="00B6595B"/>
    <w:rsid w:val="00B65C63"/>
    <w:rsid w:val="00B66045"/>
    <w:rsid w:val="00B66351"/>
    <w:rsid w:val="00B66C9A"/>
    <w:rsid w:val="00B70615"/>
    <w:rsid w:val="00B71626"/>
    <w:rsid w:val="00B72870"/>
    <w:rsid w:val="00B72E44"/>
    <w:rsid w:val="00B72E8D"/>
    <w:rsid w:val="00B7394A"/>
    <w:rsid w:val="00B74DFC"/>
    <w:rsid w:val="00B75017"/>
    <w:rsid w:val="00B75453"/>
    <w:rsid w:val="00B75874"/>
    <w:rsid w:val="00B76B69"/>
    <w:rsid w:val="00B76D6D"/>
    <w:rsid w:val="00B77904"/>
    <w:rsid w:val="00B77B94"/>
    <w:rsid w:val="00B802A9"/>
    <w:rsid w:val="00B81CFB"/>
    <w:rsid w:val="00B81F24"/>
    <w:rsid w:val="00B824E5"/>
    <w:rsid w:val="00B82562"/>
    <w:rsid w:val="00B83688"/>
    <w:rsid w:val="00B847EF"/>
    <w:rsid w:val="00B8605B"/>
    <w:rsid w:val="00B8705D"/>
    <w:rsid w:val="00B87247"/>
    <w:rsid w:val="00B900E7"/>
    <w:rsid w:val="00B90730"/>
    <w:rsid w:val="00B90C52"/>
    <w:rsid w:val="00B91980"/>
    <w:rsid w:val="00B919C4"/>
    <w:rsid w:val="00B91DB4"/>
    <w:rsid w:val="00B9347F"/>
    <w:rsid w:val="00B9411A"/>
    <w:rsid w:val="00B94294"/>
    <w:rsid w:val="00B9503A"/>
    <w:rsid w:val="00B9555A"/>
    <w:rsid w:val="00B95DD6"/>
    <w:rsid w:val="00B9702F"/>
    <w:rsid w:val="00B97253"/>
    <w:rsid w:val="00B975CD"/>
    <w:rsid w:val="00B9769D"/>
    <w:rsid w:val="00BA0072"/>
    <w:rsid w:val="00BA0709"/>
    <w:rsid w:val="00BA0B22"/>
    <w:rsid w:val="00BA0BAD"/>
    <w:rsid w:val="00BA12AB"/>
    <w:rsid w:val="00BA1F9A"/>
    <w:rsid w:val="00BA2B3B"/>
    <w:rsid w:val="00BA2D22"/>
    <w:rsid w:val="00BA30B3"/>
    <w:rsid w:val="00BA365E"/>
    <w:rsid w:val="00BA36DB"/>
    <w:rsid w:val="00BA3EE1"/>
    <w:rsid w:val="00BA5532"/>
    <w:rsid w:val="00BA5697"/>
    <w:rsid w:val="00BA6273"/>
    <w:rsid w:val="00BA6925"/>
    <w:rsid w:val="00BA7CF2"/>
    <w:rsid w:val="00BA7EB9"/>
    <w:rsid w:val="00BA7FDC"/>
    <w:rsid w:val="00BB0098"/>
    <w:rsid w:val="00BB04E6"/>
    <w:rsid w:val="00BB075D"/>
    <w:rsid w:val="00BB0BDF"/>
    <w:rsid w:val="00BB36AC"/>
    <w:rsid w:val="00BB3740"/>
    <w:rsid w:val="00BB46DB"/>
    <w:rsid w:val="00BB509A"/>
    <w:rsid w:val="00BB5C22"/>
    <w:rsid w:val="00BB622E"/>
    <w:rsid w:val="00BB70CA"/>
    <w:rsid w:val="00BB764B"/>
    <w:rsid w:val="00BB7F54"/>
    <w:rsid w:val="00BC00B2"/>
    <w:rsid w:val="00BC0158"/>
    <w:rsid w:val="00BC08F3"/>
    <w:rsid w:val="00BC0E7A"/>
    <w:rsid w:val="00BC266F"/>
    <w:rsid w:val="00BC2B5F"/>
    <w:rsid w:val="00BC2CB4"/>
    <w:rsid w:val="00BC2E4E"/>
    <w:rsid w:val="00BC2FA3"/>
    <w:rsid w:val="00BC3495"/>
    <w:rsid w:val="00BC385B"/>
    <w:rsid w:val="00BC41D4"/>
    <w:rsid w:val="00BC4548"/>
    <w:rsid w:val="00BC4EF4"/>
    <w:rsid w:val="00BC5262"/>
    <w:rsid w:val="00BC562D"/>
    <w:rsid w:val="00BC6B40"/>
    <w:rsid w:val="00BD0262"/>
    <w:rsid w:val="00BD0918"/>
    <w:rsid w:val="00BD0A52"/>
    <w:rsid w:val="00BD0DFF"/>
    <w:rsid w:val="00BD19D5"/>
    <w:rsid w:val="00BD1ACD"/>
    <w:rsid w:val="00BD1F8E"/>
    <w:rsid w:val="00BD2E86"/>
    <w:rsid w:val="00BD4094"/>
    <w:rsid w:val="00BD4135"/>
    <w:rsid w:val="00BD41E4"/>
    <w:rsid w:val="00BD48BF"/>
    <w:rsid w:val="00BD4CAC"/>
    <w:rsid w:val="00BD5A5E"/>
    <w:rsid w:val="00BD5AB1"/>
    <w:rsid w:val="00BD5F0D"/>
    <w:rsid w:val="00BD5F30"/>
    <w:rsid w:val="00BD6371"/>
    <w:rsid w:val="00BD640B"/>
    <w:rsid w:val="00BD64B2"/>
    <w:rsid w:val="00BD6667"/>
    <w:rsid w:val="00BD6F86"/>
    <w:rsid w:val="00BD6FEC"/>
    <w:rsid w:val="00BD7034"/>
    <w:rsid w:val="00BD74FA"/>
    <w:rsid w:val="00BD7DA3"/>
    <w:rsid w:val="00BE0820"/>
    <w:rsid w:val="00BE0BD5"/>
    <w:rsid w:val="00BE13EE"/>
    <w:rsid w:val="00BE1C2D"/>
    <w:rsid w:val="00BE1D27"/>
    <w:rsid w:val="00BE2EAB"/>
    <w:rsid w:val="00BE3730"/>
    <w:rsid w:val="00BE383A"/>
    <w:rsid w:val="00BE3A86"/>
    <w:rsid w:val="00BE3E63"/>
    <w:rsid w:val="00BE4026"/>
    <w:rsid w:val="00BE432D"/>
    <w:rsid w:val="00BE4479"/>
    <w:rsid w:val="00BE4505"/>
    <w:rsid w:val="00BE4D81"/>
    <w:rsid w:val="00BE55C9"/>
    <w:rsid w:val="00BE5962"/>
    <w:rsid w:val="00BE5F49"/>
    <w:rsid w:val="00BE6D75"/>
    <w:rsid w:val="00BE6F6E"/>
    <w:rsid w:val="00BE7087"/>
    <w:rsid w:val="00BE7AE4"/>
    <w:rsid w:val="00BE7DED"/>
    <w:rsid w:val="00BF0267"/>
    <w:rsid w:val="00BF0A6E"/>
    <w:rsid w:val="00BF0B15"/>
    <w:rsid w:val="00BF0FE9"/>
    <w:rsid w:val="00BF107E"/>
    <w:rsid w:val="00BF1698"/>
    <w:rsid w:val="00BF2212"/>
    <w:rsid w:val="00BF2E89"/>
    <w:rsid w:val="00BF30A8"/>
    <w:rsid w:val="00BF3365"/>
    <w:rsid w:val="00BF3609"/>
    <w:rsid w:val="00BF3908"/>
    <w:rsid w:val="00BF40F0"/>
    <w:rsid w:val="00BF538E"/>
    <w:rsid w:val="00BF59D2"/>
    <w:rsid w:val="00BF5A3C"/>
    <w:rsid w:val="00BF5C9F"/>
    <w:rsid w:val="00BF5DFD"/>
    <w:rsid w:val="00BF60B0"/>
    <w:rsid w:val="00BF676A"/>
    <w:rsid w:val="00BF6DD3"/>
    <w:rsid w:val="00BF6F4E"/>
    <w:rsid w:val="00BF74FA"/>
    <w:rsid w:val="00C00380"/>
    <w:rsid w:val="00C0078A"/>
    <w:rsid w:val="00C009D1"/>
    <w:rsid w:val="00C01504"/>
    <w:rsid w:val="00C03441"/>
    <w:rsid w:val="00C03735"/>
    <w:rsid w:val="00C0385C"/>
    <w:rsid w:val="00C0472A"/>
    <w:rsid w:val="00C04B2B"/>
    <w:rsid w:val="00C051C9"/>
    <w:rsid w:val="00C05423"/>
    <w:rsid w:val="00C05A3B"/>
    <w:rsid w:val="00C06048"/>
    <w:rsid w:val="00C0730D"/>
    <w:rsid w:val="00C102DF"/>
    <w:rsid w:val="00C10CBB"/>
    <w:rsid w:val="00C10F78"/>
    <w:rsid w:val="00C11D28"/>
    <w:rsid w:val="00C12B68"/>
    <w:rsid w:val="00C12B7E"/>
    <w:rsid w:val="00C12BBC"/>
    <w:rsid w:val="00C13424"/>
    <w:rsid w:val="00C1353A"/>
    <w:rsid w:val="00C14F5C"/>
    <w:rsid w:val="00C1570F"/>
    <w:rsid w:val="00C15794"/>
    <w:rsid w:val="00C157AC"/>
    <w:rsid w:val="00C16BDF"/>
    <w:rsid w:val="00C16FEE"/>
    <w:rsid w:val="00C172C7"/>
    <w:rsid w:val="00C172F3"/>
    <w:rsid w:val="00C176C1"/>
    <w:rsid w:val="00C177C3"/>
    <w:rsid w:val="00C202F2"/>
    <w:rsid w:val="00C20B81"/>
    <w:rsid w:val="00C20C4A"/>
    <w:rsid w:val="00C21720"/>
    <w:rsid w:val="00C21AE0"/>
    <w:rsid w:val="00C22244"/>
    <w:rsid w:val="00C22645"/>
    <w:rsid w:val="00C23101"/>
    <w:rsid w:val="00C237D1"/>
    <w:rsid w:val="00C23843"/>
    <w:rsid w:val="00C243FB"/>
    <w:rsid w:val="00C252CE"/>
    <w:rsid w:val="00C258B7"/>
    <w:rsid w:val="00C274C3"/>
    <w:rsid w:val="00C278DD"/>
    <w:rsid w:val="00C27B17"/>
    <w:rsid w:val="00C27E53"/>
    <w:rsid w:val="00C27F75"/>
    <w:rsid w:val="00C30177"/>
    <w:rsid w:val="00C30276"/>
    <w:rsid w:val="00C30280"/>
    <w:rsid w:val="00C305C5"/>
    <w:rsid w:val="00C30CD4"/>
    <w:rsid w:val="00C30D00"/>
    <w:rsid w:val="00C3184C"/>
    <w:rsid w:val="00C3227F"/>
    <w:rsid w:val="00C32AF5"/>
    <w:rsid w:val="00C32EB2"/>
    <w:rsid w:val="00C33DCD"/>
    <w:rsid w:val="00C33E47"/>
    <w:rsid w:val="00C347DA"/>
    <w:rsid w:val="00C34A3E"/>
    <w:rsid w:val="00C35070"/>
    <w:rsid w:val="00C35BB8"/>
    <w:rsid w:val="00C36FD9"/>
    <w:rsid w:val="00C37175"/>
    <w:rsid w:val="00C37CA0"/>
    <w:rsid w:val="00C400A4"/>
    <w:rsid w:val="00C40357"/>
    <w:rsid w:val="00C40F9F"/>
    <w:rsid w:val="00C41C75"/>
    <w:rsid w:val="00C42DC8"/>
    <w:rsid w:val="00C44079"/>
    <w:rsid w:val="00C44604"/>
    <w:rsid w:val="00C4472D"/>
    <w:rsid w:val="00C44F13"/>
    <w:rsid w:val="00C45663"/>
    <w:rsid w:val="00C45C42"/>
    <w:rsid w:val="00C46402"/>
    <w:rsid w:val="00C46B00"/>
    <w:rsid w:val="00C4755F"/>
    <w:rsid w:val="00C47E82"/>
    <w:rsid w:val="00C513E8"/>
    <w:rsid w:val="00C517E9"/>
    <w:rsid w:val="00C5189E"/>
    <w:rsid w:val="00C51F0E"/>
    <w:rsid w:val="00C52C87"/>
    <w:rsid w:val="00C53854"/>
    <w:rsid w:val="00C5398E"/>
    <w:rsid w:val="00C5430B"/>
    <w:rsid w:val="00C54BE8"/>
    <w:rsid w:val="00C555A8"/>
    <w:rsid w:val="00C56729"/>
    <w:rsid w:val="00C56C96"/>
    <w:rsid w:val="00C56DDA"/>
    <w:rsid w:val="00C60992"/>
    <w:rsid w:val="00C60F28"/>
    <w:rsid w:val="00C618A2"/>
    <w:rsid w:val="00C61D11"/>
    <w:rsid w:val="00C62AEB"/>
    <w:rsid w:val="00C62B38"/>
    <w:rsid w:val="00C630D0"/>
    <w:rsid w:val="00C63177"/>
    <w:rsid w:val="00C64EF1"/>
    <w:rsid w:val="00C6504F"/>
    <w:rsid w:val="00C6511B"/>
    <w:rsid w:val="00C65B76"/>
    <w:rsid w:val="00C662A8"/>
    <w:rsid w:val="00C674DD"/>
    <w:rsid w:val="00C67D73"/>
    <w:rsid w:val="00C7051E"/>
    <w:rsid w:val="00C709C6"/>
    <w:rsid w:val="00C7113F"/>
    <w:rsid w:val="00C71D42"/>
    <w:rsid w:val="00C71E01"/>
    <w:rsid w:val="00C71FFD"/>
    <w:rsid w:val="00C72052"/>
    <w:rsid w:val="00C738AF"/>
    <w:rsid w:val="00C7406C"/>
    <w:rsid w:val="00C75A1C"/>
    <w:rsid w:val="00C75A4B"/>
    <w:rsid w:val="00C7689D"/>
    <w:rsid w:val="00C76B5C"/>
    <w:rsid w:val="00C76C32"/>
    <w:rsid w:val="00C76E11"/>
    <w:rsid w:val="00C77FC4"/>
    <w:rsid w:val="00C80113"/>
    <w:rsid w:val="00C80A7E"/>
    <w:rsid w:val="00C80AF6"/>
    <w:rsid w:val="00C814AD"/>
    <w:rsid w:val="00C816A7"/>
    <w:rsid w:val="00C8183F"/>
    <w:rsid w:val="00C82934"/>
    <w:rsid w:val="00C83D6E"/>
    <w:rsid w:val="00C85231"/>
    <w:rsid w:val="00C8630D"/>
    <w:rsid w:val="00C8650B"/>
    <w:rsid w:val="00C869AD"/>
    <w:rsid w:val="00C86CF9"/>
    <w:rsid w:val="00C87B4B"/>
    <w:rsid w:val="00C90004"/>
    <w:rsid w:val="00C90132"/>
    <w:rsid w:val="00C90C49"/>
    <w:rsid w:val="00C92BEF"/>
    <w:rsid w:val="00C92D6F"/>
    <w:rsid w:val="00C9311A"/>
    <w:rsid w:val="00C931A5"/>
    <w:rsid w:val="00C932A8"/>
    <w:rsid w:val="00C93D64"/>
    <w:rsid w:val="00C94549"/>
    <w:rsid w:val="00C94971"/>
    <w:rsid w:val="00C95362"/>
    <w:rsid w:val="00C95C6D"/>
    <w:rsid w:val="00C966F5"/>
    <w:rsid w:val="00C967D3"/>
    <w:rsid w:val="00C96B9D"/>
    <w:rsid w:val="00C9738B"/>
    <w:rsid w:val="00C97A77"/>
    <w:rsid w:val="00CA01ED"/>
    <w:rsid w:val="00CA0200"/>
    <w:rsid w:val="00CA0318"/>
    <w:rsid w:val="00CA0754"/>
    <w:rsid w:val="00CA11D5"/>
    <w:rsid w:val="00CA1266"/>
    <w:rsid w:val="00CA133F"/>
    <w:rsid w:val="00CA136E"/>
    <w:rsid w:val="00CA1467"/>
    <w:rsid w:val="00CA16AD"/>
    <w:rsid w:val="00CA1B7A"/>
    <w:rsid w:val="00CA1EB6"/>
    <w:rsid w:val="00CA1F9F"/>
    <w:rsid w:val="00CA1FA2"/>
    <w:rsid w:val="00CA2340"/>
    <w:rsid w:val="00CA2532"/>
    <w:rsid w:val="00CA2542"/>
    <w:rsid w:val="00CA27CF"/>
    <w:rsid w:val="00CA2902"/>
    <w:rsid w:val="00CA33B7"/>
    <w:rsid w:val="00CA366F"/>
    <w:rsid w:val="00CA3F2E"/>
    <w:rsid w:val="00CA3FB4"/>
    <w:rsid w:val="00CA45C3"/>
    <w:rsid w:val="00CA464A"/>
    <w:rsid w:val="00CA4DC3"/>
    <w:rsid w:val="00CA4F99"/>
    <w:rsid w:val="00CA5380"/>
    <w:rsid w:val="00CA5470"/>
    <w:rsid w:val="00CA5D01"/>
    <w:rsid w:val="00CA5DCE"/>
    <w:rsid w:val="00CA6DF1"/>
    <w:rsid w:val="00CA6E95"/>
    <w:rsid w:val="00CA77A9"/>
    <w:rsid w:val="00CA7AB1"/>
    <w:rsid w:val="00CA7F05"/>
    <w:rsid w:val="00CB05EE"/>
    <w:rsid w:val="00CB137A"/>
    <w:rsid w:val="00CB1456"/>
    <w:rsid w:val="00CB212C"/>
    <w:rsid w:val="00CB2B54"/>
    <w:rsid w:val="00CB34E9"/>
    <w:rsid w:val="00CB55AE"/>
    <w:rsid w:val="00CB5758"/>
    <w:rsid w:val="00CB5969"/>
    <w:rsid w:val="00CB653E"/>
    <w:rsid w:val="00CB6B5D"/>
    <w:rsid w:val="00CB6E7A"/>
    <w:rsid w:val="00CB6F54"/>
    <w:rsid w:val="00CB763E"/>
    <w:rsid w:val="00CB774C"/>
    <w:rsid w:val="00CC023A"/>
    <w:rsid w:val="00CC04D5"/>
    <w:rsid w:val="00CC084D"/>
    <w:rsid w:val="00CC0BC3"/>
    <w:rsid w:val="00CC1897"/>
    <w:rsid w:val="00CC273E"/>
    <w:rsid w:val="00CC30BC"/>
    <w:rsid w:val="00CC3C34"/>
    <w:rsid w:val="00CC4B97"/>
    <w:rsid w:val="00CC4F14"/>
    <w:rsid w:val="00CC54F2"/>
    <w:rsid w:val="00CC5C80"/>
    <w:rsid w:val="00CC6D5D"/>
    <w:rsid w:val="00CC7BAB"/>
    <w:rsid w:val="00CC7C1F"/>
    <w:rsid w:val="00CD04B6"/>
    <w:rsid w:val="00CD04E1"/>
    <w:rsid w:val="00CD08E2"/>
    <w:rsid w:val="00CD0932"/>
    <w:rsid w:val="00CD0E64"/>
    <w:rsid w:val="00CD1165"/>
    <w:rsid w:val="00CD247B"/>
    <w:rsid w:val="00CD2969"/>
    <w:rsid w:val="00CD2A49"/>
    <w:rsid w:val="00CD2D3B"/>
    <w:rsid w:val="00CD3E24"/>
    <w:rsid w:val="00CD4BD8"/>
    <w:rsid w:val="00CD4D92"/>
    <w:rsid w:val="00CD53AF"/>
    <w:rsid w:val="00CD545F"/>
    <w:rsid w:val="00CD57AF"/>
    <w:rsid w:val="00CD581D"/>
    <w:rsid w:val="00CD6AD9"/>
    <w:rsid w:val="00CD73A5"/>
    <w:rsid w:val="00CD7ED8"/>
    <w:rsid w:val="00CE01EF"/>
    <w:rsid w:val="00CE0C5C"/>
    <w:rsid w:val="00CE1E68"/>
    <w:rsid w:val="00CE29B1"/>
    <w:rsid w:val="00CE2E04"/>
    <w:rsid w:val="00CE3671"/>
    <w:rsid w:val="00CE466D"/>
    <w:rsid w:val="00CE5328"/>
    <w:rsid w:val="00CE619B"/>
    <w:rsid w:val="00CE6341"/>
    <w:rsid w:val="00CE6828"/>
    <w:rsid w:val="00CE7C6D"/>
    <w:rsid w:val="00CF0AC2"/>
    <w:rsid w:val="00CF101F"/>
    <w:rsid w:val="00CF12AF"/>
    <w:rsid w:val="00CF2080"/>
    <w:rsid w:val="00CF3294"/>
    <w:rsid w:val="00CF3315"/>
    <w:rsid w:val="00CF3AF7"/>
    <w:rsid w:val="00CF5505"/>
    <w:rsid w:val="00CF55ED"/>
    <w:rsid w:val="00CF58C7"/>
    <w:rsid w:val="00CF5B90"/>
    <w:rsid w:val="00CF66F5"/>
    <w:rsid w:val="00CF706E"/>
    <w:rsid w:val="00CF7207"/>
    <w:rsid w:val="00CF7640"/>
    <w:rsid w:val="00CF7965"/>
    <w:rsid w:val="00CF7CCB"/>
    <w:rsid w:val="00D00F45"/>
    <w:rsid w:val="00D013AB"/>
    <w:rsid w:val="00D01483"/>
    <w:rsid w:val="00D01E1B"/>
    <w:rsid w:val="00D0360D"/>
    <w:rsid w:val="00D03BFB"/>
    <w:rsid w:val="00D03E17"/>
    <w:rsid w:val="00D04203"/>
    <w:rsid w:val="00D04927"/>
    <w:rsid w:val="00D04C76"/>
    <w:rsid w:val="00D053A3"/>
    <w:rsid w:val="00D0662B"/>
    <w:rsid w:val="00D067D1"/>
    <w:rsid w:val="00D06998"/>
    <w:rsid w:val="00D06AA7"/>
    <w:rsid w:val="00D070DF"/>
    <w:rsid w:val="00D107D4"/>
    <w:rsid w:val="00D10A5E"/>
    <w:rsid w:val="00D10AAD"/>
    <w:rsid w:val="00D1121C"/>
    <w:rsid w:val="00D1142A"/>
    <w:rsid w:val="00D118CD"/>
    <w:rsid w:val="00D11CF5"/>
    <w:rsid w:val="00D121A7"/>
    <w:rsid w:val="00D1234D"/>
    <w:rsid w:val="00D12921"/>
    <w:rsid w:val="00D1312C"/>
    <w:rsid w:val="00D13652"/>
    <w:rsid w:val="00D13D0B"/>
    <w:rsid w:val="00D13D14"/>
    <w:rsid w:val="00D14C10"/>
    <w:rsid w:val="00D14C2C"/>
    <w:rsid w:val="00D155B4"/>
    <w:rsid w:val="00D15964"/>
    <w:rsid w:val="00D1605F"/>
    <w:rsid w:val="00D161B9"/>
    <w:rsid w:val="00D1688D"/>
    <w:rsid w:val="00D169C5"/>
    <w:rsid w:val="00D175E7"/>
    <w:rsid w:val="00D17704"/>
    <w:rsid w:val="00D17AB0"/>
    <w:rsid w:val="00D201B7"/>
    <w:rsid w:val="00D20757"/>
    <w:rsid w:val="00D20CD4"/>
    <w:rsid w:val="00D2110E"/>
    <w:rsid w:val="00D21233"/>
    <w:rsid w:val="00D219DB"/>
    <w:rsid w:val="00D225BA"/>
    <w:rsid w:val="00D239C5"/>
    <w:rsid w:val="00D23B10"/>
    <w:rsid w:val="00D24D76"/>
    <w:rsid w:val="00D25971"/>
    <w:rsid w:val="00D25CA4"/>
    <w:rsid w:val="00D2641F"/>
    <w:rsid w:val="00D26837"/>
    <w:rsid w:val="00D269C5"/>
    <w:rsid w:val="00D26D90"/>
    <w:rsid w:val="00D27AC3"/>
    <w:rsid w:val="00D27EFF"/>
    <w:rsid w:val="00D303DD"/>
    <w:rsid w:val="00D30495"/>
    <w:rsid w:val="00D30BCC"/>
    <w:rsid w:val="00D310E3"/>
    <w:rsid w:val="00D323C9"/>
    <w:rsid w:val="00D328C0"/>
    <w:rsid w:val="00D3395C"/>
    <w:rsid w:val="00D33B55"/>
    <w:rsid w:val="00D33CB3"/>
    <w:rsid w:val="00D345DE"/>
    <w:rsid w:val="00D345FC"/>
    <w:rsid w:val="00D346AE"/>
    <w:rsid w:val="00D3514A"/>
    <w:rsid w:val="00D359AF"/>
    <w:rsid w:val="00D35E98"/>
    <w:rsid w:val="00D36A54"/>
    <w:rsid w:val="00D36C88"/>
    <w:rsid w:val="00D37277"/>
    <w:rsid w:val="00D37687"/>
    <w:rsid w:val="00D37D06"/>
    <w:rsid w:val="00D404D9"/>
    <w:rsid w:val="00D40AB9"/>
    <w:rsid w:val="00D41103"/>
    <w:rsid w:val="00D415B6"/>
    <w:rsid w:val="00D419E0"/>
    <w:rsid w:val="00D42396"/>
    <w:rsid w:val="00D425F9"/>
    <w:rsid w:val="00D42AF0"/>
    <w:rsid w:val="00D42E09"/>
    <w:rsid w:val="00D4421C"/>
    <w:rsid w:val="00D44C97"/>
    <w:rsid w:val="00D44D26"/>
    <w:rsid w:val="00D44EC6"/>
    <w:rsid w:val="00D45500"/>
    <w:rsid w:val="00D465A9"/>
    <w:rsid w:val="00D4674C"/>
    <w:rsid w:val="00D46A25"/>
    <w:rsid w:val="00D472F5"/>
    <w:rsid w:val="00D475D5"/>
    <w:rsid w:val="00D47C18"/>
    <w:rsid w:val="00D50560"/>
    <w:rsid w:val="00D50707"/>
    <w:rsid w:val="00D50C2B"/>
    <w:rsid w:val="00D51F4C"/>
    <w:rsid w:val="00D520BC"/>
    <w:rsid w:val="00D520C2"/>
    <w:rsid w:val="00D526C7"/>
    <w:rsid w:val="00D52F07"/>
    <w:rsid w:val="00D535E9"/>
    <w:rsid w:val="00D54A87"/>
    <w:rsid w:val="00D550DA"/>
    <w:rsid w:val="00D55734"/>
    <w:rsid w:val="00D56394"/>
    <w:rsid w:val="00D56599"/>
    <w:rsid w:val="00D568A1"/>
    <w:rsid w:val="00D56C7D"/>
    <w:rsid w:val="00D56EF9"/>
    <w:rsid w:val="00D57683"/>
    <w:rsid w:val="00D61103"/>
    <w:rsid w:val="00D617B6"/>
    <w:rsid w:val="00D62401"/>
    <w:rsid w:val="00D62FFB"/>
    <w:rsid w:val="00D63169"/>
    <w:rsid w:val="00D63459"/>
    <w:rsid w:val="00D63811"/>
    <w:rsid w:val="00D649B8"/>
    <w:rsid w:val="00D64BDC"/>
    <w:rsid w:val="00D6599F"/>
    <w:rsid w:val="00D65CAB"/>
    <w:rsid w:val="00D706C6"/>
    <w:rsid w:val="00D7245E"/>
    <w:rsid w:val="00D7257D"/>
    <w:rsid w:val="00D72C9E"/>
    <w:rsid w:val="00D73941"/>
    <w:rsid w:val="00D73E10"/>
    <w:rsid w:val="00D73E90"/>
    <w:rsid w:val="00D742E0"/>
    <w:rsid w:val="00D745CD"/>
    <w:rsid w:val="00D74659"/>
    <w:rsid w:val="00D74ED6"/>
    <w:rsid w:val="00D75875"/>
    <w:rsid w:val="00D7605B"/>
    <w:rsid w:val="00D76707"/>
    <w:rsid w:val="00D76728"/>
    <w:rsid w:val="00D76A55"/>
    <w:rsid w:val="00D80AE3"/>
    <w:rsid w:val="00D80AFA"/>
    <w:rsid w:val="00D80F0E"/>
    <w:rsid w:val="00D81936"/>
    <w:rsid w:val="00D81D47"/>
    <w:rsid w:val="00D824B5"/>
    <w:rsid w:val="00D824E7"/>
    <w:rsid w:val="00D826AC"/>
    <w:rsid w:val="00D8291E"/>
    <w:rsid w:val="00D82995"/>
    <w:rsid w:val="00D83D3D"/>
    <w:rsid w:val="00D84661"/>
    <w:rsid w:val="00D849D9"/>
    <w:rsid w:val="00D84D2E"/>
    <w:rsid w:val="00D8555B"/>
    <w:rsid w:val="00D85C64"/>
    <w:rsid w:val="00D8633E"/>
    <w:rsid w:val="00D86693"/>
    <w:rsid w:val="00D866D7"/>
    <w:rsid w:val="00D86916"/>
    <w:rsid w:val="00D8712E"/>
    <w:rsid w:val="00D87464"/>
    <w:rsid w:val="00D87AA9"/>
    <w:rsid w:val="00D87F04"/>
    <w:rsid w:val="00D900CF"/>
    <w:rsid w:val="00D9022E"/>
    <w:rsid w:val="00D90A2A"/>
    <w:rsid w:val="00D91AF4"/>
    <w:rsid w:val="00D9221C"/>
    <w:rsid w:val="00D9257A"/>
    <w:rsid w:val="00D927E0"/>
    <w:rsid w:val="00D9317F"/>
    <w:rsid w:val="00D9397A"/>
    <w:rsid w:val="00D939F7"/>
    <w:rsid w:val="00D9528A"/>
    <w:rsid w:val="00D95B2B"/>
    <w:rsid w:val="00D95C87"/>
    <w:rsid w:val="00D96571"/>
    <w:rsid w:val="00D97FD7"/>
    <w:rsid w:val="00DA196C"/>
    <w:rsid w:val="00DA1BDA"/>
    <w:rsid w:val="00DA1ED6"/>
    <w:rsid w:val="00DA24AB"/>
    <w:rsid w:val="00DA25C3"/>
    <w:rsid w:val="00DA2EF3"/>
    <w:rsid w:val="00DA44B1"/>
    <w:rsid w:val="00DA4FFE"/>
    <w:rsid w:val="00DA56E8"/>
    <w:rsid w:val="00DA5FD3"/>
    <w:rsid w:val="00DA68EA"/>
    <w:rsid w:val="00DA6EA6"/>
    <w:rsid w:val="00DA72E5"/>
    <w:rsid w:val="00DA7311"/>
    <w:rsid w:val="00DB0164"/>
    <w:rsid w:val="00DB0749"/>
    <w:rsid w:val="00DB0BB3"/>
    <w:rsid w:val="00DB1B4B"/>
    <w:rsid w:val="00DB207B"/>
    <w:rsid w:val="00DB2427"/>
    <w:rsid w:val="00DB40C5"/>
    <w:rsid w:val="00DB41DA"/>
    <w:rsid w:val="00DB42F9"/>
    <w:rsid w:val="00DB44C8"/>
    <w:rsid w:val="00DB467B"/>
    <w:rsid w:val="00DB5326"/>
    <w:rsid w:val="00DB5527"/>
    <w:rsid w:val="00DB5A7F"/>
    <w:rsid w:val="00DB6141"/>
    <w:rsid w:val="00DB6937"/>
    <w:rsid w:val="00DB6FD7"/>
    <w:rsid w:val="00DB6FD8"/>
    <w:rsid w:val="00DB74B5"/>
    <w:rsid w:val="00DB7A71"/>
    <w:rsid w:val="00DB7B25"/>
    <w:rsid w:val="00DC010D"/>
    <w:rsid w:val="00DC0A73"/>
    <w:rsid w:val="00DC0AD1"/>
    <w:rsid w:val="00DC0E3C"/>
    <w:rsid w:val="00DC0E49"/>
    <w:rsid w:val="00DC144B"/>
    <w:rsid w:val="00DC16BE"/>
    <w:rsid w:val="00DC180D"/>
    <w:rsid w:val="00DC1B5C"/>
    <w:rsid w:val="00DC20EC"/>
    <w:rsid w:val="00DC2E10"/>
    <w:rsid w:val="00DC2F93"/>
    <w:rsid w:val="00DC2F9C"/>
    <w:rsid w:val="00DC3EF3"/>
    <w:rsid w:val="00DC4009"/>
    <w:rsid w:val="00DC40A2"/>
    <w:rsid w:val="00DC4EC1"/>
    <w:rsid w:val="00DC5FFC"/>
    <w:rsid w:val="00DC7953"/>
    <w:rsid w:val="00DD05D6"/>
    <w:rsid w:val="00DD23B8"/>
    <w:rsid w:val="00DD23E0"/>
    <w:rsid w:val="00DD2B8A"/>
    <w:rsid w:val="00DD2F06"/>
    <w:rsid w:val="00DD3FE2"/>
    <w:rsid w:val="00DD4005"/>
    <w:rsid w:val="00DD41D8"/>
    <w:rsid w:val="00DD4A24"/>
    <w:rsid w:val="00DD5038"/>
    <w:rsid w:val="00DD51C5"/>
    <w:rsid w:val="00DD5309"/>
    <w:rsid w:val="00DD54AB"/>
    <w:rsid w:val="00DD5F88"/>
    <w:rsid w:val="00DD6C7D"/>
    <w:rsid w:val="00DD7AFB"/>
    <w:rsid w:val="00DE143E"/>
    <w:rsid w:val="00DE2522"/>
    <w:rsid w:val="00DE2B6C"/>
    <w:rsid w:val="00DE31AC"/>
    <w:rsid w:val="00DE33E3"/>
    <w:rsid w:val="00DE3669"/>
    <w:rsid w:val="00DE3A69"/>
    <w:rsid w:val="00DE417C"/>
    <w:rsid w:val="00DE49DF"/>
    <w:rsid w:val="00DE4A3A"/>
    <w:rsid w:val="00DE4E02"/>
    <w:rsid w:val="00DE5F8F"/>
    <w:rsid w:val="00DE60EA"/>
    <w:rsid w:val="00DE64B1"/>
    <w:rsid w:val="00DE7AEF"/>
    <w:rsid w:val="00DE7CA0"/>
    <w:rsid w:val="00DF02DC"/>
    <w:rsid w:val="00DF0BE6"/>
    <w:rsid w:val="00DF0D7B"/>
    <w:rsid w:val="00DF0E36"/>
    <w:rsid w:val="00DF2855"/>
    <w:rsid w:val="00DF348D"/>
    <w:rsid w:val="00DF38D0"/>
    <w:rsid w:val="00DF4ACF"/>
    <w:rsid w:val="00DF610A"/>
    <w:rsid w:val="00DF67FA"/>
    <w:rsid w:val="00DF69B5"/>
    <w:rsid w:val="00DF7017"/>
    <w:rsid w:val="00DF70CA"/>
    <w:rsid w:val="00DF7B35"/>
    <w:rsid w:val="00DF7C24"/>
    <w:rsid w:val="00DF7D31"/>
    <w:rsid w:val="00E004AC"/>
    <w:rsid w:val="00E00A9A"/>
    <w:rsid w:val="00E00BA9"/>
    <w:rsid w:val="00E0134E"/>
    <w:rsid w:val="00E014FB"/>
    <w:rsid w:val="00E017E6"/>
    <w:rsid w:val="00E01BAB"/>
    <w:rsid w:val="00E01E9D"/>
    <w:rsid w:val="00E0333C"/>
    <w:rsid w:val="00E0473F"/>
    <w:rsid w:val="00E058F8"/>
    <w:rsid w:val="00E05BC8"/>
    <w:rsid w:val="00E0672B"/>
    <w:rsid w:val="00E0710A"/>
    <w:rsid w:val="00E071B8"/>
    <w:rsid w:val="00E07227"/>
    <w:rsid w:val="00E073C0"/>
    <w:rsid w:val="00E103CB"/>
    <w:rsid w:val="00E11517"/>
    <w:rsid w:val="00E11CF3"/>
    <w:rsid w:val="00E124FD"/>
    <w:rsid w:val="00E12B8C"/>
    <w:rsid w:val="00E13274"/>
    <w:rsid w:val="00E1335D"/>
    <w:rsid w:val="00E13406"/>
    <w:rsid w:val="00E13C4C"/>
    <w:rsid w:val="00E13E4E"/>
    <w:rsid w:val="00E1429F"/>
    <w:rsid w:val="00E1432C"/>
    <w:rsid w:val="00E14AC3"/>
    <w:rsid w:val="00E1507B"/>
    <w:rsid w:val="00E15190"/>
    <w:rsid w:val="00E1581D"/>
    <w:rsid w:val="00E1627F"/>
    <w:rsid w:val="00E17E15"/>
    <w:rsid w:val="00E17F49"/>
    <w:rsid w:val="00E204AF"/>
    <w:rsid w:val="00E206E9"/>
    <w:rsid w:val="00E20BA8"/>
    <w:rsid w:val="00E212FA"/>
    <w:rsid w:val="00E21639"/>
    <w:rsid w:val="00E21802"/>
    <w:rsid w:val="00E21803"/>
    <w:rsid w:val="00E21830"/>
    <w:rsid w:val="00E21971"/>
    <w:rsid w:val="00E221E8"/>
    <w:rsid w:val="00E223FF"/>
    <w:rsid w:val="00E224DF"/>
    <w:rsid w:val="00E22DC5"/>
    <w:rsid w:val="00E23102"/>
    <w:rsid w:val="00E23E40"/>
    <w:rsid w:val="00E23FD8"/>
    <w:rsid w:val="00E23FFC"/>
    <w:rsid w:val="00E2403E"/>
    <w:rsid w:val="00E2442D"/>
    <w:rsid w:val="00E2452B"/>
    <w:rsid w:val="00E24FAD"/>
    <w:rsid w:val="00E25244"/>
    <w:rsid w:val="00E25B8E"/>
    <w:rsid w:val="00E25F9D"/>
    <w:rsid w:val="00E25FCD"/>
    <w:rsid w:val="00E270A1"/>
    <w:rsid w:val="00E271B6"/>
    <w:rsid w:val="00E27244"/>
    <w:rsid w:val="00E27308"/>
    <w:rsid w:val="00E27B9F"/>
    <w:rsid w:val="00E30268"/>
    <w:rsid w:val="00E306B1"/>
    <w:rsid w:val="00E306D2"/>
    <w:rsid w:val="00E3153A"/>
    <w:rsid w:val="00E318DA"/>
    <w:rsid w:val="00E3192A"/>
    <w:rsid w:val="00E32054"/>
    <w:rsid w:val="00E324E8"/>
    <w:rsid w:val="00E32A52"/>
    <w:rsid w:val="00E32F9F"/>
    <w:rsid w:val="00E33216"/>
    <w:rsid w:val="00E33368"/>
    <w:rsid w:val="00E33800"/>
    <w:rsid w:val="00E3421C"/>
    <w:rsid w:val="00E3494A"/>
    <w:rsid w:val="00E357F3"/>
    <w:rsid w:val="00E361CB"/>
    <w:rsid w:val="00E36F4C"/>
    <w:rsid w:val="00E37151"/>
    <w:rsid w:val="00E37D2E"/>
    <w:rsid w:val="00E402F6"/>
    <w:rsid w:val="00E40659"/>
    <w:rsid w:val="00E40732"/>
    <w:rsid w:val="00E40781"/>
    <w:rsid w:val="00E40EA1"/>
    <w:rsid w:val="00E41166"/>
    <w:rsid w:val="00E42396"/>
    <w:rsid w:val="00E43389"/>
    <w:rsid w:val="00E43A60"/>
    <w:rsid w:val="00E43C0E"/>
    <w:rsid w:val="00E43C6C"/>
    <w:rsid w:val="00E45226"/>
    <w:rsid w:val="00E456A7"/>
    <w:rsid w:val="00E46467"/>
    <w:rsid w:val="00E47123"/>
    <w:rsid w:val="00E47485"/>
    <w:rsid w:val="00E47690"/>
    <w:rsid w:val="00E47A4F"/>
    <w:rsid w:val="00E501F7"/>
    <w:rsid w:val="00E51125"/>
    <w:rsid w:val="00E536C4"/>
    <w:rsid w:val="00E5392C"/>
    <w:rsid w:val="00E53C00"/>
    <w:rsid w:val="00E53C52"/>
    <w:rsid w:val="00E54321"/>
    <w:rsid w:val="00E54C44"/>
    <w:rsid w:val="00E554A0"/>
    <w:rsid w:val="00E55525"/>
    <w:rsid w:val="00E55B8F"/>
    <w:rsid w:val="00E5627D"/>
    <w:rsid w:val="00E56337"/>
    <w:rsid w:val="00E5672E"/>
    <w:rsid w:val="00E56D8B"/>
    <w:rsid w:val="00E56F4E"/>
    <w:rsid w:val="00E5780A"/>
    <w:rsid w:val="00E57D1E"/>
    <w:rsid w:val="00E57EF3"/>
    <w:rsid w:val="00E57F94"/>
    <w:rsid w:val="00E61677"/>
    <w:rsid w:val="00E621B9"/>
    <w:rsid w:val="00E62C78"/>
    <w:rsid w:val="00E640BD"/>
    <w:rsid w:val="00E64A24"/>
    <w:rsid w:val="00E64CE0"/>
    <w:rsid w:val="00E656D6"/>
    <w:rsid w:val="00E659BB"/>
    <w:rsid w:val="00E65CDE"/>
    <w:rsid w:val="00E662A1"/>
    <w:rsid w:val="00E673D5"/>
    <w:rsid w:val="00E67482"/>
    <w:rsid w:val="00E6784C"/>
    <w:rsid w:val="00E6798A"/>
    <w:rsid w:val="00E70CA6"/>
    <w:rsid w:val="00E7278C"/>
    <w:rsid w:val="00E72E0A"/>
    <w:rsid w:val="00E735CE"/>
    <w:rsid w:val="00E735FE"/>
    <w:rsid w:val="00E73A97"/>
    <w:rsid w:val="00E75137"/>
    <w:rsid w:val="00E753C4"/>
    <w:rsid w:val="00E75E13"/>
    <w:rsid w:val="00E761E6"/>
    <w:rsid w:val="00E765B4"/>
    <w:rsid w:val="00E76AB3"/>
    <w:rsid w:val="00E76CDE"/>
    <w:rsid w:val="00E76E14"/>
    <w:rsid w:val="00E76EFE"/>
    <w:rsid w:val="00E76F79"/>
    <w:rsid w:val="00E770F1"/>
    <w:rsid w:val="00E77C04"/>
    <w:rsid w:val="00E8008B"/>
    <w:rsid w:val="00E81A15"/>
    <w:rsid w:val="00E81F18"/>
    <w:rsid w:val="00E826DA"/>
    <w:rsid w:val="00E82C31"/>
    <w:rsid w:val="00E831E9"/>
    <w:rsid w:val="00E83D99"/>
    <w:rsid w:val="00E84BAF"/>
    <w:rsid w:val="00E84FD2"/>
    <w:rsid w:val="00E85573"/>
    <w:rsid w:val="00E86215"/>
    <w:rsid w:val="00E86EFA"/>
    <w:rsid w:val="00E871EE"/>
    <w:rsid w:val="00E87375"/>
    <w:rsid w:val="00E87BCF"/>
    <w:rsid w:val="00E904B4"/>
    <w:rsid w:val="00E90A10"/>
    <w:rsid w:val="00E9102C"/>
    <w:rsid w:val="00E912B7"/>
    <w:rsid w:val="00E9141B"/>
    <w:rsid w:val="00E92AC9"/>
    <w:rsid w:val="00E93552"/>
    <w:rsid w:val="00E93A49"/>
    <w:rsid w:val="00E93D28"/>
    <w:rsid w:val="00E93E44"/>
    <w:rsid w:val="00E94120"/>
    <w:rsid w:val="00E94124"/>
    <w:rsid w:val="00E943DB"/>
    <w:rsid w:val="00E94D66"/>
    <w:rsid w:val="00E956DF"/>
    <w:rsid w:val="00E95B48"/>
    <w:rsid w:val="00E95D3C"/>
    <w:rsid w:val="00E95FB1"/>
    <w:rsid w:val="00E96634"/>
    <w:rsid w:val="00E9767D"/>
    <w:rsid w:val="00EA01DD"/>
    <w:rsid w:val="00EA0295"/>
    <w:rsid w:val="00EA1133"/>
    <w:rsid w:val="00EA1441"/>
    <w:rsid w:val="00EA157B"/>
    <w:rsid w:val="00EA22E1"/>
    <w:rsid w:val="00EA3451"/>
    <w:rsid w:val="00EA3460"/>
    <w:rsid w:val="00EA3BE6"/>
    <w:rsid w:val="00EA4060"/>
    <w:rsid w:val="00EA44DF"/>
    <w:rsid w:val="00EA54FF"/>
    <w:rsid w:val="00EA60CD"/>
    <w:rsid w:val="00EA6D85"/>
    <w:rsid w:val="00EA74A7"/>
    <w:rsid w:val="00EA75FF"/>
    <w:rsid w:val="00EA7B2C"/>
    <w:rsid w:val="00EA7B34"/>
    <w:rsid w:val="00EA7BA7"/>
    <w:rsid w:val="00EA7BD5"/>
    <w:rsid w:val="00EB0627"/>
    <w:rsid w:val="00EB0989"/>
    <w:rsid w:val="00EB0AF0"/>
    <w:rsid w:val="00EB1521"/>
    <w:rsid w:val="00EB1EA7"/>
    <w:rsid w:val="00EB2154"/>
    <w:rsid w:val="00EB2D57"/>
    <w:rsid w:val="00EB33E8"/>
    <w:rsid w:val="00EB3947"/>
    <w:rsid w:val="00EB4B95"/>
    <w:rsid w:val="00EB51F0"/>
    <w:rsid w:val="00EB53C0"/>
    <w:rsid w:val="00EB5407"/>
    <w:rsid w:val="00EB5B5E"/>
    <w:rsid w:val="00EB618B"/>
    <w:rsid w:val="00EB66CB"/>
    <w:rsid w:val="00EB7100"/>
    <w:rsid w:val="00EC0DAC"/>
    <w:rsid w:val="00EC151C"/>
    <w:rsid w:val="00EC1629"/>
    <w:rsid w:val="00EC175F"/>
    <w:rsid w:val="00EC1900"/>
    <w:rsid w:val="00EC1CB3"/>
    <w:rsid w:val="00EC1D8C"/>
    <w:rsid w:val="00EC1DF7"/>
    <w:rsid w:val="00EC2B32"/>
    <w:rsid w:val="00EC3013"/>
    <w:rsid w:val="00EC325B"/>
    <w:rsid w:val="00EC33E5"/>
    <w:rsid w:val="00EC343F"/>
    <w:rsid w:val="00EC3ADD"/>
    <w:rsid w:val="00EC3F2A"/>
    <w:rsid w:val="00EC4283"/>
    <w:rsid w:val="00EC44E5"/>
    <w:rsid w:val="00EC45F1"/>
    <w:rsid w:val="00EC49A8"/>
    <w:rsid w:val="00EC5E02"/>
    <w:rsid w:val="00EC6DD8"/>
    <w:rsid w:val="00EC7611"/>
    <w:rsid w:val="00ED00D1"/>
    <w:rsid w:val="00ED0456"/>
    <w:rsid w:val="00ED07F5"/>
    <w:rsid w:val="00ED0C9F"/>
    <w:rsid w:val="00ED0CB9"/>
    <w:rsid w:val="00ED11A6"/>
    <w:rsid w:val="00ED121B"/>
    <w:rsid w:val="00ED128D"/>
    <w:rsid w:val="00ED1CC8"/>
    <w:rsid w:val="00ED1D06"/>
    <w:rsid w:val="00ED1E16"/>
    <w:rsid w:val="00ED1EC2"/>
    <w:rsid w:val="00ED20AC"/>
    <w:rsid w:val="00ED2AD4"/>
    <w:rsid w:val="00ED2CE8"/>
    <w:rsid w:val="00ED3257"/>
    <w:rsid w:val="00ED52A0"/>
    <w:rsid w:val="00ED56F9"/>
    <w:rsid w:val="00ED591E"/>
    <w:rsid w:val="00ED5A03"/>
    <w:rsid w:val="00ED6172"/>
    <w:rsid w:val="00ED647F"/>
    <w:rsid w:val="00ED6F23"/>
    <w:rsid w:val="00ED742E"/>
    <w:rsid w:val="00ED7CB2"/>
    <w:rsid w:val="00ED7E19"/>
    <w:rsid w:val="00EE0055"/>
    <w:rsid w:val="00EE01BD"/>
    <w:rsid w:val="00EE0BC4"/>
    <w:rsid w:val="00EE0FA9"/>
    <w:rsid w:val="00EE17EB"/>
    <w:rsid w:val="00EE1D49"/>
    <w:rsid w:val="00EE23D3"/>
    <w:rsid w:val="00EE2E9F"/>
    <w:rsid w:val="00EE3403"/>
    <w:rsid w:val="00EE3D1A"/>
    <w:rsid w:val="00EE4342"/>
    <w:rsid w:val="00EE4F2E"/>
    <w:rsid w:val="00EE5123"/>
    <w:rsid w:val="00EE52A3"/>
    <w:rsid w:val="00EE544C"/>
    <w:rsid w:val="00EE589A"/>
    <w:rsid w:val="00EE61AA"/>
    <w:rsid w:val="00EF05F7"/>
    <w:rsid w:val="00EF0E06"/>
    <w:rsid w:val="00EF1310"/>
    <w:rsid w:val="00EF1496"/>
    <w:rsid w:val="00EF193A"/>
    <w:rsid w:val="00EF19A2"/>
    <w:rsid w:val="00EF1EBA"/>
    <w:rsid w:val="00EF228F"/>
    <w:rsid w:val="00EF39F7"/>
    <w:rsid w:val="00EF3E45"/>
    <w:rsid w:val="00EF40C8"/>
    <w:rsid w:val="00EF5597"/>
    <w:rsid w:val="00EF593B"/>
    <w:rsid w:val="00EF6245"/>
    <w:rsid w:val="00EF624E"/>
    <w:rsid w:val="00EF62A9"/>
    <w:rsid w:val="00EF64FC"/>
    <w:rsid w:val="00EF661D"/>
    <w:rsid w:val="00EF66E1"/>
    <w:rsid w:val="00EF77DF"/>
    <w:rsid w:val="00EF77FA"/>
    <w:rsid w:val="00EF7D02"/>
    <w:rsid w:val="00F00127"/>
    <w:rsid w:val="00F0133B"/>
    <w:rsid w:val="00F01BE0"/>
    <w:rsid w:val="00F01FE0"/>
    <w:rsid w:val="00F02292"/>
    <w:rsid w:val="00F0281A"/>
    <w:rsid w:val="00F02AA5"/>
    <w:rsid w:val="00F02AE2"/>
    <w:rsid w:val="00F02CF3"/>
    <w:rsid w:val="00F02F6E"/>
    <w:rsid w:val="00F0331C"/>
    <w:rsid w:val="00F03DA0"/>
    <w:rsid w:val="00F03FBB"/>
    <w:rsid w:val="00F050D7"/>
    <w:rsid w:val="00F06938"/>
    <w:rsid w:val="00F06ACF"/>
    <w:rsid w:val="00F06C22"/>
    <w:rsid w:val="00F10E44"/>
    <w:rsid w:val="00F11842"/>
    <w:rsid w:val="00F11AE8"/>
    <w:rsid w:val="00F11D8E"/>
    <w:rsid w:val="00F11F62"/>
    <w:rsid w:val="00F124C2"/>
    <w:rsid w:val="00F12CF7"/>
    <w:rsid w:val="00F13960"/>
    <w:rsid w:val="00F13B1C"/>
    <w:rsid w:val="00F14C11"/>
    <w:rsid w:val="00F14CA8"/>
    <w:rsid w:val="00F15708"/>
    <w:rsid w:val="00F16740"/>
    <w:rsid w:val="00F16B1B"/>
    <w:rsid w:val="00F16B60"/>
    <w:rsid w:val="00F16E10"/>
    <w:rsid w:val="00F16E7E"/>
    <w:rsid w:val="00F17036"/>
    <w:rsid w:val="00F176EE"/>
    <w:rsid w:val="00F17779"/>
    <w:rsid w:val="00F17920"/>
    <w:rsid w:val="00F179A8"/>
    <w:rsid w:val="00F17A93"/>
    <w:rsid w:val="00F17B01"/>
    <w:rsid w:val="00F200E0"/>
    <w:rsid w:val="00F20218"/>
    <w:rsid w:val="00F203BE"/>
    <w:rsid w:val="00F2106E"/>
    <w:rsid w:val="00F216B4"/>
    <w:rsid w:val="00F216CB"/>
    <w:rsid w:val="00F21FD5"/>
    <w:rsid w:val="00F229EC"/>
    <w:rsid w:val="00F22E66"/>
    <w:rsid w:val="00F230B7"/>
    <w:rsid w:val="00F238BD"/>
    <w:rsid w:val="00F238F6"/>
    <w:rsid w:val="00F24393"/>
    <w:rsid w:val="00F24C60"/>
    <w:rsid w:val="00F24EAE"/>
    <w:rsid w:val="00F2551B"/>
    <w:rsid w:val="00F25EF3"/>
    <w:rsid w:val="00F2662B"/>
    <w:rsid w:val="00F26AD9"/>
    <w:rsid w:val="00F27161"/>
    <w:rsid w:val="00F2718E"/>
    <w:rsid w:val="00F274E7"/>
    <w:rsid w:val="00F27693"/>
    <w:rsid w:val="00F279F2"/>
    <w:rsid w:val="00F27C4C"/>
    <w:rsid w:val="00F3043E"/>
    <w:rsid w:val="00F30A6E"/>
    <w:rsid w:val="00F32204"/>
    <w:rsid w:val="00F32AAF"/>
    <w:rsid w:val="00F32EDE"/>
    <w:rsid w:val="00F33171"/>
    <w:rsid w:val="00F3357F"/>
    <w:rsid w:val="00F33608"/>
    <w:rsid w:val="00F339D5"/>
    <w:rsid w:val="00F3514C"/>
    <w:rsid w:val="00F3536F"/>
    <w:rsid w:val="00F353B9"/>
    <w:rsid w:val="00F3756E"/>
    <w:rsid w:val="00F37810"/>
    <w:rsid w:val="00F37883"/>
    <w:rsid w:val="00F40269"/>
    <w:rsid w:val="00F406D2"/>
    <w:rsid w:val="00F42097"/>
    <w:rsid w:val="00F42773"/>
    <w:rsid w:val="00F427C5"/>
    <w:rsid w:val="00F42FE4"/>
    <w:rsid w:val="00F4316B"/>
    <w:rsid w:val="00F44196"/>
    <w:rsid w:val="00F4511D"/>
    <w:rsid w:val="00F4536B"/>
    <w:rsid w:val="00F4540A"/>
    <w:rsid w:val="00F4540B"/>
    <w:rsid w:val="00F46829"/>
    <w:rsid w:val="00F506B1"/>
    <w:rsid w:val="00F50754"/>
    <w:rsid w:val="00F50BFF"/>
    <w:rsid w:val="00F50F75"/>
    <w:rsid w:val="00F514D1"/>
    <w:rsid w:val="00F523C4"/>
    <w:rsid w:val="00F5275E"/>
    <w:rsid w:val="00F53CEE"/>
    <w:rsid w:val="00F54DAB"/>
    <w:rsid w:val="00F56593"/>
    <w:rsid w:val="00F56775"/>
    <w:rsid w:val="00F56E38"/>
    <w:rsid w:val="00F57338"/>
    <w:rsid w:val="00F577E4"/>
    <w:rsid w:val="00F60A95"/>
    <w:rsid w:val="00F61522"/>
    <w:rsid w:val="00F61791"/>
    <w:rsid w:val="00F61C4B"/>
    <w:rsid w:val="00F61CEB"/>
    <w:rsid w:val="00F61CEE"/>
    <w:rsid w:val="00F62A0B"/>
    <w:rsid w:val="00F62E5E"/>
    <w:rsid w:val="00F63BD2"/>
    <w:rsid w:val="00F63CB1"/>
    <w:rsid w:val="00F63ED6"/>
    <w:rsid w:val="00F656B7"/>
    <w:rsid w:val="00F656E3"/>
    <w:rsid w:val="00F65799"/>
    <w:rsid w:val="00F66027"/>
    <w:rsid w:val="00F67A1B"/>
    <w:rsid w:val="00F67E42"/>
    <w:rsid w:val="00F70CAE"/>
    <w:rsid w:val="00F70F0F"/>
    <w:rsid w:val="00F71283"/>
    <w:rsid w:val="00F71756"/>
    <w:rsid w:val="00F72462"/>
    <w:rsid w:val="00F72DB4"/>
    <w:rsid w:val="00F73E91"/>
    <w:rsid w:val="00F74548"/>
    <w:rsid w:val="00F74883"/>
    <w:rsid w:val="00F74DD3"/>
    <w:rsid w:val="00F75A4B"/>
    <w:rsid w:val="00F76176"/>
    <w:rsid w:val="00F76607"/>
    <w:rsid w:val="00F768A1"/>
    <w:rsid w:val="00F803E2"/>
    <w:rsid w:val="00F8062C"/>
    <w:rsid w:val="00F8142B"/>
    <w:rsid w:val="00F82A52"/>
    <w:rsid w:val="00F82DCF"/>
    <w:rsid w:val="00F83ACA"/>
    <w:rsid w:val="00F84696"/>
    <w:rsid w:val="00F8480D"/>
    <w:rsid w:val="00F84A8F"/>
    <w:rsid w:val="00F84A95"/>
    <w:rsid w:val="00F85796"/>
    <w:rsid w:val="00F859CB"/>
    <w:rsid w:val="00F86527"/>
    <w:rsid w:val="00F86ADF"/>
    <w:rsid w:val="00F90ED1"/>
    <w:rsid w:val="00F91C5F"/>
    <w:rsid w:val="00F92365"/>
    <w:rsid w:val="00F92375"/>
    <w:rsid w:val="00F9294E"/>
    <w:rsid w:val="00F92AE6"/>
    <w:rsid w:val="00F92B23"/>
    <w:rsid w:val="00F936E5"/>
    <w:rsid w:val="00F93EC8"/>
    <w:rsid w:val="00F94541"/>
    <w:rsid w:val="00F95912"/>
    <w:rsid w:val="00F9688E"/>
    <w:rsid w:val="00F970A7"/>
    <w:rsid w:val="00F97287"/>
    <w:rsid w:val="00F97F60"/>
    <w:rsid w:val="00FA031E"/>
    <w:rsid w:val="00FA0C4E"/>
    <w:rsid w:val="00FA1383"/>
    <w:rsid w:val="00FA140E"/>
    <w:rsid w:val="00FA1B69"/>
    <w:rsid w:val="00FA1BF7"/>
    <w:rsid w:val="00FA2550"/>
    <w:rsid w:val="00FA273B"/>
    <w:rsid w:val="00FA2B73"/>
    <w:rsid w:val="00FA2DA1"/>
    <w:rsid w:val="00FA37C6"/>
    <w:rsid w:val="00FA3941"/>
    <w:rsid w:val="00FA399A"/>
    <w:rsid w:val="00FA3D24"/>
    <w:rsid w:val="00FA50D2"/>
    <w:rsid w:val="00FA6CF5"/>
    <w:rsid w:val="00FA6DA8"/>
    <w:rsid w:val="00FA72DD"/>
    <w:rsid w:val="00FA7461"/>
    <w:rsid w:val="00FB01F1"/>
    <w:rsid w:val="00FB0F00"/>
    <w:rsid w:val="00FB1343"/>
    <w:rsid w:val="00FB19D7"/>
    <w:rsid w:val="00FB1BC2"/>
    <w:rsid w:val="00FB21AC"/>
    <w:rsid w:val="00FB3AB2"/>
    <w:rsid w:val="00FB3EFF"/>
    <w:rsid w:val="00FB485A"/>
    <w:rsid w:val="00FB55A9"/>
    <w:rsid w:val="00FB6233"/>
    <w:rsid w:val="00FB6810"/>
    <w:rsid w:val="00FB6DD0"/>
    <w:rsid w:val="00FB6FA4"/>
    <w:rsid w:val="00FB7E43"/>
    <w:rsid w:val="00FC0692"/>
    <w:rsid w:val="00FC0D6D"/>
    <w:rsid w:val="00FC0F8A"/>
    <w:rsid w:val="00FC29CD"/>
    <w:rsid w:val="00FC2AB6"/>
    <w:rsid w:val="00FC32FF"/>
    <w:rsid w:val="00FC3442"/>
    <w:rsid w:val="00FC443B"/>
    <w:rsid w:val="00FC4454"/>
    <w:rsid w:val="00FC4792"/>
    <w:rsid w:val="00FC4916"/>
    <w:rsid w:val="00FC4FBD"/>
    <w:rsid w:val="00FC54B8"/>
    <w:rsid w:val="00FC5B9D"/>
    <w:rsid w:val="00FC61A1"/>
    <w:rsid w:val="00FC6537"/>
    <w:rsid w:val="00FD03BA"/>
    <w:rsid w:val="00FD062A"/>
    <w:rsid w:val="00FD10AE"/>
    <w:rsid w:val="00FD1243"/>
    <w:rsid w:val="00FD1A03"/>
    <w:rsid w:val="00FD2BEB"/>
    <w:rsid w:val="00FD2C8A"/>
    <w:rsid w:val="00FD357F"/>
    <w:rsid w:val="00FD3677"/>
    <w:rsid w:val="00FD4650"/>
    <w:rsid w:val="00FD56C4"/>
    <w:rsid w:val="00FD5CD5"/>
    <w:rsid w:val="00FD6BAD"/>
    <w:rsid w:val="00FD7AFE"/>
    <w:rsid w:val="00FE06FE"/>
    <w:rsid w:val="00FE091B"/>
    <w:rsid w:val="00FE15A3"/>
    <w:rsid w:val="00FE17DA"/>
    <w:rsid w:val="00FE1B4B"/>
    <w:rsid w:val="00FE1D35"/>
    <w:rsid w:val="00FE250E"/>
    <w:rsid w:val="00FE279F"/>
    <w:rsid w:val="00FE2F08"/>
    <w:rsid w:val="00FE31FD"/>
    <w:rsid w:val="00FE3D2E"/>
    <w:rsid w:val="00FE4452"/>
    <w:rsid w:val="00FE45C3"/>
    <w:rsid w:val="00FE478E"/>
    <w:rsid w:val="00FE50E5"/>
    <w:rsid w:val="00FE5924"/>
    <w:rsid w:val="00FE5F7F"/>
    <w:rsid w:val="00FE5F8E"/>
    <w:rsid w:val="00FE6B64"/>
    <w:rsid w:val="00FE6E84"/>
    <w:rsid w:val="00FE6F5B"/>
    <w:rsid w:val="00FE6F91"/>
    <w:rsid w:val="00FE70B3"/>
    <w:rsid w:val="00FE7238"/>
    <w:rsid w:val="00FE72CC"/>
    <w:rsid w:val="00FE75D0"/>
    <w:rsid w:val="00FF0C9F"/>
    <w:rsid w:val="00FF0D05"/>
    <w:rsid w:val="00FF0D6F"/>
    <w:rsid w:val="00FF0FE1"/>
    <w:rsid w:val="00FF1A4D"/>
    <w:rsid w:val="00FF31ED"/>
    <w:rsid w:val="00FF3821"/>
    <w:rsid w:val="00FF3B71"/>
    <w:rsid w:val="00FF404D"/>
    <w:rsid w:val="00FF4588"/>
    <w:rsid w:val="00FF4A10"/>
    <w:rsid w:val="00FF4F98"/>
    <w:rsid w:val="00FF5A46"/>
    <w:rsid w:val="00FF6322"/>
    <w:rsid w:val="00FF66C4"/>
    <w:rsid w:val="00FF6E81"/>
    <w:rsid w:val="00FF7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1B5C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3C9B"/>
    <w:pPr>
      <w:keepNext/>
      <w:keepLines/>
      <w:spacing w:before="48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5">
    <w:name w:val="heading 5"/>
    <w:basedOn w:val="Normal"/>
    <w:link w:val="Heading5Char"/>
    <w:uiPriority w:val="9"/>
    <w:qFormat/>
    <w:rsid w:val="00421AB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1C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1A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AC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5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C343F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43F"/>
  </w:style>
  <w:style w:type="paragraph" w:styleId="Footer">
    <w:name w:val="footer"/>
    <w:basedOn w:val="Normal"/>
    <w:link w:val="FooterChar"/>
    <w:uiPriority w:val="99"/>
    <w:unhideWhenUsed/>
    <w:rsid w:val="00EC343F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43F"/>
  </w:style>
  <w:style w:type="character" w:styleId="CommentReference">
    <w:name w:val="annotation reference"/>
    <w:basedOn w:val="DefaultParagraphFont"/>
    <w:uiPriority w:val="99"/>
    <w:semiHidden/>
    <w:unhideWhenUsed/>
    <w:rsid w:val="00DE5F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5F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5F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5F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5F8F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421AB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C3C9B"/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ListNumber">
    <w:name w:val="List Number"/>
    <w:basedOn w:val="Normal"/>
    <w:uiPriority w:val="99"/>
    <w:unhideWhenUsed/>
    <w:rsid w:val="00FC29CD"/>
    <w:pPr>
      <w:numPr>
        <w:numId w:val="14"/>
      </w:numPr>
      <w:contextualSpacing/>
    </w:pPr>
  </w:style>
  <w:style w:type="paragraph" w:styleId="Revision">
    <w:name w:val="Revision"/>
    <w:hidden/>
    <w:uiPriority w:val="99"/>
    <w:semiHidden/>
    <w:rsid w:val="00E30268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C0385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385C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90730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F11AE8"/>
  </w:style>
  <w:style w:type="character" w:styleId="Hyperlink">
    <w:name w:val="Hyperlink"/>
    <w:basedOn w:val="DefaultParagraphFont"/>
    <w:uiPriority w:val="99"/>
    <w:unhideWhenUsed/>
    <w:rsid w:val="0051336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3C9B"/>
    <w:pPr>
      <w:keepNext/>
      <w:keepLines/>
      <w:spacing w:before="48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5">
    <w:name w:val="heading 5"/>
    <w:basedOn w:val="Normal"/>
    <w:link w:val="Heading5Char"/>
    <w:uiPriority w:val="9"/>
    <w:qFormat/>
    <w:rsid w:val="00421AB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1C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1A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AC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D5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C343F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43F"/>
  </w:style>
  <w:style w:type="paragraph" w:styleId="Footer">
    <w:name w:val="footer"/>
    <w:basedOn w:val="Normal"/>
    <w:link w:val="FooterChar"/>
    <w:uiPriority w:val="99"/>
    <w:unhideWhenUsed/>
    <w:rsid w:val="00EC343F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43F"/>
  </w:style>
  <w:style w:type="character" w:styleId="CommentReference">
    <w:name w:val="annotation reference"/>
    <w:basedOn w:val="DefaultParagraphFont"/>
    <w:uiPriority w:val="99"/>
    <w:semiHidden/>
    <w:unhideWhenUsed/>
    <w:rsid w:val="00DE5F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5F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5F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5F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5F8F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421AB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C3C9B"/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ListNumber">
    <w:name w:val="List Number"/>
    <w:basedOn w:val="Normal"/>
    <w:uiPriority w:val="99"/>
    <w:unhideWhenUsed/>
    <w:rsid w:val="00FC29CD"/>
    <w:pPr>
      <w:numPr>
        <w:numId w:val="14"/>
      </w:numPr>
      <w:contextualSpacing/>
    </w:pPr>
  </w:style>
  <w:style w:type="paragraph" w:styleId="Revision">
    <w:name w:val="Revision"/>
    <w:hidden/>
    <w:uiPriority w:val="99"/>
    <w:semiHidden/>
    <w:rsid w:val="00E30268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C0385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385C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90730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F11AE8"/>
  </w:style>
  <w:style w:type="character" w:styleId="Hyperlink">
    <w:name w:val="Hyperlink"/>
    <w:basedOn w:val="DefaultParagraphFont"/>
    <w:uiPriority w:val="99"/>
    <w:unhideWhenUsed/>
    <w:rsid w:val="005133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4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4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hyperlink" Target="mailto:najha@vet.dtu.dk" TargetMode="External"/><Relationship Id="rId14" Type="http://schemas.openxmlformats.org/officeDocument/2006/relationships/image" Target="media/image5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19F8C7-782E-4A41-AB5A-9F63DE796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cp:lastPrinted>2018-08-27T09:09:00Z</cp:lastPrinted>
  <dcterms:created xsi:type="dcterms:W3CDTF">2018-10-11T11:32:00Z</dcterms:created>
  <dcterms:modified xsi:type="dcterms:W3CDTF">2018-10-11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6th edition (author-date)</vt:lpwstr>
  </property>
  <property fmtid="{D5CDD505-2E9C-101B-9397-08002B2CF9AE}" pid="8" name="Mendeley Recent Style Id 3_1">
    <vt:lpwstr>http://www.zotero.org/styles/ecology-letters</vt:lpwstr>
  </property>
  <property fmtid="{D5CDD505-2E9C-101B-9397-08002B2CF9AE}" pid="9" name="Mendeley Recent Style Name 3_1">
    <vt:lpwstr>Ecology Letters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parasites-and-vectors</vt:lpwstr>
  </property>
  <property fmtid="{D5CDD505-2E9C-101B-9397-08002B2CF9AE}" pid="19" name="Mendeley Recent Style Name 8_1">
    <vt:lpwstr>Parasites &amp; Vectors</vt:lpwstr>
  </property>
  <property fmtid="{D5CDD505-2E9C-101B-9397-08002B2CF9AE}" pid="20" name="Mendeley Recent Style Id 9_1">
    <vt:lpwstr>http://www.zotero.org/styles/preventive-veterinary-medicine</vt:lpwstr>
  </property>
  <property fmtid="{D5CDD505-2E9C-101B-9397-08002B2CF9AE}" pid="21" name="Mendeley Recent Style Name 9_1">
    <vt:lpwstr>Preventive Veterinary Medicin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parasites-and-vectors</vt:lpwstr>
  </property>
  <property fmtid="{D5CDD505-2E9C-101B-9397-08002B2CF9AE}" pid="24" name="Mendeley Unique User Id_1">
    <vt:lpwstr>829c6a2b-d9ed-3503-b700-b046929b31fe</vt:lpwstr>
  </property>
</Properties>
</file>